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173579" w14:textId="07F3C7AD" w:rsidR="008B2732" w:rsidRPr="008B2732" w:rsidRDefault="008B2732" w:rsidP="008B2732"/>
    <w:p w14:paraId="726B17EE" w14:textId="34A6C38D" w:rsidR="008B2732" w:rsidRPr="008B2732" w:rsidRDefault="008B2732" w:rsidP="008B2732"/>
    <w:p w14:paraId="1181EF6A" w14:textId="7CA8BE5A" w:rsidR="008B2732" w:rsidRPr="008B2732" w:rsidRDefault="00787925" w:rsidP="008B2732">
      <w:r>
        <w:rPr>
          <w:noProof/>
          <w:lang w:bidi="ta-IN"/>
        </w:rPr>
        <w:drawing>
          <wp:anchor distT="0" distB="0" distL="114300" distR="114300" simplePos="0" relativeHeight="251653632" behindDoc="1" locked="0" layoutInCell="1" allowOverlap="1" wp14:anchorId="7F6C27E3" wp14:editId="541AD450">
            <wp:simplePos x="0" y="0"/>
            <wp:positionH relativeFrom="column">
              <wp:posOffset>1804035</wp:posOffset>
            </wp:positionH>
            <wp:positionV relativeFrom="paragraph">
              <wp:posOffset>41275</wp:posOffset>
            </wp:positionV>
            <wp:extent cx="876300" cy="883920"/>
            <wp:effectExtent l="0" t="0" r="0" b="0"/>
            <wp:wrapNone/>
            <wp:docPr id="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83920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</w:p>
    <w:p w14:paraId="40CA6E61" w14:textId="3B44C690" w:rsidR="008B2732" w:rsidRPr="008B2732" w:rsidRDefault="0090221E" w:rsidP="008B2732">
      <w:r>
        <w:rPr>
          <w:noProof/>
          <w:lang w:bidi="ta-IN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1863635C" wp14:editId="0BFFAD58">
                <wp:simplePos x="0" y="0"/>
                <wp:positionH relativeFrom="column">
                  <wp:posOffset>2901861</wp:posOffset>
                </wp:positionH>
                <wp:positionV relativeFrom="paragraph">
                  <wp:posOffset>48767</wp:posOffset>
                </wp:positionV>
                <wp:extent cx="3019425" cy="883920"/>
                <wp:effectExtent l="0" t="0" r="9525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19425" cy="8839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1832429" w14:textId="0146F15C" w:rsidR="008B2732" w:rsidRPr="008B2732" w:rsidRDefault="008B2732" w:rsidP="0090221E">
                            <w:pPr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 w:rsidRPr="008B2732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B.Sc. Degree Program</w:t>
                            </w:r>
                          </w:p>
                          <w:p w14:paraId="0F0F077F" w14:textId="77777777" w:rsidR="008B2732" w:rsidRPr="008B2732" w:rsidRDefault="008B2732" w:rsidP="0090221E">
                            <w:pPr>
                              <w:ind w:left="1440" w:hanging="22"/>
                              <w:jc w:val="right"/>
                              <w:rPr>
                                <w:lang w:val="en-SG"/>
                              </w:rPr>
                            </w:pPr>
                            <w:r w:rsidRPr="008B2732">
                              <w:rPr>
                                <w:lang w:val="en-SG"/>
                              </w:rPr>
                              <w:t>Faculty of Applied Sciences</w:t>
                            </w:r>
                          </w:p>
                          <w:p w14:paraId="4E9F5B5E" w14:textId="77777777" w:rsidR="008B2732" w:rsidRPr="008B2732" w:rsidRDefault="008B2732" w:rsidP="0090221E">
                            <w:pPr>
                              <w:ind w:left="1440" w:hanging="22"/>
                              <w:jc w:val="right"/>
                              <w:rPr>
                                <w:lang w:val="en-SG"/>
                              </w:rPr>
                            </w:pPr>
                            <w:r w:rsidRPr="008B2732">
                              <w:rPr>
                                <w:lang w:val="en-SG"/>
                              </w:rPr>
                              <w:t>University of Sri Jayewardenepur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63635C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228.5pt;margin-top:3.85pt;width:237.75pt;height:69.6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" fillcolor="white [3201]" stroked="f" strokeweight=".5pt">
                <v:textbox>
                  <w:txbxContent>
                    <w:p w14:paraId="31832429" w14:textId="0146F15C" w:rsidR="008B2732" w:rsidRPr="008B2732" w:rsidRDefault="008B2732" w:rsidP="0090221E">
                      <w:pPr>
                        <w:jc w:val="right"/>
                        <w:rPr>
                          <w:b/>
                          <w:bCs/>
                        </w:rPr>
                      </w:pPr>
                      <w:r w:rsidRPr="008B2732">
                        <w:rPr>
                          <w:b/>
                          <w:bCs/>
                          <w:sz w:val="24"/>
                          <w:szCs w:val="24"/>
                        </w:rPr>
                        <w:t>B.Sc. Degree Program</w:t>
                      </w:r>
                    </w:p>
                    <w:p w14:paraId="0F0F077F" w14:textId="77777777" w:rsidR="008B2732" w:rsidRPr="008B2732" w:rsidRDefault="008B2732" w:rsidP="0090221E">
                      <w:pPr>
                        <w:ind w:left="1440" w:hanging="22"/>
                        <w:jc w:val="right"/>
                        <w:rPr>
                          <w:lang w:val="en-SG"/>
                        </w:rPr>
                      </w:pPr>
                      <w:r w:rsidRPr="008B2732">
                        <w:rPr>
                          <w:lang w:val="en-SG"/>
                        </w:rPr>
                        <w:t>Faculty of Applied Sciences</w:t>
                      </w:r>
                    </w:p>
                    <w:p w14:paraId="4E9F5B5E" w14:textId="77777777" w:rsidR="008B2732" w:rsidRPr="008B2732" w:rsidRDefault="008B2732" w:rsidP="0090221E">
                      <w:pPr>
                        <w:ind w:left="1440" w:hanging="22"/>
                        <w:jc w:val="right"/>
                        <w:rPr>
                          <w:lang w:val="en-SG"/>
                        </w:rPr>
                      </w:pPr>
                      <w:r w:rsidRPr="008B2732">
                        <w:rPr>
                          <w:lang w:val="en-SG"/>
                        </w:rPr>
                        <w:t>University of Sri Jayewardenepura</w:t>
                      </w:r>
                    </w:p>
                  </w:txbxContent>
                </v:textbox>
              </v:shape>
            </w:pict>
          </mc:Fallback>
        </mc:AlternateContent>
      </w:r>
    </w:p>
    <w:p w14:paraId="30F953E9" w14:textId="211F1430" w:rsidR="008B2732" w:rsidRDefault="008B2732" w:rsidP="008B2732">
      <w:pPr>
        <w:spacing w:before="27"/>
        <w:ind w:left="3261" w:right="3072"/>
        <w:jc w:val="center"/>
        <w:rPr>
          <w:sz w:val="23"/>
          <w:szCs w:val="23"/>
        </w:rPr>
      </w:pPr>
      <w:r>
        <w:t xml:space="preserve">                    </w:t>
      </w:r>
      <w:r>
        <w:tab/>
      </w:r>
      <w:r>
        <w:tab/>
      </w:r>
      <w:r>
        <w:rPr>
          <w:b/>
          <w:sz w:val="23"/>
          <w:szCs w:val="23"/>
        </w:rPr>
        <w:t xml:space="preserve"> </w:t>
      </w:r>
    </w:p>
    <w:p w14:paraId="6814CEDC" w14:textId="77777777" w:rsidR="008B2732" w:rsidRDefault="008B2732" w:rsidP="008B2732">
      <w:pPr>
        <w:tabs>
          <w:tab w:val="left" w:pos="2730"/>
        </w:tabs>
      </w:pPr>
    </w:p>
    <w:p w14:paraId="0150B720" w14:textId="77777777" w:rsidR="008B2732" w:rsidRPr="008B2732" w:rsidRDefault="008B2732" w:rsidP="008B2732"/>
    <w:p w14:paraId="108DFB01" w14:textId="77777777" w:rsidR="008B2732" w:rsidRPr="008B2732" w:rsidRDefault="008B2732" w:rsidP="008B2732"/>
    <w:p w14:paraId="31E30791" w14:textId="77777777" w:rsidR="008B2732" w:rsidRPr="008B2732" w:rsidRDefault="008B2732" w:rsidP="008B2732"/>
    <w:p w14:paraId="6DA61F7A" w14:textId="6BF463A6" w:rsidR="008B2732" w:rsidRPr="008B2732" w:rsidRDefault="008B2732" w:rsidP="008B2732"/>
    <w:tbl>
      <w:tblPr>
        <w:tblStyle w:val="TableGrid"/>
        <w:tblW w:w="10053" w:type="dxa"/>
        <w:tblInd w:w="-675" w:type="dxa"/>
        <w:tblLook w:val="04A0" w:firstRow="1" w:lastRow="0" w:firstColumn="1" w:lastColumn="0" w:noHBand="0" w:noVBand="1"/>
      </w:tblPr>
      <w:tblGrid>
        <w:gridCol w:w="4090"/>
        <w:gridCol w:w="5963"/>
      </w:tblGrid>
      <w:tr w:rsidR="00AC4134" w14:paraId="2B324104" w14:textId="77777777" w:rsidTr="00D85E0E">
        <w:trPr>
          <w:trHeight w:val="308"/>
        </w:trPr>
        <w:tc>
          <w:tcPr>
            <w:tcW w:w="4090" w:type="dxa"/>
            <w:shd w:val="clear" w:color="auto" w:fill="FBE4D5" w:themeFill="accent2" w:themeFillTint="33"/>
          </w:tcPr>
          <w:p w14:paraId="19126CB1" w14:textId="77777777" w:rsidR="00AC4134" w:rsidRPr="00565DC7" w:rsidRDefault="00AC4134" w:rsidP="008B2732">
            <w:pPr>
              <w:rPr>
                <w:b/>
                <w:bCs/>
              </w:rPr>
            </w:pPr>
            <w:r w:rsidRPr="00565DC7">
              <w:rPr>
                <w:b/>
                <w:bCs/>
              </w:rPr>
              <w:t xml:space="preserve">Course Title    </w:t>
            </w:r>
          </w:p>
        </w:tc>
        <w:tc>
          <w:tcPr>
            <w:tcW w:w="5963" w:type="dxa"/>
          </w:tcPr>
          <w:p w14:paraId="72E08A9B" w14:textId="50387FDB" w:rsidR="00AC4134" w:rsidRPr="00D85E0E" w:rsidRDefault="00B6212E" w:rsidP="008B2732">
            <w:pPr>
              <w:rPr>
                <w:b/>
                <w:bCs/>
              </w:rPr>
            </w:pPr>
            <w:r w:rsidRPr="00D85E0E">
              <w:t>Descriptive Statistics</w:t>
            </w:r>
          </w:p>
        </w:tc>
      </w:tr>
      <w:tr w:rsidR="00AC4134" w14:paraId="300167BF" w14:textId="77777777" w:rsidTr="00D85E0E">
        <w:trPr>
          <w:trHeight w:val="308"/>
        </w:trPr>
        <w:tc>
          <w:tcPr>
            <w:tcW w:w="4090" w:type="dxa"/>
            <w:shd w:val="clear" w:color="auto" w:fill="FBE4D5" w:themeFill="accent2" w:themeFillTint="33"/>
          </w:tcPr>
          <w:p w14:paraId="41F4EEB9" w14:textId="77777777" w:rsidR="00AC4134" w:rsidRPr="00565DC7" w:rsidRDefault="00AC4134" w:rsidP="008B2732">
            <w:r w:rsidRPr="00565DC7">
              <w:rPr>
                <w:b/>
                <w:w w:val="101"/>
              </w:rPr>
              <w:t>Course</w:t>
            </w:r>
            <w:r w:rsidRPr="00565DC7">
              <w:rPr>
                <w:b/>
              </w:rPr>
              <w:t xml:space="preserve"> </w:t>
            </w:r>
            <w:r w:rsidRPr="00565DC7">
              <w:rPr>
                <w:b/>
                <w:w w:val="101"/>
              </w:rPr>
              <w:t>Code</w:t>
            </w:r>
            <w:r w:rsidRPr="00565DC7">
              <w:rPr>
                <w:b/>
              </w:rPr>
              <w:t xml:space="preserve">                                             </w:t>
            </w:r>
          </w:p>
        </w:tc>
        <w:tc>
          <w:tcPr>
            <w:tcW w:w="5963" w:type="dxa"/>
          </w:tcPr>
          <w:p w14:paraId="6C7718DB" w14:textId="3855ECA5" w:rsidR="00AC4134" w:rsidRPr="00D85E0E" w:rsidRDefault="00B6212E" w:rsidP="008B2732">
            <w:r w:rsidRPr="00D85E0E">
              <w:t>STA 113 2.0</w:t>
            </w:r>
          </w:p>
        </w:tc>
      </w:tr>
      <w:tr w:rsidR="00AC4134" w14:paraId="3E7E723E" w14:textId="77777777" w:rsidTr="00D85E0E">
        <w:trPr>
          <w:trHeight w:val="308"/>
        </w:trPr>
        <w:tc>
          <w:tcPr>
            <w:tcW w:w="4090" w:type="dxa"/>
            <w:shd w:val="clear" w:color="auto" w:fill="FBE4D5" w:themeFill="accent2" w:themeFillTint="33"/>
          </w:tcPr>
          <w:p w14:paraId="40F5CA4D" w14:textId="77777777" w:rsidR="00AC4134" w:rsidRPr="00565DC7" w:rsidRDefault="00AC4134" w:rsidP="008B2732">
            <w:r w:rsidRPr="00565DC7">
              <w:rPr>
                <w:b/>
                <w:w w:val="101"/>
              </w:rPr>
              <w:t>Credit</w:t>
            </w:r>
            <w:r w:rsidRPr="00565DC7">
              <w:rPr>
                <w:b/>
              </w:rPr>
              <w:t xml:space="preserve"> </w:t>
            </w:r>
            <w:r w:rsidRPr="00565DC7">
              <w:rPr>
                <w:b/>
                <w:w w:val="101"/>
              </w:rPr>
              <w:t>Value</w:t>
            </w:r>
            <w:r w:rsidRPr="00565DC7">
              <w:rPr>
                <w:b/>
              </w:rPr>
              <w:t xml:space="preserve">                                                         </w:t>
            </w:r>
          </w:p>
        </w:tc>
        <w:tc>
          <w:tcPr>
            <w:tcW w:w="5963" w:type="dxa"/>
          </w:tcPr>
          <w:p w14:paraId="305EC37D" w14:textId="54062F97" w:rsidR="00AC4134" w:rsidRPr="00D85E0E" w:rsidRDefault="00AC4134" w:rsidP="008B2732">
            <w:r w:rsidRPr="00D85E0E">
              <w:t>0</w:t>
            </w:r>
            <w:r w:rsidR="00BD4373" w:rsidRPr="00D85E0E">
              <w:t>2</w:t>
            </w:r>
          </w:p>
        </w:tc>
      </w:tr>
      <w:tr w:rsidR="00AC4134" w14:paraId="13D06913" w14:textId="77777777" w:rsidTr="00D85E0E">
        <w:trPr>
          <w:trHeight w:val="308"/>
        </w:trPr>
        <w:tc>
          <w:tcPr>
            <w:tcW w:w="4090" w:type="dxa"/>
            <w:shd w:val="clear" w:color="auto" w:fill="FBE4D5" w:themeFill="accent2" w:themeFillTint="33"/>
          </w:tcPr>
          <w:p w14:paraId="13F19A94" w14:textId="77777777" w:rsidR="00AC4134" w:rsidRPr="00565DC7" w:rsidRDefault="00AC4134" w:rsidP="008B2732">
            <w:r w:rsidRPr="00565DC7">
              <w:rPr>
                <w:b/>
                <w:w w:val="101"/>
              </w:rPr>
              <w:t>Status</w:t>
            </w:r>
            <w:r w:rsidRPr="00565DC7">
              <w:rPr>
                <w:b/>
              </w:rPr>
              <w:t xml:space="preserve">  </w:t>
            </w:r>
          </w:p>
        </w:tc>
        <w:tc>
          <w:tcPr>
            <w:tcW w:w="5963" w:type="dxa"/>
          </w:tcPr>
          <w:p w14:paraId="36C3E261" w14:textId="77777777" w:rsidR="00AC4134" w:rsidRPr="00D85E0E" w:rsidRDefault="00AC4134" w:rsidP="008B2732">
            <w:r w:rsidRPr="00D85E0E">
              <w:t>Core</w:t>
            </w:r>
          </w:p>
        </w:tc>
      </w:tr>
      <w:tr w:rsidR="00AC4134" w14:paraId="529CD881" w14:textId="77777777" w:rsidTr="00D85E0E">
        <w:trPr>
          <w:trHeight w:val="323"/>
        </w:trPr>
        <w:tc>
          <w:tcPr>
            <w:tcW w:w="4090" w:type="dxa"/>
            <w:shd w:val="clear" w:color="auto" w:fill="FBE4D5" w:themeFill="accent2" w:themeFillTint="33"/>
          </w:tcPr>
          <w:p w14:paraId="72E9E989" w14:textId="77777777" w:rsidR="00AC4134" w:rsidRDefault="00AC4134" w:rsidP="008B2732">
            <w:pPr>
              <w:rPr>
                <w:b/>
                <w:w w:val="101"/>
              </w:rPr>
            </w:pPr>
            <w:r w:rsidRPr="00565DC7">
              <w:rPr>
                <w:b/>
                <w:w w:val="101"/>
              </w:rPr>
              <w:t>Year</w:t>
            </w:r>
            <w:r w:rsidRPr="00565DC7">
              <w:rPr>
                <w:b/>
              </w:rPr>
              <w:t xml:space="preserve"> </w:t>
            </w:r>
            <w:r w:rsidRPr="00565DC7">
              <w:rPr>
                <w:b/>
                <w:w w:val="101"/>
              </w:rPr>
              <w:t>/</w:t>
            </w:r>
            <w:r w:rsidRPr="00565DC7">
              <w:rPr>
                <w:b/>
              </w:rPr>
              <w:t xml:space="preserve"> </w:t>
            </w:r>
            <w:r w:rsidRPr="00565DC7">
              <w:rPr>
                <w:b/>
                <w:w w:val="101"/>
              </w:rPr>
              <w:t>Level</w:t>
            </w:r>
            <w:r w:rsidRPr="00565DC7">
              <w:rPr>
                <w:b/>
              </w:rPr>
              <w:t xml:space="preserve">                                                         </w:t>
            </w:r>
          </w:p>
          <w:p w14:paraId="3D5BBC78" w14:textId="7526F74B" w:rsidR="00D85E0E" w:rsidRPr="00D85E0E" w:rsidRDefault="00D85E0E" w:rsidP="00D85E0E"/>
        </w:tc>
        <w:tc>
          <w:tcPr>
            <w:tcW w:w="5963" w:type="dxa"/>
          </w:tcPr>
          <w:p w14:paraId="035A14C6" w14:textId="70E77C38" w:rsidR="00AC4134" w:rsidRPr="00D85E0E" w:rsidRDefault="00AC4134" w:rsidP="00AC4134">
            <w:pPr>
              <w:spacing w:before="49"/>
              <w:ind w:right="-35"/>
            </w:pPr>
            <w:r w:rsidRPr="00D85E0E">
              <w:rPr>
                <w:w w:val="101"/>
              </w:rPr>
              <w:t>Year</w:t>
            </w:r>
            <w:r w:rsidRPr="00D85E0E">
              <w:t xml:space="preserve"> </w:t>
            </w:r>
            <w:r w:rsidR="00BD4373" w:rsidRPr="00D85E0E">
              <w:rPr>
                <w:w w:val="101"/>
              </w:rPr>
              <w:t>1</w:t>
            </w:r>
          </w:p>
          <w:p w14:paraId="31DBA6DA" w14:textId="77777777" w:rsidR="00AC4134" w:rsidRPr="00D85E0E" w:rsidRDefault="00AC4134" w:rsidP="008B2732"/>
        </w:tc>
      </w:tr>
      <w:tr w:rsidR="00AC4134" w14:paraId="454A4194" w14:textId="77777777" w:rsidTr="00D85E0E">
        <w:trPr>
          <w:trHeight w:val="308"/>
        </w:trPr>
        <w:tc>
          <w:tcPr>
            <w:tcW w:w="4090" w:type="dxa"/>
            <w:shd w:val="clear" w:color="auto" w:fill="FBE4D5" w:themeFill="accent2" w:themeFillTint="33"/>
          </w:tcPr>
          <w:p w14:paraId="662AA880" w14:textId="77777777" w:rsidR="00AC4134" w:rsidRPr="00565DC7" w:rsidRDefault="00AC4134" w:rsidP="008B2732">
            <w:r w:rsidRPr="00565DC7">
              <w:rPr>
                <w:b/>
                <w:w w:val="101"/>
              </w:rPr>
              <w:t>Semester</w:t>
            </w:r>
            <w:r w:rsidRPr="00565DC7">
              <w:rPr>
                <w:b/>
              </w:rPr>
              <w:t xml:space="preserve">           </w:t>
            </w:r>
          </w:p>
        </w:tc>
        <w:tc>
          <w:tcPr>
            <w:tcW w:w="5963" w:type="dxa"/>
          </w:tcPr>
          <w:p w14:paraId="0D8F15F6" w14:textId="4A6F5C2A" w:rsidR="00AC4134" w:rsidRPr="00D85E0E" w:rsidRDefault="00B6212E" w:rsidP="008B2732">
            <w:r w:rsidRPr="00D85E0E">
              <w:t>1</w:t>
            </w:r>
          </w:p>
        </w:tc>
      </w:tr>
      <w:tr w:rsidR="00AC4134" w14:paraId="1132BF67" w14:textId="77777777" w:rsidTr="00D85E0E">
        <w:trPr>
          <w:trHeight w:val="308"/>
        </w:trPr>
        <w:tc>
          <w:tcPr>
            <w:tcW w:w="4090" w:type="dxa"/>
            <w:shd w:val="clear" w:color="auto" w:fill="FBE4D5" w:themeFill="accent2" w:themeFillTint="33"/>
          </w:tcPr>
          <w:p w14:paraId="4CC2A1FB" w14:textId="7275B394" w:rsidR="00AC4134" w:rsidRPr="00565DC7" w:rsidRDefault="00AC4134" w:rsidP="008B2732">
            <w:r w:rsidRPr="00565DC7">
              <w:rPr>
                <w:b/>
                <w:w w:val="101"/>
              </w:rPr>
              <w:t>Theory:</w:t>
            </w:r>
            <w:r w:rsidRPr="00565DC7">
              <w:rPr>
                <w:b/>
              </w:rPr>
              <w:t xml:space="preserve"> </w:t>
            </w:r>
            <w:r w:rsidRPr="00565DC7">
              <w:rPr>
                <w:b/>
                <w:w w:val="101"/>
              </w:rPr>
              <w:t>Practical:</w:t>
            </w:r>
            <w:r w:rsidRPr="00565DC7">
              <w:rPr>
                <w:b/>
              </w:rPr>
              <w:t xml:space="preserve"> </w:t>
            </w:r>
            <w:r w:rsidRPr="00565DC7">
              <w:rPr>
                <w:b/>
                <w:w w:val="101"/>
              </w:rPr>
              <w:t>Independent</w:t>
            </w:r>
            <w:r w:rsidRPr="00565DC7">
              <w:rPr>
                <w:b/>
              </w:rPr>
              <w:t xml:space="preserve"> </w:t>
            </w:r>
            <w:r w:rsidRPr="00565DC7">
              <w:rPr>
                <w:b/>
                <w:w w:val="101"/>
              </w:rPr>
              <w:t>Learning</w:t>
            </w:r>
            <w:r w:rsidRPr="00565DC7">
              <w:rPr>
                <w:b/>
              </w:rPr>
              <w:t xml:space="preserve">       </w:t>
            </w:r>
          </w:p>
        </w:tc>
        <w:tc>
          <w:tcPr>
            <w:tcW w:w="5963" w:type="dxa"/>
          </w:tcPr>
          <w:p w14:paraId="61CD0481" w14:textId="70238C63" w:rsidR="00AC4134" w:rsidRPr="00D85E0E" w:rsidRDefault="00D85E0E" w:rsidP="008B2732">
            <w:r w:rsidRPr="00D85E0E">
              <w:rPr>
                <w:w w:val="101"/>
              </w:rPr>
              <w:t>30</w:t>
            </w:r>
            <w:r w:rsidR="00AC4134" w:rsidRPr="00D85E0E">
              <w:rPr>
                <w:w w:val="101"/>
              </w:rPr>
              <w:t>:</w:t>
            </w:r>
            <w:r w:rsidR="00AC4134" w:rsidRPr="00D85E0E">
              <w:t xml:space="preserve"> </w:t>
            </w:r>
            <w:r w:rsidR="003500A2" w:rsidRPr="00D85E0E">
              <w:rPr>
                <w:w w:val="101"/>
              </w:rPr>
              <w:t>0</w:t>
            </w:r>
            <w:r w:rsidR="00AC4134" w:rsidRPr="00D85E0E">
              <w:rPr>
                <w:w w:val="101"/>
              </w:rPr>
              <w:t>0</w:t>
            </w:r>
            <w:r w:rsidR="00F05CC8" w:rsidRPr="00D85E0E">
              <w:rPr>
                <w:w w:val="101"/>
              </w:rPr>
              <w:t>:7</w:t>
            </w:r>
            <w:r w:rsidRPr="00D85E0E">
              <w:rPr>
                <w:w w:val="101"/>
              </w:rPr>
              <w:t>0</w:t>
            </w:r>
          </w:p>
        </w:tc>
      </w:tr>
      <w:tr w:rsidR="00AC4134" w14:paraId="34CF06C7" w14:textId="77777777" w:rsidTr="00D85E0E">
        <w:trPr>
          <w:trHeight w:val="308"/>
        </w:trPr>
        <w:tc>
          <w:tcPr>
            <w:tcW w:w="4090" w:type="dxa"/>
            <w:shd w:val="clear" w:color="auto" w:fill="FBE4D5" w:themeFill="accent2" w:themeFillTint="33"/>
          </w:tcPr>
          <w:p w14:paraId="62E59387" w14:textId="77777777" w:rsidR="00AC4134" w:rsidRPr="00565DC7" w:rsidRDefault="00AC4134" w:rsidP="008B2732">
            <w:r w:rsidRPr="00565DC7">
              <w:rPr>
                <w:b/>
                <w:w w:val="101"/>
              </w:rPr>
              <w:t>Other:</w:t>
            </w:r>
            <w:r w:rsidRPr="00565DC7">
              <w:rPr>
                <w:b/>
              </w:rPr>
              <w:t xml:space="preserve"> </w:t>
            </w:r>
            <w:r w:rsidRPr="00565DC7">
              <w:rPr>
                <w:b/>
                <w:w w:val="101"/>
              </w:rPr>
              <w:t>Pre-requisite</w:t>
            </w:r>
            <w:r w:rsidRPr="00565DC7">
              <w:rPr>
                <w:b/>
              </w:rPr>
              <w:t xml:space="preserve"> </w:t>
            </w:r>
            <w:r w:rsidRPr="00565DC7">
              <w:rPr>
                <w:b/>
                <w:w w:val="101"/>
              </w:rPr>
              <w:t>Course/s</w:t>
            </w:r>
            <w:r w:rsidRPr="00565DC7">
              <w:rPr>
                <w:b/>
              </w:rPr>
              <w:t xml:space="preserve">                           </w:t>
            </w:r>
          </w:p>
        </w:tc>
        <w:tc>
          <w:tcPr>
            <w:tcW w:w="5963" w:type="dxa"/>
          </w:tcPr>
          <w:p w14:paraId="1C599C54" w14:textId="5C20FADD" w:rsidR="00AC4134" w:rsidRPr="00D85E0E" w:rsidRDefault="00B6212E" w:rsidP="008B2732">
            <w:r w:rsidRPr="00D85E0E">
              <w:t>None</w:t>
            </w:r>
          </w:p>
        </w:tc>
      </w:tr>
    </w:tbl>
    <w:p w14:paraId="0543C5FB" w14:textId="1D6B27D8" w:rsidR="008B2732" w:rsidRDefault="0090221E" w:rsidP="008B2732">
      <w:r>
        <w:rPr>
          <w:noProof/>
          <w:lang w:bidi="ta-IN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38E4D128" wp14:editId="6AC15E70">
                <wp:simplePos x="0" y="0"/>
                <wp:positionH relativeFrom="column">
                  <wp:posOffset>-422477</wp:posOffset>
                </wp:positionH>
                <wp:positionV relativeFrom="paragraph">
                  <wp:posOffset>63564</wp:posOffset>
                </wp:positionV>
                <wp:extent cx="6371863" cy="239150"/>
                <wp:effectExtent l="0" t="0" r="10160" b="2794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71863" cy="2391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587ADC" w14:textId="77777777" w:rsidR="00AC4134" w:rsidRPr="00565DC7" w:rsidRDefault="00AC4134" w:rsidP="00565DC7">
                            <w:pPr>
                              <w:spacing w:before="41" w:line="200" w:lineRule="exact"/>
                              <w:ind w:right="-2478"/>
                              <w:rPr>
                                <w:szCs w:val="19"/>
                              </w:rPr>
                            </w:pPr>
                            <w:r w:rsidRPr="00565DC7">
                              <w:rPr>
                                <w:b/>
                                <w:w w:val="103"/>
                                <w:szCs w:val="19"/>
                              </w:rPr>
                              <w:t>Aim</w:t>
                            </w:r>
                            <w:r w:rsidRPr="00565DC7">
                              <w:rPr>
                                <w:b/>
                                <w:szCs w:val="19"/>
                              </w:rPr>
                              <w:t xml:space="preserve"> </w:t>
                            </w:r>
                            <w:r w:rsidRPr="00565DC7">
                              <w:rPr>
                                <w:b/>
                                <w:w w:val="103"/>
                                <w:szCs w:val="19"/>
                              </w:rPr>
                              <w:t>of</w:t>
                            </w:r>
                            <w:r w:rsidRPr="00565DC7">
                              <w:rPr>
                                <w:b/>
                                <w:szCs w:val="19"/>
                              </w:rPr>
                              <w:t xml:space="preserve"> </w:t>
                            </w:r>
                            <w:r w:rsidRPr="00565DC7">
                              <w:rPr>
                                <w:b/>
                                <w:w w:val="103"/>
                                <w:szCs w:val="19"/>
                              </w:rPr>
                              <w:t>the</w:t>
                            </w:r>
                            <w:r w:rsidRPr="00565DC7">
                              <w:rPr>
                                <w:b/>
                                <w:szCs w:val="19"/>
                              </w:rPr>
                              <w:t xml:space="preserve"> </w:t>
                            </w:r>
                            <w:r w:rsidRPr="00565DC7">
                              <w:rPr>
                                <w:b/>
                                <w:w w:val="103"/>
                                <w:szCs w:val="19"/>
                              </w:rPr>
                              <w:t>Course:</w:t>
                            </w:r>
                          </w:p>
                          <w:p w14:paraId="6F6E0CD5" w14:textId="77777777" w:rsidR="00AC4134" w:rsidRDefault="00AC413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E4D128" id="Text Box 5" o:spid="_x0000_s1027" type="#_x0000_t202" style="position:absolute;margin-left:-33.25pt;margin-top:5pt;width:501.7pt;height:18.8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" fillcolor="#fbe4d5 [661]" strokeweight=".5pt">
                <v:textbox>
                  <w:txbxContent>
                    <w:p w14:paraId="3A587ADC" w14:textId="77777777" w:rsidR="00AC4134" w:rsidRPr="00565DC7" w:rsidRDefault="00AC4134" w:rsidP="00565DC7">
                      <w:pPr>
                        <w:spacing w:before="41" w:line="200" w:lineRule="exact"/>
                        <w:ind w:right="-2478"/>
                        <w:rPr>
                          <w:szCs w:val="19"/>
                        </w:rPr>
                      </w:pPr>
                      <w:r w:rsidRPr="00565DC7">
                        <w:rPr>
                          <w:b/>
                          <w:w w:val="103"/>
                          <w:szCs w:val="19"/>
                        </w:rPr>
                        <w:t>Aim</w:t>
                      </w:r>
                      <w:r w:rsidRPr="00565DC7">
                        <w:rPr>
                          <w:b/>
                          <w:szCs w:val="19"/>
                        </w:rPr>
                        <w:t xml:space="preserve"> </w:t>
                      </w:r>
                      <w:r w:rsidRPr="00565DC7">
                        <w:rPr>
                          <w:b/>
                          <w:w w:val="103"/>
                          <w:szCs w:val="19"/>
                        </w:rPr>
                        <w:t>of</w:t>
                      </w:r>
                      <w:r w:rsidRPr="00565DC7">
                        <w:rPr>
                          <w:b/>
                          <w:szCs w:val="19"/>
                        </w:rPr>
                        <w:t xml:space="preserve"> </w:t>
                      </w:r>
                      <w:r w:rsidRPr="00565DC7">
                        <w:rPr>
                          <w:b/>
                          <w:w w:val="103"/>
                          <w:szCs w:val="19"/>
                        </w:rPr>
                        <w:t>the</w:t>
                      </w:r>
                      <w:r w:rsidRPr="00565DC7">
                        <w:rPr>
                          <w:b/>
                          <w:szCs w:val="19"/>
                        </w:rPr>
                        <w:t xml:space="preserve"> </w:t>
                      </w:r>
                      <w:r w:rsidRPr="00565DC7">
                        <w:rPr>
                          <w:b/>
                          <w:w w:val="103"/>
                          <w:szCs w:val="19"/>
                        </w:rPr>
                        <w:t>Course:</w:t>
                      </w:r>
                    </w:p>
                    <w:p w14:paraId="6F6E0CD5" w14:textId="77777777" w:rsidR="00AC4134" w:rsidRDefault="00AC4134"/>
                  </w:txbxContent>
                </v:textbox>
              </v:shape>
            </w:pict>
          </mc:Fallback>
        </mc:AlternateContent>
      </w:r>
    </w:p>
    <w:p w14:paraId="140EDED1" w14:textId="77777777" w:rsidR="00AC4134" w:rsidRDefault="00AC4134" w:rsidP="008B2732"/>
    <w:p w14:paraId="787B8D68" w14:textId="77777777" w:rsidR="0090221E" w:rsidRDefault="0090221E" w:rsidP="0090221E">
      <w:pPr>
        <w:spacing w:before="39" w:line="254" w:lineRule="auto"/>
        <w:ind w:left="-720" w:right="-29"/>
        <w:jc w:val="both"/>
        <w:rPr>
          <w:w w:val="101"/>
          <w:sz w:val="17"/>
          <w:szCs w:val="17"/>
        </w:rPr>
      </w:pPr>
    </w:p>
    <w:p w14:paraId="362A309E" w14:textId="19A5FFDC" w:rsidR="006B7325" w:rsidRPr="00D85E0E" w:rsidRDefault="006B7325" w:rsidP="00875D97">
      <w:pPr>
        <w:spacing w:before="39" w:line="254" w:lineRule="auto"/>
        <w:ind w:left="-720" w:right="-29"/>
        <w:jc w:val="both"/>
        <w:rPr>
          <w:sz w:val="22"/>
          <w:szCs w:val="22"/>
        </w:rPr>
      </w:pPr>
      <w:r w:rsidRPr="00D85E0E">
        <w:rPr>
          <w:sz w:val="22"/>
          <w:szCs w:val="22"/>
        </w:rPr>
        <w:t>The aim</w:t>
      </w:r>
      <w:r w:rsidR="00B6212E" w:rsidRPr="00D85E0E">
        <w:rPr>
          <w:sz w:val="22"/>
          <w:szCs w:val="22"/>
        </w:rPr>
        <w:t xml:space="preserve"> of this course unit is to introduce basic concepts and techniques used in descriptive statistics</w:t>
      </w:r>
      <w:r w:rsidR="00470B0A">
        <w:rPr>
          <w:sz w:val="22"/>
          <w:szCs w:val="22"/>
        </w:rPr>
        <w:t>.</w:t>
      </w:r>
    </w:p>
    <w:p w14:paraId="277D8A3D" w14:textId="0B97EEA0" w:rsidR="0090221E" w:rsidRDefault="0090221E" w:rsidP="00BD4373">
      <w:pPr>
        <w:spacing w:before="39" w:line="254" w:lineRule="auto"/>
        <w:ind w:left="-720" w:right="-29"/>
        <w:jc w:val="both"/>
        <w:rPr>
          <w:sz w:val="17"/>
          <w:szCs w:val="17"/>
        </w:rPr>
      </w:pPr>
      <w:r>
        <w:rPr>
          <w:noProof/>
          <w:lang w:bidi="ta-IN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472F1137" wp14:editId="645A3DB0">
                <wp:simplePos x="0" y="0"/>
                <wp:positionH relativeFrom="column">
                  <wp:posOffset>-422476</wp:posOffset>
                </wp:positionH>
                <wp:positionV relativeFrom="paragraph">
                  <wp:posOffset>216752</wp:posOffset>
                </wp:positionV>
                <wp:extent cx="6383438" cy="257175"/>
                <wp:effectExtent l="0" t="0" r="17780" b="285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83438" cy="25717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080570" w14:textId="7A83DAC1" w:rsidR="003F23F4" w:rsidRPr="003F23F4" w:rsidRDefault="003F23F4" w:rsidP="003F23F4">
                            <w:pPr>
                              <w:rPr>
                                <w:b/>
                                <w:bCs/>
                              </w:rPr>
                            </w:pPr>
                            <w:r w:rsidRPr="003F23F4">
                              <w:rPr>
                                <w:b/>
                                <w:bCs/>
                              </w:rPr>
                              <w:t>Intended Learning Outco</w:t>
                            </w:r>
                            <w:r>
                              <w:rPr>
                                <w:b/>
                                <w:bCs/>
                              </w:rPr>
                              <w:t>m</w:t>
                            </w:r>
                            <w:r w:rsidRPr="003F23F4">
                              <w:rPr>
                                <w:b/>
                                <w:bCs/>
                              </w:rPr>
                              <w:t>es</w:t>
                            </w:r>
                            <w:r w:rsidR="00565DC7">
                              <w:rPr>
                                <w:b/>
                                <w:bCs/>
                              </w:rPr>
                              <w:t xml:space="preserve"> (ILOs)</w:t>
                            </w:r>
                            <w:r w:rsidRPr="003F23F4">
                              <w:rPr>
                                <w:b/>
                                <w:bCs/>
                              </w:rPr>
                              <w:t>:</w:t>
                            </w:r>
                          </w:p>
                          <w:p w14:paraId="3BC56870" w14:textId="77777777" w:rsidR="003F23F4" w:rsidRPr="003F23F4" w:rsidRDefault="003F23F4" w:rsidP="003F23F4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2F1137" id="Text Box 6" o:spid="_x0000_s1028" type="#_x0000_t202" style="position:absolute;left:0;text-align:left;margin-left:-33.25pt;margin-top:17.05pt;width:502.65pt;height:20.2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" fillcolor="#fbe4d5 [661]" strokeweight=".5pt">
                <v:textbox>
                  <w:txbxContent>
                    <w:p w14:paraId="51080570" w14:textId="7A83DAC1" w:rsidR="003F23F4" w:rsidRPr="003F23F4" w:rsidRDefault="003F23F4" w:rsidP="003F23F4">
                      <w:pPr>
                        <w:rPr>
                          <w:b/>
                          <w:bCs/>
                        </w:rPr>
                      </w:pPr>
                      <w:r w:rsidRPr="003F23F4">
                        <w:rPr>
                          <w:b/>
                          <w:bCs/>
                        </w:rPr>
                        <w:t>Intended Learning Outco</w:t>
                      </w:r>
                      <w:r>
                        <w:rPr>
                          <w:b/>
                          <w:bCs/>
                        </w:rPr>
                        <w:t>m</w:t>
                      </w:r>
                      <w:r w:rsidRPr="003F23F4">
                        <w:rPr>
                          <w:b/>
                          <w:bCs/>
                        </w:rPr>
                        <w:t>es</w:t>
                      </w:r>
                      <w:r w:rsidR="00565DC7">
                        <w:rPr>
                          <w:b/>
                          <w:bCs/>
                        </w:rPr>
                        <w:t xml:space="preserve"> (ILOs)</w:t>
                      </w:r>
                      <w:r w:rsidRPr="003F23F4">
                        <w:rPr>
                          <w:b/>
                          <w:bCs/>
                        </w:rPr>
                        <w:t>:</w:t>
                      </w:r>
                    </w:p>
                    <w:p w14:paraId="3BC56870" w14:textId="77777777" w:rsidR="003F23F4" w:rsidRPr="003F23F4" w:rsidRDefault="003F23F4" w:rsidP="003F23F4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30590A6" w14:textId="3E5543F4" w:rsidR="00AC4134" w:rsidRDefault="00AC4134" w:rsidP="008B2732"/>
    <w:p w14:paraId="678B0C04" w14:textId="77777777" w:rsidR="003D6441" w:rsidRDefault="003F23F4" w:rsidP="003D6441">
      <w:pPr>
        <w:spacing w:before="41" w:line="200" w:lineRule="exact"/>
        <w:ind w:left="118"/>
        <w:rPr>
          <w:sz w:val="19"/>
          <w:szCs w:val="19"/>
        </w:rPr>
      </w:pPr>
      <w:r>
        <w:rPr>
          <w:b/>
          <w:w w:val="103"/>
          <w:sz w:val="19"/>
          <w:szCs w:val="19"/>
        </w:rPr>
        <w:t>Aim</w:t>
      </w:r>
      <w:r>
        <w:rPr>
          <w:b/>
          <w:sz w:val="19"/>
          <w:szCs w:val="19"/>
        </w:rPr>
        <w:t xml:space="preserve"> </w:t>
      </w:r>
      <w:r>
        <w:rPr>
          <w:b/>
          <w:w w:val="103"/>
          <w:sz w:val="19"/>
          <w:szCs w:val="19"/>
        </w:rPr>
        <w:t>of</w:t>
      </w:r>
      <w:r>
        <w:rPr>
          <w:b/>
          <w:sz w:val="19"/>
          <w:szCs w:val="19"/>
        </w:rPr>
        <w:t xml:space="preserve"> </w:t>
      </w:r>
      <w:r>
        <w:rPr>
          <w:b/>
          <w:w w:val="103"/>
          <w:sz w:val="19"/>
          <w:szCs w:val="19"/>
        </w:rPr>
        <w:t>the</w:t>
      </w:r>
      <w:r>
        <w:rPr>
          <w:b/>
          <w:sz w:val="19"/>
          <w:szCs w:val="19"/>
        </w:rPr>
        <w:t xml:space="preserve"> </w:t>
      </w:r>
      <w:r>
        <w:rPr>
          <w:b/>
          <w:w w:val="103"/>
          <w:sz w:val="19"/>
          <w:szCs w:val="19"/>
        </w:rPr>
        <w:t>Course:</w:t>
      </w:r>
    </w:p>
    <w:p w14:paraId="0C63E39C" w14:textId="77777777" w:rsidR="0090221E" w:rsidRPr="00D85E0E" w:rsidRDefault="0090221E" w:rsidP="0090221E">
      <w:pPr>
        <w:spacing w:before="41" w:line="200" w:lineRule="exact"/>
        <w:ind w:left="-851"/>
        <w:jc w:val="both"/>
        <w:rPr>
          <w:i/>
          <w:iCs/>
          <w:sz w:val="22"/>
          <w:szCs w:val="22"/>
        </w:rPr>
      </w:pPr>
      <w:r w:rsidRPr="00D85E0E">
        <w:rPr>
          <w:i/>
          <w:iCs/>
          <w:sz w:val="22"/>
          <w:szCs w:val="22"/>
        </w:rPr>
        <w:t xml:space="preserve">   </w:t>
      </w:r>
    </w:p>
    <w:p w14:paraId="5C58DBE1" w14:textId="329E3D91" w:rsidR="003F23F4" w:rsidRPr="00D85E0E" w:rsidRDefault="00565DC7" w:rsidP="0083417F">
      <w:pPr>
        <w:spacing w:before="41" w:line="276" w:lineRule="auto"/>
        <w:ind w:left="-851"/>
        <w:jc w:val="both"/>
        <w:rPr>
          <w:i/>
          <w:iCs/>
          <w:sz w:val="22"/>
          <w:szCs w:val="22"/>
        </w:rPr>
      </w:pPr>
      <w:r w:rsidRPr="00D85E0E">
        <w:rPr>
          <w:i/>
          <w:iCs/>
          <w:sz w:val="22"/>
          <w:szCs w:val="22"/>
        </w:rPr>
        <w:t xml:space="preserve">   </w:t>
      </w:r>
      <w:r w:rsidR="003F23F4" w:rsidRPr="00D85E0E">
        <w:rPr>
          <w:i/>
          <w:iCs/>
          <w:sz w:val="22"/>
          <w:szCs w:val="22"/>
        </w:rPr>
        <w:t>On the successful completion of this course, the student should be able to:</w:t>
      </w:r>
    </w:p>
    <w:p w14:paraId="249D3735" w14:textId="27DA08E6" w:rsidR="00461CBC" w:rsidRPr="00D85E0E" w:rsidRDefault="006F6E27" w:rsidP="00B44FE6">
      <w:pPr>
        <w:spacing w:before="41" w:line="276" w:lineRule="auto"/>
        <w:ind w:left="-851" w:firstLine="401"/>
        <w:jc w:val="both"/>
        <w:rPr>
          <w:sz w:val="22"/>
          <w:szCs w:val="22"/>
        </w:rPr>
      </w:pPr>
      <w:r w:rsidRPr="00D85E0E">
        <w:rPr>
          <w:sz w:val="22"/>
          <w:szCs w:val="22"/>
        </w:rPr>
        <w:t>1 E</w:t>
      </w:r>
      <w:r w:rsidR="00461CBC" w:rsidRPr="00D85E0E">
        <w:rPr>
          <w:sz w:val="22"/>
          <w:szCs w:val="22"/>
        </w:rPr>
        <w:t>xplain the concepts and techniques related to descriptive statistics</w:t>
      </w:r>
    </w:p>
    <w:p w14:paraId="3E5BB8C2" w14:textId="2D944D5C" w:rsidR="00461CBC" w:rsidRPr="00D85E0E" w:rsidRDefault="00461CBC" w:rsidP="00B44FE6">
      <w:pPr>
        <w:spacing w:before="41" w:line="276" w:lineRule="auto"/>
        <w:ind w:left="-851" w:firstLine="401"/>
        <w:jc w:val="both"/>
        <w:rPr>
          <w:sz w:val="22"/>
          <w:szCs w:val="22"/>
        </w:rPr>
      </w:pPr>
      <w:r w:rsidRPr="00D85E0E">
        <w:rPr>
          <w:sz w:val="22"/>
          <w:szCs w:val="22"/>
        </w:rPr>
        <w:t xml:space="preserve">2 </w:t>
      </w:r>
      <w:r w:rsidR="006F6E27" w:rsidRPr="00D85E0E">
        <w:rPr>
          <w:sz w:val="22"/>
          <w:szCs w:val="22"/>
        </w:rPr>
        <w:t xml:space="preserve">Apply the concepts and techniques related to descriptive statistics in </w:t>
      </w:r>
      <w:r w:rsidRPr="00D85E0E">
        <w:rPr>
          <w:sz w:val="22"/>
          <w:szCs w:val="22"/>
        </w:rPr>
        <w:t>solving</w:t>
      </w:r>
      <w:r w:rsidR="006F6E27" w:rsidRPr="00D85E0E">
        <w:rPr>
          <w:sz w:val="22"/>
          <w:szCs w:val="22"/>
        </w:rPr>
        <w:t xml:space="preserve"> real life problems.</w:t>
      </w:r>
    </w:p>
    <w:p w14:paraId="5FCBAF69" w14:textId="5E2344AC" w:rsidR="00461CBC" w:rsidRPr="00D85E0E" w:rsidRDefault="00461CBC" w:rsidP="00B44FE6">
      <w:pPr>
        <w:spacing w:before="41" w:line="276" w:lineRule="auto"/>
        <w:ind w:left="-851" w:firstLine="401"/>
        <w:jc w:val="both"/>
        <w:rPr>
          <w:sz w:val="22"/>
          <w:szCs w:val="22"/>
        </w:rPr>
      </w:pPr>
      <w:r w:rsidRPr="00D85E0E">
        <w:rPr>
          <w:sz w:val="22"/>
          <w:szCs w:val="22"/>
        </w:rPr>
        <w:t xml:space="preserve">3 Demonstrate clear and coherent communication skills </w:t>
      </w:r>
      <w:r w:rsidR="006F6E27" w:rsidRPr="00D85E0E">
        <w:rPr>
          <w:sz w:val="22"/>
          <w:szCs w:val="22"/>
        </w:rPr>
        <w:t xml:space="preserve">using summary measures, tables, graphs, and charts </w:t>
      </w:r>
    </w:p>
    <w:p w14:paraId="24152D2E" w14:textId="66E4B65C" w:rsidR="00461CBC" w:rsidRPr="00D85E0E" w:rsidRDefault="00461CBC" w:rsidP="00B44FE6">
      <w:pPr>
        <w:spacing w:before="41" w:line="276" w:lineRule="auto"/>
        <w:ind w:left="-851" w:firstLine="401"/>
        <w:jc w:val="both"/>
        <w:rPr>
          <w:sz w:val="22"/>
          <w:szCs w:val="22"/>
        </w:rPr>
      </w:pPr>
      <w:r w:rsidRPr="00D85E0E">
        <w:rPr>
          <w:sz w:val="22"/>
          <w:szCs w:val="22"/>
        </w:rPr>
        <w:t>4 Demonstrate ability of active team work</w:t>
      </w:r>
      <w:r w:rsidR="006F6E27" w:rsidRPr="00D85E0E">
        <w:rPr>
          <w:sz w:val="22"/>
          <w:szCs w:val="22"/>
        </w:rPr>
        <w:t xml:space="preserve"> to produce simple statistical reports</w:t>
      </w:r>
    </w:p>
    <w:p w14:paraId="5B7315FA" w14:textId="62D09794" w:rsidR="00461CBC" w:rsidRPr="00D85E0E" w:rsidRDefault="006F6E27" w:rsidP="00B44FE6">
      <w:pPr>
        <w:spacing w:before="41" w:line="276" w:lineRule="auto"/>
        <w:ind w:left="-851" w:firstLine="401"/>
        <w:jc w:val="both"/>
        <w:rPr>
          <w:sz w:val="22"/>
          <w:szCs w:val="22"/>
        </w:rPr>
      </w:pPr>
      <w:r w:rsidRPr="00D85E0E">
        <w:rPr>
          <w:sz w:val="22"/>
          <w:szCs w:val="22"/>
        </w:rPr>
        <w:t>5 Critically</w:t>
      </w:r>
      <w:r w:rsidR="00461CBC" w:rsidRPr="00D85E0E">
        <w:rPr>
          <w:sz w:val="22"/>
          <w:szCs w:val="22"/>
        </w:rPr>
        <w:t xml:space="preserve"> analyze data and </w:t>
      </w:r>
      <w:r w:rsidRPr="00D85E0E">
        <w:rPr>
          <w:sz w:val="22"/>
          <w:szCs w:val="22"/>
        </w:rPr>
        <w:t xml:space="preserve">statistical reports </w:t>
      </w:r>
      <w:r w:rsidR="00537381" w:rsidRPr="00D85E0E">
        <w:rPr>
          <w:sz w:val="22"/>
          <w:szCs w:val="22"/>
        </w:rPr>
        <w:t>and</w:t>
      </w:r>
      <w:r w:rsidRPr="00D85E0E">
        <w:rPr>
          <w:sz w:val="22"/>
          <w:szCs w:val="22"/>
        </w:rPr>
        <w:t xml:space="preserve"> </w:t>
      </w:r>
      <w:r w:rsidR="00461CBC" w:rsidRPr="00D85E0E">
        <w:rPr>
          <w:sz w:val="22"/>
          <w:szCs w:val="22"/>
        </w:rPr>
        <w:t>interpret results</w:t>
      </w:r>
    </w:p>
    <w:p w14:paraId="58F596EB" w14:textId="090D2447" w:rsidR="0090221E" w:rsidRPr="00565E9E" w:rsidRDefault="0090221E" w:rsidP="00B6212E">
      <w:pPr>
        <w:spacing w:before="41" w:line="276" w:lineRule="auto"/>
        <w:ind w:left="-851"/>
        <w:jc w:val="both"/>
        <w:rPr>
          <w:i/>
          <w:iCs/>
          <w:sz w:val="16"/>
          <w:szCs w:val="17"/>
        </w:rPr>
      </w:pPr>
      <w:r w:rsidRPr="00565E9E">
        <w:rPr>
          <w:noProof/>
          <w:sz w:val="18"/>
          <w:lang w:bidi="ta-IN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67FA245A" wp14:editId="641099E1">
                <wp:simplePos x="0" y="0"/>
                <wp:positionH relativeFrom="column">
                  <wp:posOffset>-422476</wp:posOffset>
                </wp:positionH>
                <wp:positionV relativeFrom="paragraph">
                  <wp:posOffset>159232</wp:posOffset>
                </wp:positionV>
                <wp:extent cx="6301925" cy="247650"/>
                <wp:effectExtent l="0" t="0" r="22860" b="190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01925" cy="2476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2AB50E" w14:textId="48E71BED" w:rsidR="00885D07" w:rsidRPr="00885D07" w:rsidRDefault="00885D07" w:rsidP="00885D07">
                            <w:pPr>
                              <w:rPr>
                                <w:b/>
                                <w:bCs/>
                              </w:rPr>
                            </w:pPr>
                            <w:r w:rsidRPr="00885D07">
                              <w:rPr>
                                <w:b/>
                                <w:bCs/>
                              </w:rPr>
                              <w:t>Course C</w:t>
                            </w:r>
                            <w:r w:rsidR="00D1357E">
                              <w:rPr>
                                <w:b/>
                                <w:bCs/>
                              </w:rPr>
                              <w:t>ontent</w:t>
                            </w:r>
                            <w:r w:rsidRPr="00885D07">
                              <w:rPr>
                                <w:b/>
                                <w:bCs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FA245A" id="Text Box 7" o:spid="_x0000_s1029" type="#_x0000_t202" style="position:absolute;left:0;text-align:left;margin-left:-33.25pt;margin-top:12.55pt;width:496.2pt;height:19.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" fillcolor="#fbe4d5 [661]" strokeweight=".5pt">
                <v:textbox>
                  <w:txbxContent>
                    <w:p w14:paraId="1E2AB50E" w14:textId="48E71BED" w:rsidR="00885D07" w:rsidRPr="00885D07" w:rsidRDefault="00885D07" w:rsidP="00885D07">
                      <w:pPr>
                        <w:rPr>
                          <w:b/>
                          <w:bCs/>
                        </w:rPr>
                      </w:pPr>
                      <w:r w:rsidRPr="00885D07">
                        <w:rPr>
                          <w:b/>
                          <w:bCs/>
                        </w:rPr>
                        <w:t>Course C</w:t>
                      </w:r>
                      <w:r w:rsidR="00D1357E">
                        <w:rPr>
                          <w:b/>
                          <w:bCs/>
                        </w:rPr>
                        <w:t>ontent</w:t>
                      </w:r>
                      <w:r w:rsidRPr="00885D07">
                        <w:rPr>
                          <w:b/>
                          <w:bCs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</w:p>
    <w:p w14:paraId="13D638A1" w14:textId="09DC0F63" w:rsidR="00885D07" w:rsidRDefault="00885D07" w:rsidP="00885D07"/>
    <w:p w14:paraId="1C47442B" w14:textId="77777777" w:rsidR="00885D07" w:rsidRDefault="00885D07" w:rsidP="00885D07"/>
    <w:p w14:paraId="750EEAA1" w14:textId="77777777" w:rsidR="00885D07" w:rsidRDefault="00885D07" w:rsidP="00885D07">
      <w:pPr>
        <w:rPr>
          <w:sz w:val="17"/>
          <w:szCs w:val="17"/>
        </w:rPr>
      </w:pPr>
    </w:p>
    <w:p w14:paraId="3CAE11F4" w14:textId="77777777" w:rsidR="009350E9" w:rsidRDefault="009350E9" w:rsidP="009350E9">
      <w:pPr>
        <w:pStyle w:val="ListParagraph"/>
        <w:numPr>
          <w:ilvl w:val="0"/>
          <w:numId w:val="12"/>
        </w:numPr>
      </w:pPr>
      <w:r w:rsidRPr="0001475F">
        <w:rPr>
          <w:b/>
          <w:bCs/>
        </w:rPr>
        <w:t>I</w:t>
      </w:r>
      <w:r>
        <w:t>ntroduction to Statistics</w:t>
      </w:r>
    </w:p>
    <w:p w14:paraId="7CF3959A" w14:textId="77777777" w:rsidR="009350E9" w:rsidRDefault="009350E9" w:rsidP="009350E9">
      <w:pPr>
        <w:pStyle w:val="ListParagraph"/>
      </w:pPr>
    </w:p>
    <w:p w14:paraId="27BF3E97" w14:textId="77777777" w:rsidR="009350E9" w:rsidRDefault="009350E9" w:rsidP="009350E9">
      <w:pPr>
        <w:pStyle w:val="ListParagraph"/>
        <w:numPr>
          <w:ilvl w:val="0"/>
          <w:numId w:val="13"/>
        </w:numPr>
        <w:ind w:left="990" w:hanging="270"/>
      </w:pPr>
      <w:r>
        <w:t>Definition of statistics</w:t>
      </w:r>
    </w:p>
    <w:p w14:paraId="6ED0F441" w14:textId="77777777" w:rsidR="009350E9" w:rsidRDefault="009350E9" w:rsidP="009350E9">
      <w:pPr>
        <w:pStyle w:val="ListParagraph"/>
        <w:numPr>
          <w:ilvl w:val="0"/>
          <w:numId w:val="13"/>
        </w:numPr>
        <w:ind w:left="990" w:hanging="270"/>
      </w:pPr>
      <w:r>
        <w:t>Role of statistics in society</w:t>
      </w:r>
    </w:p>
    <w:p w14:paraId="613753CD" w14:textId="77777777" w:rsidR="009350E9" w:rsidRDefault="009350E9" w:rsidP="009350E9">
      <w:pPr>
        <w:pStyle w:val="ListParagraph"/>
        <w:numPr>
          <w:ilvl w:val="0"/>
          <w:numId w:val="13"/>
        </w:numPr>
        <w:ind w:left="990" w:hanging="270"/>
      </w:pPr>
      <w:r>
        <w:t>History of statistics, Branches of statistics</w:t>
      </w:r>
    </w:p>
    <w:p w14:paraId="2296D8C9" w14:textId="77777777" w:rsidR="009350E9" w:rsidRDefault="009350E9" w:rsidP="009350E9">
      <w:pPr>
        <w:pStyle w:val="ListParagraph"/>
        <w:numPr>
          <w:ilvl w:val="0"/>
          <w:numId w:val="13"/>
        </w:numPr>
        <w:ind w:left="990" w:hanging="270"/>
      </w:pPr>
      <w:r>
        <w:t xml:space="preserve">Scope and limitations of statistics </w:t>
      </w:r>
    </w:p>
    <w:p w14:paraId="10074D6C" w14:textId="77777777" w:rsidR="009350E9" w:rsidRDefault="009350E9" w:rsidP="009350E9">
      <w:pPr>
        <w:pStyle w:val="ListParagraph"/>
        <w:numPr>
          <w:ilvl w:val="0"/>
          <w:numId w:val="13"/>
        </w:numPr>
        <w:ind w:left="990" w:hanging="270"/>
      </w:pPr>
      <w:r>
        <w:t>Terminology used in statistics</w:t>
      </w:r>
    </w:p>
    <w:p w14:paraId="0331D6C5" w14:textId="77777777" w:rsidR="009350E9" w:rsidRDefault="009350E9" w:rsidP="009350E9">
      <w:pPr>
        <w:pStyle w:val="ListParagraph"/>
      </w:pPr>
    </w:p>
    <w:p w14:paraId="2A08EF54" w14:textId="77777777" w:rsidR="009350E9" w:rsidRDefault="009350E9" w:rsidP="009350E9">
      <w:pPr>
        <w:pStyle w:val="ListParagraph"/>
        <w:numPr>
          <w:ilvl w:val="0"/>
          <w:numId w:val="12"/>
        </w:numPr>
      </w:pPr>
      <w:r>
        <w:t>Data Collection</w:t>
      </w:r>
    </w:p>
    <w:p w14:paraId="33D21FFE" w14:textId="77777777" w:rsidR="009350E9" w:rsidRDefault="009350E9" w:rsidP="009350E9">
      <w:pPr>
        <w:pStyle w:val="ListParagraph"/>
      </w:pPr>
    </w:p>
    <w:p w14:paraId="1F221FC7" w14:textId="77777777" w:rsidR="009350E9" w:rsidRDefault="009350E9" w:rsidP="009350E9">
      <w:pPr>
        <w:pStyle w:val="ListParagraph"/>
        <w:numPr>
          <w:ilvl w:val="0"/>
          <w:numId w:val="14"/>
        </w:numPr>
        <w:ind w:left="1080" w:hanging="270"/>
      </w:pPr>
      <w:r>
        <w:t>Steps of data collection</w:t>
      </w:r>
    </w:p>
    <w:p w14:paraId="7B29DA39" w14:textId="77777777" w:rsidR="009350E9" w:rsidRDefault="009350E9" w:rsidP="009350E9">
      <w:pPr>
        <w:pStyle w:val="ListParagraph"/>
        <w:numPr>
          <w:ilvl w:val="0"/>
          <w:numId w:val="14"/>
        </w:numPr>
        <w:ind w:left="1080" w:hanging="270"/>
      </w:pPr>
      <w:r>
        <w:t>Observational and experimental studies</w:t>
      </w:r>
    </w:p>
    <w:p w14:paraId="0FA5C11C" w14:textId="77777777" w:rsidR="009350E9" w:rsidRDefault="009350E9" w:rsidP="009350E9">
      <w:pPr>
        <w:pStyle w:val="ListParagraph"/>
        <w:numPr>
          <w:ilvl w:val="0"/>
          <w:numId w:val="14"/>
        </w:numPr>
        <w:ind w:left="1080" w:hanging="270"/>
      </w:pPr>
      <w:r>
        <w:t>Primary and secondary data</w:t>
      </w:r>
    </w:p>
    <w:p w14:paraId="64EE0126" w14:textId="77777777" w:rsidR="009350E9" w:rsidRDefault="009350E9" w:rsidP="009350E9">
      <w:pPr>
        <w:pStyle w:val="ListParagraph"/>
        <w:numPr>
          <w:ilvl w:val="0"/>
          <w:numId w:val="14"/>
        </w:numPr>
        <w:ind w:left="1080" w:hanging="270"/>
      </w:pPr>
      <w:r>
        <w:t>Population and sample</w:t>
      </w:r>
    </w:p>
    <w:p w14:paraId="19AEEE91" w14:textId="77777777" w:rsidR="009350E9" w:rsidRDefault="009350E9" w:rsidP="009350E9">
      <w:pPr>
        <w:pStyle w:val="ListParagraph"/>
        <w:numPr>
          <w:ilvl w:val="0"/>
          <w:numId w:val="14"/>
        </w:numPr>
        <w:ind w:left="1080" w:hanging="270"/>
      </w:pPr>
      <w:r>
        <w:t>Sampling</w:t>
      </w:r>
    </w:p>
    <w:p w14:paraId="6702E965" w14:textId="77777777" w:rsidR="009350E9" w:rsidRDefault="009350E9" w:rsidP="009350E9">
      <w:pPr>
        <w:pStyle w:val="ListParagraph"/>
        <w:numPr>
          <w:ilvl w:val="0"/>
          <w:numId w:val="14"/>
        </w:numPr>
        <w:ind w:left="1080" w:hanging="270"/>
      </w:pPr>
      <w:r>
        <w:t>Methods of collecting data</w:t>
      </w:r>
    </w:p>
    <w:p w14:paraId="75C0B4C9" w14:textId="77777777" w:rsidR="009350E9" w:rsidRDefault="009350E9" w:rsidP="009350E9">
      <w:pPr>
        <w:pStyle w:val="ListParagraph"/>
      </w:pPr>
    </w:p>
    <w:p w14:paraId="7CE46ED7" w14:textId="77777777" w:rsidR="009350E9" w:rsidRDefault="009350E9" w:rsidP="009350E9">
      <w:pPr>
        <w:pStyle w:val="ListParagraph"/>
        <w:numPr>
          <w:ilvl w:val="0"/>
          <w:numId w:val="12"/>
        </w:numPr>
      </w:pPr>
      <w:r>
        <w:t>Exploring, Summarization and Presentation of Data</w:t>
      </w:r>
    </w:p>
    <w:p w14:paraId="627D16A1" w14:textId="77777777" w:rsidR="009350E9" w:rsidRDefault="009350E9" w:rsidP="009350E9">
      <w:pPr>
        <w:pStyle w:val="ListParagraph"/>
      </w:pPr>
    </w:p>
    <w:p w14:paraId="73DA074F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Types of data</w:t>
      </w:r>
    </w:p>
    <w:p w14:paraId="0E576653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Scales of measurements</w:t>
      </w:r>
    </w:p>
    <w:p w14:paraId="49FD451C" w14:textId="3A087E0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 xml:space="preserve">Exploring data (one way and </w:t>
      </w:r>
      <w:r w:rsidR="00D85E0E">
        <w:t>two-way</w:t>
      </w:r>
      <w:r>
        <w:t xml:space="preserve"> frequency tables, box plots, stem and leaf plots, histograms, scatter plots, time series plots)</w:t>
      </w:r>
    </w:p>
    <w:p w14:paraId="14511D8A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Classification of data</w:t>
      </w:r>
    </w:p>
    <w:p w14:paraId="06E6ECDC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Desirable properties of a summary measure</w:t>
      </w:r>
    </w:p>
    <w:p w14:paraId="64197076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Measures of central tendency (mean, median, mean, weighted mean, harmonic mean, geometric mean, Quadratic mean)</w:t>
      </w:r>
    </w:p>
    <w:p w14:paraId="3EFC5614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Measures of dispersion (range, Inter quartile range, quartile deviation, variance, standard deviation)</w:t>
      </w:r>
    </w:p>
    <w:p w14:paraId="717F16BA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Skewness and its measures of skewness (Pearson’s and Bowley’s)</w:t>
      </w:r>
    </w:p>
    <w:p w14:paraId="3397D921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Kurtosis</w:t>
      </w:r>
    </w:p>
    <w:p w14:paraId="63718EB1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Association between two variables (cross tabulation, Pearson’s product moment correlation coefficient, Spearman’s rank correlation coefficient)</w:t>
      </w:r>
    </w:p>
    <w:p w14:paraId="167C15FD" w14:textId="543F9CD4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 xml:space="preserve">Tables (one way and </w:t>
      </w:r>
      <w:r w:rsidR="00D85E0E">
        <w:t>two-way</w:t>
      </w:r>
      <w:r>
        <w:t xml:space="preserve"> frequency tables, tables of summary measures)</w:t>
      </w:r>
    </w:p>
    <w:p w14:paraId="31643DCA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Charts (simple and multiple, component, percentage component bar charts, pie charts, pictograms)</w:t>
      </w:r>
    </w:p>
    <w:p w14:paraId="6DA32EAB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Graphs (line graphs, area graphs)</w:t>
      </w:r>
    </w:p>
    <w:p w14:paraId="2842507B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Misuse of statistics</w:t>
      </w:r>
    </w:p>
    <w:p w14:paraId="41492E2D" w14:textId="77777777" w:rsidR="006B7325" w:rsidRPr="00875D97" w:rsidRDefault="006B7325" w:rsidP="00A669E4">
      <w:pPr>
        <w:tabs>
          <w:tab w:val="left" w:pos="1290"/>
        </w:tabs>
        <w:ind w:right="-46"/>
        <w:rPr>
          <w:sz w:val="22"/>
          <w:szCs w:val="22"/>
        </w:rPr>
      </w:pPr>
    </w:p>
    <w:p w14:paraId="3E2C039D" w14:textId="66901FF7" w:rsidR="003D6441" w:rsidRPr="00565DC7" w:rsidRDefault="0083417F" w:rsidP="00565DC7">
      <w:pPr>
        <w:tabs>
          <w:tab w:val="left" w:pos="1290"/>
        </w:tabs>
        <w:ind w:left="-630" w:right="-46"/>
        <w:rPr>
          <w:szCs w:val="17"/>
        </w:rPr>
      </w:pPr>
      <w:r>
        <w:rPr>
          <w:noProof/>
          <w:lang w:bidi="ta-IN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57E26BE1" wp14:editId="12BCE052">
                <wp:simplePos x="0" y="0"/>
                <wp:positionH relativeFrom="column">
                  <wp:posOffset>-381966</wp:posOffset>
                </wp:positionH>
                <wp:positionV relativeFrom="paragraph">
                  <wp:posOffset>120988</wp:posOffset>
                </wp:positionV>
                <wp:extent cx="6377651" cy="247650"/>
                <wp:effectExtent l="0" t="0" r="23495" b="1905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77651" cy="2476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839BFF" w14:textId="5F7CA097" w:rsidR="0083417F" w:rsidRPr="00885D07" w:rsidRDefault="0083417F" w:rsidP="0083417F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Session Breakdown and Learning Activities</w:t>
                            </w:r>
                            <w:r w:rsidRPr="00885D07">
                              <w:rPr>
                                <w:b/>
                                <w:bCs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E26BE1" id="Text Box 9" o:spid="_x0000_s1030" type="#_x0000_t202" style="position:absolute;left:0;text-align:left;margin-left:-30.1pt;margin-top:9.55pt;width:502.2pt;height:19.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" fillcolor="#fbe4d5 [661]" strokeweight=".5pt">
                <v:textbox>
                  <w:txbxContent>
                    <w:p w14:paraId="69839BFF" w14:textId="5F7CA097" w:rsidR="0083417F" w:rsidRPr="00885D07" w:rsidRDefault="0083417F" w:rsidP="0083417F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Session Breakdown and Learning Activities</w:t>
                      </w:r>
                      <w:r w:rsidRPr="00885D07">
                        <w:rPr>
                          <w:b/>
                          <w:bCs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</w:p>
    <w:p w14:paraId="399363DE" w14:textId="4303BB8F" w:rsidR="002A306D" w:rsidRDefault="002A306D" w:rsidP="00885D07">
      <w:pPr>
        <w:tabs>
          <w:tab w:val="left" w:pos="1290"/>
        </w:tabs>
        <w:ind w:left="-709" w:right="-46"/>
        <w:rPr>
          <w:sz w:val="17"/>
          <w:szCs w:val="17"/>
        </w:rPr>
      </w:pPr>
    </w:p>
    <w:p w14:paraId="666B2093" w14:textId="178D5341" w:rsidR="002A306D" w:rsidRDefault="002A306D" w:rsidP="00885D07">
      <w:pPr>
        <w:tabs>
          <w:tab w:val="left" w:pos="1290"/>
        </w:tabs>
        <w:ind w:left="-709" w:right="-46"/>
        <w:rPr>
          <w:sz w:val="17"/>
          <w:szCs w:val="17"/>
        </w:rPr>
      </w:pPr>
    </w:p>
    <w:tbl>
      <w:tblPr>
        <w:tblStyle w:val="TableGrid"/>
        <w:tblpPr w:leftFromText="180" w:rightFromText="180" w:vertAnchor="text" w:horzAnchor="margin" w:tblpXSpec="center" w:tblpY="210"/>
        <w:tblW w:w="10071" w:type="dxa"/>
        <w:tblLook w:val="04A0" w:firstRow="1" w:lastRow="0" w:firstColumn="1" w:lastColumn="0" w:noHBand="0" w:noVBand="1"/>
      </w:tblPr>
      <w:tblGrid>
        <w:gridCol w:w="896"/>
        <w:gridCol w:w="1942"/>
        <w:gridCol w:w="849"/>
        <w:gridCol w:w="811"/>
        <w:gridCol w:w="1057"/>
        <w:gridCol w:w="1871"/>
        <w:gridCol w:w="1378"/>
        <w:gridCol w:w="1267"/>
      </w:tblGrid>
      <w:tr w:rsidR="001A34B9" w14:paraId="235021DC" w14:textId="77777777" w:rsidTr="00AD2109">
        <w:trPr>
          <w:trHeight w:val="231"/>
        </w:trPr>
        <w:tc>
          <w:tcPr>
            <w:tcW w:w="904" w:type="dxa"/>
            <w:vMerge w:val="restart"/>
            <w:shd w:val="clear" w:color="auto" w:fill="FBE4D5" w:themeFill="accent2" w:themeFillTint="33"/>
          </w:tcPr>
          <w:p w14:paraId="48449964" w14:textId="77777777" w:rsidR="0083417F" w:rsidRDefault="0083417F" w:rsidP="0083417F">
            <w:pPr>
              <w:tabs>
                <w:tab w:val="left" w:pos="1290"/>
              </w:tabs>
              <w:ind w:right="-46"/>
            </w:pPr>
            <w:r>
              <w:t>Topic</w:t>
            </w:r>
          </w:p>
          <w:p w14:paraId="0ABD6A46" w14:textId="77777777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t xml:space="preserve"> No.</w:t>
            </w:r>
          </w:p>
        </w:tc>
        <w:tc>
          <w:tcPr>
            <w:tcW w:w="1952" w:type="dxa"/>
            <w:vMerge w:val="restart"/>
            <w:shd w:val="clear" w:color="auto" w:fill="FBE4D5" w:themeFill="accent2" w:themeFillTint="33"/>
          </w:tcPr>
          <w:p w14:paraId="1FA2A3D9" w14:textId="77777777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t>Topic / Sub Topic</w:t>
            </w:r>
          </w:p>
        </w:tc>
        <w:tc>
          <w:tcPr>
            <w:tcW w:w="2717" w:type="dxa"/>
            <w:gridSpan w:val="3"/>
            <w:shd w:val="clear" w:color="auto" w:fill="FBE4D5" w:themeFill="accent2" w:themeFillTint="33"/>
          </w:tcPr>
          <w:p w14:paraId="3D7479F3" w14:textId="77777777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t>No. of Hrs.</w:t>
            </w:r>
          </w:p>
        </w:tc>
        <w:tc>
          <w:tcPr>
            <w:tcW w:w="1838" w:type="dxa"/>
            <w:vMerge w:val="restart"/>
            <w:shd w:val="clear" w:color="auto" w:fill="FBE4D5" w:themeFill="accent2" w:themeFillTint="33"/>
          </w:tcPr>
          <w:p w14:paraId="38772902" w14:textId="77777777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Teaching Method</w:t>
            </w:r>
          </w:p>
        </w:tc>
        <w:tc>
          <w:tcPr>
            <w:tcW w:w="1386" w:type="dxa"/>
            <w:vMerge w:val="restart"/>
            <w:shd w:val="clear" w:color="auto" w:fill="FBE4D5" w:themeFill="accent2" w:themeFillTint="33"/>
          </w:tcPr>
          <w:p w14:paraId="4E6D0160" w14:textId="77777777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Assessment Criteria</w:t>
            </w:r>
          </w:p>
        </w:tc>
        <w:tc>
          <w:tcPr>
            <w:tcW w:w="1274" w:type="dxa"/>
            <w:vMerge w:val="restart"/>
            <w:shd w:val="clear" w:color="auto" w:fill="FBE4D5" w:themeFill="accent2" w:themeFillTint="33"/>
          </w:tcPr>
          <w:p w14:paraId="46DA9CF0" w14:textId="77777777" w:rsidR="0083417F" w:rsidRDefault="0083417F" w:rsidP="0083417F">
            <w:pPr>
              <w:tabs>
                <w:tab w:val="left" w:pos="1290"/>
              </w:tabs>
              <w:ind w:right="-46"/>
              <w:jc w:val="center"/>
            </w:pPr>
            <w:r>
              <w:t>ILO</w:t>
            </w:r>
          </w:p>
          <w:p w14:paraId="4BC36D97" w14:textId="77777777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Alignment</w:t>
            </w:r>
          </w:p>
        </w:tc>
      </w:tr>
      <w:tr w:rsidR="001A34B9" w14:paraId="31559872" w14:textId="77777777" w:rsidTr="00AD2109">
        <w:trPr>
          <w:trHeight w:val="215"/>
        </w:trPr>
        <w:tc>
          <w:tcPr>
            <w:tcW w:w="904" w:type="dxa"/>
            <w:vMerge/>
          </w:tcPr>
          <w:p w14:paraId="542FACE4" w14:textId="77777777" w:rsidR="0083417F" w:rsidRDefault="0083417F" w:rsidP="0083417F">
            <w:pPr>
              <w:tabs>
                <w:tab w:val="left" w:pos="1290"/>
              </w:tabs>
              <w:ind w:right="-46"/>
            </w:pPr>
          </w:p>
        </w:tc>
        <w:tc>
          <w:tcPr>
            <w:tcW w:w="1952" w:type="dxa"/>
            <w:vMerge/>
          </w:tcPr>
          <w:p w14:paraId="44089AF8" w14:textId="77777777" w:rsidR="0083417F" w:rsidRDefault="0083417F" w:rsidP="0083417F">
            <w:pPr>
              <w:tabs>
                <w:tab w:val="left" w:pos="1290"/>
              </w:tabs>
              <w:ind w:right="-46"/>
            </w:pPr>
          </w:p>
        </w:tc>
        <w:tc>
          <w:tcPr>
            <w:tcW w:w="849" w:type="dxa"/>
            <w:shd w:val="clear" w:color="auto" w:fill="FBE4D5" w:themeFill="accent2" w:themeFillTint="33"/>
          </w:tcPr>
          <w:p w14:paraId="192DE467" w14:textId="17348F25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Teaching</w:t>
            </w:r>
          </w:p>
        </w:tc>
        <w:tc>
          <w:tcPr>
            <w:tcW w:w="811" w:type="dxa"/>
            <w:shd w:val="clear" w:color="auto" w:fill="FBE4D5" w:themeFill="accent2" w:themeFillTint="33"/>
          </w:tcPr>
          <w:p w14:paraId="10A001C3" w14:textId="59073CA8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Practical</w:t>
            </w:r>
          </w:p>
        </w:tc>
        <w:tc>
          <w:tcPr>
            <w:tcW w:w="1057" w:type="dxa"/>
            <w:shd w:val="clear" w:color="auto" w:fill="FBE4D5" w:themeFill="accent2" w:themeFillTint="33"/>
          </w:tcPr>
          <w:p w14:paraId="65704E1C" w14:textId="5F7F2F37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Independent Learning</w:t>
            </w:r>
          </w:p>
        </w:tc>
        <w:tc>
          <w:tcPr>
            <w:tcW w:w="1838" w:type="dxa"/>
            <w:vMerge/>
          </w:tcPr>
          <w:p w14:paraId="207171D3" w14:textId="77777777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386" w:type="dxa"/>
            <w:vMerge/>
          </w:tcPr>
          <w:p w14:paraId="3B286379" w14:textId="77777777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  <w:vMerge/>
          </w:tcPr>
          <w:p w14:paraId="177CFF29" w14:textId="77777777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</w:tr>
      <w:tr w:rsidR="001A34B9" w14:paraId="5A92E298" w14:textId="77777777" w:rsidTr="00AD2109">
        <w:trPr>
          <w:trHeight w:val="687"/>
        </w:trPr>
        <w:tc>
          <w:tcPr>
            <w:tcW w:w="904" w:type="dxa"/>
          </w:tcPr>
          <w:p w14:paraId="3BC60B01" w14:textId="5EA3143D" w:rsidR="0083417F" w:rsidRDefault="0034009C" w:rsidP="00305633">
            <w:pPr>
              <w:tabs>
                <w:tab w:val="left" w:pos="1290"/>
              </w:tabs>
              <w:ind w:right="-46"/>
              <w:jc w:val="both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</w:t>
            </w:r>
            <w:r w:rsidR="008237A1">
              <w:rPr>
                <w:sz w:val="17"/>
                <w:szCs w:val="17"/>
              </w:rPr>
              <w:t>.1</w:t>
            </w:r>
          </w:p>
        </w:tc>
        <w:tc>
          <w:tcPr>
            <w:tcW w:w="1952" w:type="dxa"/>
          </w:tcPr>
          <w:p w14:paraId="37A10B0B" w14:textId="60012175" w:rsidR="0083417F" w:rsidRPr="009350E9" w:rsidRDefault="009350E9" w:rsidP="00D17C28">
            <w:r>
              <w:t>Definition of statistics, Role of statistics in society, History of statistics</w:t>
            </w:r>
          </w:p>
        </w:tc>
        <w:tc>
          <w:tcPr>
            <w:tcW w:w="849" w:type="dxa"/>
          </w:tcPr>
          <w:p w14:paraId="38316B21" w14:textId="77777777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</w:p>
        </w:tc>
        <w:tc>
          <w:tcPr>
            <w:tcW w:w="811" w:type="dxa"/>
          </w:tcPr>
          <w:p w14:paraId="5AE7AB6D" w14:textId="77777777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04A857A8" w14:textId="41035BBD" w:rsidR="0083417F" w:rsidRDefault="00FD1DB0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5</w:t>
            </w:r>
          </w:p>
        </w:tc>
        <w:tc>
          <w:tcPr>
            <w:tcW w:w="1838" w:type="dxa"/>
          </w:tcPr>
          <w:p w14:paraId="49378074" w14:textId="4AF4A137" w:rsidR="0083417F" w:rsidRDefault="00A669E4" w:rsidP="00C43AF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Lecture / Handout</w:t>
            </w:r>
            <w:r w:rsidR="00C43AFF">
              <w:t>/ Individual assignment</w:t>
            </w:r>
          </w:p>
        </w:tc>
        <w:tc>
          <w:tcPr>
            <w:tcW w:w="1386" w:type="dxa"/>
          </w:tcPr>
          <w:p w14:paraId="7147B35C" w14:textId="77777777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66B8CCBA" w14:textId="3D23325F" w:rsidR="0083417F" w:rsidRDefault="00B44FE6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</w:t>
            </w:r>
          </w:p>
        </w:tc>
      </w:tr>
      <w:tr w:rsidR="001A34B9" w14:paraId="24DB8F7D" w14:textId="77777777" w:rsidTr="00AD2109">
        <w:trPr>
          <w:trHeight w:val="467"/>
        </w:trPr>
        <w:tc>
          <w:tcPr>
            <w:tcW w:w="904" w:type="dxa"/>
          </w:tcPr>
          <w:p w14:paraId="3DE669FD" w14:textId="314C6272" w:rsidR="0083417F" w:rsidRDefault="003C2007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</w:t>
            </w:r>
            <w:r w:rsidR="008237A1">
              <w:rPr>
                <w:sz w:val="17"/>
                <w:szCs w:val="17"/>
              </w:rPr>
              <w:t>.2</w:t>
            </w:r>
          </w:p>
        </w:tc>
        <w:tc>
          <w:tcPr>
            <w:tcW w:w="1952" w:type="dxa"/>
          </w:tcPr>
          <w:p w14:paraId="4B7CE753" w14:textId="27717BD7" w:rsidR="0083417F" w:rsidRPr="009350E9" w:rsidRDefault="009350E9" w:rsidP="009350E9">
            <w:r>
              <w:t>Branches of statistics, Scope and limitations of statistics, Terminology used in statistics</w:t>
            </w:r>
          </w:p>
        </w:tc>
        <w:tc>
          <w:tcPr>
            <w:tcW w:w="849" w:type="dxa"/>
          </w:tcPr>
          <w:p w14:paraId="11C341E2" w14:textId="395A4D11" w:rsidR="0083417F" w:rsidRDefault="009350E9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</w:p>
        </w:tc>
        <w:tc>
          <w:tcPr>
            <w:tcW w:w="811" w:type="dxa"/>
          </w:tcPr>
          <w:p w14:paraId="0AC32FB4" w14:textId="77777777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7D09D37F" w14:textId="2EEDC1E0" w:rsidR="0083417F" w:rsidRDefault="009350E9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5</w:t>
            </w:r>
          </w:p>
        </w:tc>
        <w:tc>
          <w:tcPr>
            <w:tcW w:w="1838" w:type="dxa"/>
          </w:tcPr>
          <w:p w14:paraId="7D03976F" w14:textId="732256B8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Lecture / Handout</w:t>
            </w:r>
            <w:r w:rsidR="00C43AFF">
              <w:t>/Group discussion</w:t>
            </w:r>
            <w:r w:rsidR="002F3E89">
              <w:t xml:space="preserve"> </w:t>
            </w:r>
          </w:p>
        </w:tc>
        <w:tc>
          <w:tcPr>
            <w:tcW w:w="1386" w:type="dxa"/>
          </w:tcPr>
          <w:p w14:paraId="0DD57789" w14:textId="4F7FB116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51578023" w14:textId="43FB0BC8" w:rsidR="0083417F" w:rsidRDefault="00B44FE6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</w:t>
            </w:r>
          </w:p>
        </w:tc>
      </w:tr>
      <w:tr w:rsidR="001A34B9" w14:paraId="34E07998" w14:textId="77777777" w:rsidTr="00AD2109">
        <w:trPr>
          <w:trHeight w:val="467"/>
        </w:trPr>
        <w:tc>
          <w:tcPr>
            <w:tcW w:w="904" w:type="dxa"/>
          </w:tcPr>
          <w:p w14:paraId="1E557476" w14:textId="5A6973AC" w:rsidR="002F3E89" w:rsidRDefault="00B26DC5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  <w:r w:rsidR="008237A1">
              <w:rPr>
                <w:sz w:val="17"/>
                <w:szCs w:val="17"/>
              </w:rPr>
              <w:t>.1</w:t>
            </w:r>
          </w:p>
        </w:tc>
        <w:tc>
          <w:tcPr>
            <w:tcW w:w="1952" w:type="dxa"/>
          </w:tcPr>
          <w:p w14:paraId="662DC6FE" w14:textId="4FDEFF4F" w:rsidR="00FF2109" w:rsidRDefault="009350E9" w:rsidP="00FF2109">
            <w:pPr>
              <w:ind w:left="-18" w:right="-46"/>
              <w:jc w:val="both"/>
            </w:pPr>
            <w:r>
              <w:t>Steps of data collection, Observational and experimental studies,</w:t>
            </w:r>
            <w:r w:rsidR="00D17C28">
              <w:t xml:space="preserve"> </w:t>
            </w:r>
          </w:p>
          <w:p w14:paraId="4F61A80F" w14:textId="0488BE0A" w:rsidR="002F3E89" w:rsidRDefault="002F3E89" w:rsidP="00D17C28">
            <w:pPr>
              <w:tabs>
                <w:tab w:val="left" w:pos="1290"/>
              </w:tabs>
              <w:ind w:left="-18" w:right="-46"/>
              <w:jc w:val="both"/>
            </w:pPr>
          </w:p>
        </w:tc>
        <w:tc>
          <w:tcPr>
            <w:tcW w:w="849" w:type="dxa"/>
          </w:tcPr>
          <w:p w14:paraId="70793571" w14:textId="06DF6ED6" w:rsidR="002F3E89" w:rsidRDefault="00D17C28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</w:p>
        </w:tc>
        <w:tc>
          <w:tcPr>
            <w:tcW w:w="811" w:type="dxa"/>
          </w:tcPr>
          <w:p w14:paraId="750422C3" w14:textId="1223EFE1" w:rsidR="002F3E89" w:rsidRDefault="002F3E89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3AB696A4" w14:textId="0DBB282E" w:rsidR="002F3E89" w:rsidRDefault="00D17C28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5</w:t>
            </w:r>
          </w:p>
        </w:tc>
        <w:tc>
          <w:tcPr>
            <w:tcW w:w="1838" w:type="dxa"/>
          </w:tcPr>
          <w:p w14:paraId="09BDD88A" w14:textId="2AFC9D66" w:rsidR="002F3E89" w:rsidRDefault="00A669E4" w:rsidP="00A37C0A">
            <w:pPr>
              <w:tabs>
                <w:tab w:val="left" w:pos="1290"/>
              </w:tabs>
              <w:ind w:right="-46"/>
            </w:pPr>
            <w:r>
              <w:t xml:space="preserve">Lecture/ Handout </w:t>
            </w:r>
          </w:p>
        </w:tc>
        <w:tc>
          <w:tcPr>
            <w:tcW w:w="1386" w:type="dxa"/>
          </w:tcPr>
          <w:p w14:paraId="5328DA22" w14:textId="382F26E0" w:rsidR="002F3E89" w:rsidRDefault="002F3E89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61452670" w14:textId="1CD7D2D8" w:rsidR="006B1E04" w:rsidRDefault="006B1E04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  <w:p w14:paraId="1EC062D7" w14:textId="028DE18F" w:rsidR="002F3E89" w:rsidRPr="006B1E04" w:rsidRDefault="00B44FE6" w:rsidP="006B1E04">
            <w:pPr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, 2</w:t>
            </w:r>
          </w:p>
        </w:tc>
      </w:tr>
      <w:tr w:rsidR="001A34B9" w14:paraId="75247C21" w14:textId="77777777" w:rsidTr="00AD2109">
        <w:trPr>
          <w:trHeight w:val="467"/>
        </w:trPr>
        <w:tc>
          <w:tcPr>
            <w:tcW w:w="904" w:type="dxa"/>
          </w:tcPr>
          <w:p w14:paraId="357C2B46" w14:textId="1A877989" w:rsidR="0083417F" w:rsidRDefault="00B26DC5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  <w:r w:rsidR="008237A1">
              <w:rPr>
                <w:sz w:val="17"/>
                <w:szCs w:val="17"/>
              </w:rPr>
              <w:t>.2</w:t>
            </w:r>
          </w:p>
        </w:tc>
        <w:tc>
          <w:tcPr>
            <w:tcW w:w="1952" w:type="dxa"/>
          </w:tcPr>
          <w:p w14:paraId="7794E0D6" w14:textId="010608E5" w:rsidR="0083417F" w:rsidRDefault="00A37C0A" w:rsidP="00FF2109">
            <w:pPr>
              <w:tabs>
                <w:tab w:val="left" w:pos="1290"/>
              </w:tabs>
              <w:ind w:left="-18" w:right="-46"/>
              <w:jc w:val="both"/>
            </w:pPr>
            <w:r>
              <w:t>Population and sample, Sampling</w:t>
            </w:r>
          </w:p>
        </w:tc>
        <w:tc>
          <w:tcPr>
            <w:tcW w:w="849" w:type="dxa"/>
          </w:tcPr>
          <w:p w14:paraId="25826BBA" w14:textId="01F422AF" w:rsidR="0083417F" w:rsidRDefault="006B1E04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</w:p>
        </w:tc>
        <w:tc>
          <w:tcPr>
            <w:tcW w:w="811" w:type="dxa"/>
          </w:tcPr>
          <w:p w14:paraId="176B8D53" w14:textId="77777777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141958F6" w14:textId="7E8B7681" w:rsidR="0083417F" w:rsidRDefault="00FD1DB0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5</w:t>
            </w:r>
          </w:p>
        </w:tc>
        <w:tc>
          <w:tcPr>
            <w:tcW w:w="1838" w:type="dxa"/>
          </w:tcPr>
          <w:p w14:paraId="2B768480" w14:textId="74D7F240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 xml:space="preserve">Lecture / Handout </w:t>
            </w:r>
          </w:p>
        </w:tc>
        <w:tc>
          <w:tcPr>
            <w:tcW w:w="1386" w:type="dxa"/>
          </w:tcPr>
          <w:p w14:paraId="7CC5DFA3" w14:textId="77777777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4E2178CF" w14:textId="6A9AD440" w:rsidR="0083417F" w:rsidRDefault="00B44FE6" w:rsidP="00FF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</w:t>
            </w:r>
            <w:r w:rsidR="00FF2109">
              <w:rPr>
                <w:sz w:val="17"/>
                <w:szCs w:val="17"/>
              </w:rPr>
              <w:t xml:space="preserve">, </w:t>
            </w:r>
            <w:r w:rsidR="00D17C28">
              <w:rPr>
                <w:sz w:val="17"/>
                <w:szCs w:val="17"/>
              </w:rPr>
              <w:t>2</w:t>
            </w:r>
          </w:p>
        </w:tc>
      </w:tr>
      <w:tr w:rsidR="001A34B9" w14:paraId="430A0EBC" w14:textId="77777777" w:rsidTr="00AD2109">
        <w:trPr>
          <w:trHeight w:val="918"/>
        </w:trPr>
        <w:tc>
          <w:tcPr>
            <w:tcW w:w="904" w:type="dxa"/>
          </w:tcPr>
          <w:p w14:paraId="75656E85" w14:textId="5A4E2D66" w:rsidR="002D4A87" w:rsidRDefault="00B26DC5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  <w:r w:rsidR="008237A1">
              <w:rPr>
                <w:sz w:val="17"/>
                <w:szCs w:val="17"/>
              </w:rPr>
              <w:t>.3</w:t>
            </w:r>
          </w:p>
          <w:p w14:paraId="13BB0383" w14:textId="7AF95F95" w:rsidR="002D4A87" w:rsidRDefault="002D4A87" w:rsidP="00EA709B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</w:p>
        </w:tc>
        <w:tc>
          <w:tcPr>
            <w:tcW w:w="1952" w:type="dxa"/>
          </w:tcPr>
          <w:p w14:paraId="45189A48" w14:textId="27BDECA1" w:rsidR="003C2007" w:rsidRDefault="00FF2109" w:rsidP="00B44FE6">
            <w:pPr>
              <w:ind w:left="-630" w:right="-127" w:firstLine="603"/>
              <w:rPr>
                <w:szCs w:val="17"/>
              </w:rPr>
            </w:pPr>
            <w:r>
              <w:t xml:space="preserve">Methods of </w:t>
            </w:r>
            <w:proofErr w:type="gramStart"/>
            <w:r>
              <w:t>collecting</w:t>
            </w:r>
            <w:r w:rsidR="00B44FE6">
              <w:t xml:space="preserve">  </w:t>
            </w:r>
            <w:proofErr w:type="spellStart"/>
            <w:r w:rsidR="00B44FE6">
              <w:t>datada</w:t>
            </w:r>
            <w:proofErr w:type="spellEnd"/>
            <w:proofErr w:type="gramEnd"/>
            <w:r w:rsidR="00B44FE6">
              <w:t xml:space="preserve">  </w:t>
            </w:r>
            <w:r>
              <w:t>data</w:t>
            </w:r>
            <w:r w:rsidRPr="006B7325">
              <w:rPr>
                <w:szCs w:val="17"/>
              </w:rPr>
              <w:t xml:space="preserve"> </w:t>
            </w:r>
          </w:p>
          <w:p w14:paraId="08828672" w14:textId="2155573F" w:rsidR="002D4A87" w:rsidRDefault="002D4A87" w:rsidP="00FF2109">
            <w:pPr>
              <w:tabs>
                <w:tab w:val="left" w:pos="1290"/>
              </w:tabs>
              <w:ind w:left="-630" w:right="-46" w:firstLine="702"/>
            </w:pPr>
          </w:p>
        </w:tc>
        <w:tc>
          <w:tcPr>
            <w:tcW w:w="849" w:type="dxa"/>
          </w:tcPr>
          <w:p w14:paraId="2C9EBD84" w14:textId="46F8128C" w:rsidR="002D4A87" w:rsidRDefault="003C2007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</w:p>
          <w:p w14:paraId="126C6C54" w14:textId="359E8811" w:rsidR="002D4A87" w:rsidRDefault="002D4A87" w:rsidP="00F04246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</w:p>
        </w:tc>
        <w:tc>
          <w:tcPr>
            <w:tcW w:w="811" w:type="dxa"/>
          </w:tcPr>
          <w:p w14:paraId="681D01FC" w14:textId="0FB4F848" w:rsidR="002D4A87" w:rsidRDefault="002D4A87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  <w:p w14:paraId="64848CBC" w14:textId="1DD6B2E5" w:rsidR="002D4A87" w:rsidRDefault="002D4A87" w:rsidP="000A6ED4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</w:p>
        </w:tc>
        <w:tc>
          <w:tcPr>
            <w:tcW w:w="1057" w:type="dxa"/>
          </w:tcPr>
          <w:p w14:paraId="033F58A0" w14:textId="1D718BDB" w:rsidR="002D4A87" w:rsidRDefault="00FD1DB0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6</w:t>
            </w:r>
          </w:p>
          <w:p w14:paraId="4C17E74E" w14:textId="5099AFF1" w:rsidR="002D4A87" w:rsidRDefault="002D4A87" w:rsidP="0051665C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</w:p>
        </w:tc>
        <w:tc>
          <w:tcPr>
            <w:tcW w:w="1838" w:type="dxa"/>
          </w:tcPr>
          <w:p w14:paraId="4C118176" w14:textId="5EDD3F47" w:rsidR="002D4A87" w:rsidRDefault="00674A29" w:rsidP="003C2007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t>Group assignment/</w:t>
            </w:r>
            <w:r w:rsidR="003C2007">
              <w:t>Lecture/ Handout</w:t>
            </w:r>
          </w:p>
        </w:tc>
        <w:tc>
          <w:tcPr>
            <w:tcW w:w="1386" w:type="dxa"/>
          </w:tcPr>
          <w:p w14:paraId="56A07BCF" w14:textId="02C2B991" w:rsidR="002D4A87" w:rsidRDefault="002D4A87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65BA9C46" w14:textId="7A7E268F" w:rsidR="002D4A87" w:rsidRDefault="00B44FE6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, 2</w:t>
            </w:r>
          </w:p>
        </w:tc>
      </w:tr>
      <w:tr w:rsidR="001A34B9" w14:paraId="7B69F118" w14:textId="77777777" w:rsidTr="00AD2109">
        <w:trPr>
          <w:trHeight w:val="323"/>
        </w:trPr>
        <w:tc>
          <w:tcPr>
            <w:tcW w:w="904" w:type="dxa"/>
          </w:tcPr>
          <w:p w14:paraId="65B299C3" w14:textId="69FE7D20" w:rsidR="0083417F" w:rsidRDefault="00FF2109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  <w:r w:rsidR="008237A1">
              <w:rPr>
                <w:sz w:val="17"/>
                <w:szCs w:val="17"/>
              </w:rPr>
              <w:t>.3</w:t>
            </w:r>
          </w:p>
        </w:tc>
        <w:tc>
          <w:tcPr>
            <w:tcW w:w="1952" w:type="dxa"/>
          </w:tcPr>
          <w:p w14:paraId="51590D66" w14:textId="16862721" w:rsidR="00FF2109" w:rsidRDefault="00FF2109" w:rsidP="0087290E">
            <w:pPr>
              <w:tabs>
                <w:tab w:val="left" w:pos="1290"/>
              </w:tabs>
              <w:ind w:left="-27" w:right="-46"/>
            </w:pPr>
            <w:r>
              <w:t>Methods of collecting data</w:t>
            </w:r>
          </w:p>
          <w:p w14:paraId="0FC1CCB2" w14:textId="1F3D3C72" w:rsidR="0083417F" w:rsidRDefault="0083417F" w:rsidP="00F05CC8">
            <w:pPr>
              <w:tabs>
                <w:tab w:val="left" w:pos="1290"/>
              </w:tabs>
              <w:ind w:right="-46"/>
            </w:pPr>
          </w:p>
        </w:tc>
        <w:tc>
          <w:tcPr>
            <w:tcW w:w="849" w:type="dxa"/>
          </w:tcPr>
          <w:p w14:paraId="18D69000" w14:textId="77777777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</w:p>
        </w:tc>
        <w:tc>
          <w:tcPr>
            <w:tcW w:w="811" w:type="dxa"/>
          </w:tcPr>
          <w:p w14:paraId="7A5F007A" w14:textId="77777777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29A2362B" w14:textId="176EB514" w:rsidR="0083417F" w:rsidRDefault="001A34B9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6</w:t>
            </w:r>
          </w:p>
        </w:tc>
        <w:tc>
          <w:tcPr>
            <w:tcW w:w="1838" w:type="dxa"/>
          </w:tcPr>
          <w:p w14:paraId="4F04CE30" w14:textId="71A30C11" w:rsidR="0083417F" w:rsidRDefault="00FF2109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 xml:space="preserve">Mid semester </w:t>
            </w:r>
            <w:r w:rsidR="00F73128">
              <w:t>examination</w:t>
            </w:r>
            <w:r>
              <w:t>/Lecture / Handout</w:t>
            </w:r>
            <w:r w:rsidR="00AD2109">
              <w:t>/Group assignment</w:t>
            </w:r>
          </w:p>
        </w:tc>
        <w:tc>
          <w:tcPr>
            <w:tcW w:w="1386" w:type="dxa"/>
          </w:tcPr>
          <w:p w14:paraId="0666D49E" w14:textId="623F34D4" w:rsidR="0083417F" w:rsidRDefault="00AD2109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2</w:t>
            </w:r>
            <w:r w:rsidR="0000681F">
              <w:t>0% Final Marks</w:t>
            </w:r>
          </w:p>
        </w:tc>
        <w:tc>
          <w:tcPr>
            <w:tcW w:w="1274" w:type="dxa"/>
          </w:tcPr>
          <w:p w14:paraId="31F76852" w14:textId="3F92E787" w:rsidR="0083417F" w:rsidRDefault="00B44FE6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,</w:t>
            </w:r>
            <w:r w:rsidR="00203490">
              <w:rPr>
                <w:sz w:val="17"/>
                <w:szCs w:val="17"/>
              </w:rPr>
              <w:t xml:space="preserve"> </w:t>
            </w:r>
            <w:r>
              <w:rPr>
                <w:sz w:val="17"/>
                <w:szCs w:val="17"/>
              </w:rPr>
              <w:t>2</w:t>
            </w:r>
            <w:r w:rsidR="00203490">
              <w:rPr>
                <w:sz w:val="17"/>
                <w:szCs w:val="17"/>
              </w:rPr>
              <w:t>, 3, 4</w:t>
            </w:r>
          </w:p>
        </w:tc>
      </w:tr>
      <w:tr w:rsidR="001A34B9" w14:paraId="0B25F5FF" w14:textId="77777777" w:rsidTr="00AD2109">
        <w:trPr>
          <w:trHeight w:val="920"/>
        </w:trPr>
        <w:tc>
          <w:tcPr>
            <w:tcW w:w="904" w:type="dxa"/>
          </w:tcPr>
          <w:p w14:paraId="3C7D6990" w14:textId="6313131C" w:rsidR="002D4A87" w:rsidRDefault="00F05CC8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</w:t>
            </w:r>
            <w:r w:rsidR="008237A1">
              <w:rPr>
                <w:sz w:val="17"/>
                <w:szCs w:val="17"/>
              </w:rPr>
              <w:t>.1</w:t>
            </w:r>
          </w:p>
          <w:p w14:paraId="2A5327B9" w14:textId="2367A2B5" w:rsidR="002D4A87" w:rsidRDefault="002D4A87" w:rsidP="006F7145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</w:p>
        </w:tc>
        <w:tc>
          <w:tcPr>
            <w:tcW w:w="1952" w:type="dxa"/>
          </w:tcPr>
          <w:p w14:paraId="72954533" w14:textId="5C2590E8" w:rsidR="0000681F" w:rsidRDefault="0000681F" w:rsidP="0000681F">
            <w:r>
              <w:t xml:space="preserve">Types of </w:t>
            </w:r>
            <w:proofErr w:type="gramStart"/>
            <w:r>
              <w:t>data,  Scales</w:t>
            </w:r>
            <w:proofErr w:type="gramEnd"/>
            <w:r>
              <w:t xml:space="preserve"> of measurements,</w:t>
            </w:r>
          </w:p>
          <w:p w14:paraId="53279D60" w14:textId="49547CC8" w:rsidR="002D4A87" w:rsidRDefault="0000681F" w:rsidP="001A34B9">
            <w:r>
              <w:t xml:space="preserve">Exploring data (one way and </w:t>
            </w:r>
            <w:proofErr w:type="gramStart"/>
            <w:r>
              <w:t>two way</w:t>
            </w:r>
            <w:proofErr w:type="gramEnd"/>
            <w:r>
              <w:t xml:space="preserve"> </w:t>
            </w:r>
            <w:r>
              <w:lastRenderedPageBreak/>
              <w:t>frequency tables)</w:t>
            </w:r>
            <w:r w:rsidR="001A34B9">
              <w:t>, Charts (simple and multiple, component, percentage component bar charts, pie charts, pictograms)</w:t>
            </w:r>
          </w:p>
        </w:tc>
        <w:tc>
          <w:tcPr>
            <w:tcW w:w="849" w:type="dxa"/>
          </w:tcPr>
          <w:p w14:paraId="31CD5C6B" w14:textId="1456C510" w:rsidR="002D4A87" w:rsidRDefault="007B4446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lastRenderedPageBreak/>
              <w:t>2</w:t>
            </w:r>
          </w:p>
        </w:tc>
        <w:tc>
          <w:tcPr>
            <w:tcW w:w="811" w:type="dxa"/>
          </w:tcPr>
          <w:p w14:paraId="2E5F47F8" w14:textId="66A10293" w:rsidR="002D4A87" w:rsidRDefault="002D4A87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1858B96E" w14:textId="418EA824" w:rsidR="002D4A87" w:rsidRDefault="0000681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5</w:t>
            </w:r>
          </w:p>
        </w:tc>
        <w:tc>
          <w:tcPr>
            <w:tcW w:w="1838" w:type="dxa"/>
          </w:tcPr>
          <w:p w14:paraId="1ECE7D9D" w14:textId="12EF8692" w:rsidR="002D4A87" w:rsidRDefault="00F05CC8" w:rsidP="0000681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t>Lecture/ Handout</w:t>
            </w:r>
            <w:r w:rsidR="00AD2109">
              <w:t>/Group assignment</w:t>
            </w:r>
          </w:p>
        </w:tc>
        <w:tc>
          <w:tcPr>
            <w:tcW w:w="1386" w:type="dxa"/>
          </w:tcPr>
          <w:p w14:paraId="72B5C2E7" w14:textId="03559405" w:rsidR="002D4A87" w:rsidRDefault="002D4A87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42031413" w14:textId="01C8F326" w:rsidR="002D4A87" w:rsidRDefault="00203490" w:rsidP="00C506EA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, 2, 3, 4</w:t>
            </w:r>
          </w:p>
        </w:tc>
      </w:tr>
      <w:tr w:rsidR="001A34B9" w14:paraId="79D5B554" w14:textId="77777777" w:rsidTr="00AD2109">
        <w:trPr>
          <w:trHeight w:val="1808"/>
        </w:trPr>
        <w:tc>
          <w:tcPr>
            <w:tcW w:w="904" w:type="dxa"/>
          </w:tcPr>
          <w:p w14:paraId="2CD28491" w14:textId="6DD0F4E2" w:rsidR="002D4A87" w:rsidRDefault="001A34B9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</w:t>
            </w:r>
            <w:r w:rsidR="008237A1">
              <w:rPr>
                <w:sz w:val="17"/>
                <w:szCs w:val="17"/>
              </w:rPr>
              <w:t>.2</w:t>
            </w:r>
          </w:p>
        </w:tc>
        <w:tc>
          <w:tcPr>
            <w:tcW w:w="1952" w:type="dxa"/>
          </w:tcPr>
          <w:p w14:paraId="23348080" w14:textId="101D6927" w:rsidR="001A34B9" w:rsidRPr="0000681F" w:rsidRDefault="0000681F" w:rsidP="0000681F">
            <w:r>
              <w:t>Exploring data (box plots, stem and leaf plots, histograms, scatter plots, time series plots)</w:t>
            </w:r>
            <w:r w:rsidR="001A34B9">
              <w:t>, Graphs (line graphs, area graphs)</w:t>
            </w:r>
            <w:r w:rsidR="00C506EA">
              <w:t>, Classification of data</w:t>
            </w:r>
          </w:p>
        </w:tc>
        <w:tc>
          <w:tcPr>
            <w:tcW w:w="849" w:type="dxa"/>
          </w:tcPr>
          <w:p w14:paraId="30326F77" w14:textId="33CF7D08" w:rsidR="002D4A87" w:rsidRDefault="007B4446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</w:p>
        </w:tc>
        <w:tc>
          <w:tcPr>
            <w:tcW w:w="811" w:type="dxa"/>
          </w:tcPr>
          <w:p w14:paraId="19EAEE37" w14:textId="49ECAEB9" w:rsidR="002D4A87" w:rsidRDefault="002D4A87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64C1807B" w14:textId="6C647086" w:rsidR="002D4A87" w:rsidRDefault="001A34B9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5</w:t>
            </w:r>
          </w:p>
        </w:tc>
        <w:tc>
          <w:tcPr>
            <w:tcW w:w="1838" w:type="dxa"/>
          </w:tcPr>
          <w:p w14:paraId="6E6AD9FA" w14:textId="3FFC2350" w:rsidR="002D4A87" w:rsidRDefault="0034009C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Lecture / Handout</w:t>
            </w:r>
            <w:r w:rsidR="00AD2109">
              <w:t xml:space="preserve">/Group assignment </w:t>
            </w:r>
            <w:r>
              <w:t xml:space="preserve"> </w:t>
            </w:r>
          </w:p>
        </w:tc>
        <w:tc>
          <w:tcPr>
            <w:tcW w:w="1386" w:type="dxa"/>
          </w:tcPr>
          <w:p w14:paraId="14395039" w14:textId="20A17607" w:rsidR="002D4A87" w:rsidRDefault="002D4A87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75C74CAE" w14:textId="1DDE0435" w:rsidR="002D4A87" w:rsidRDefault="00203490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, 2, 4</w:t>
            </w:r>
          </w:p>
        </w:tc>
      </w:tr>
      <w:tr w:rsidR="001A34B9" w14:paraId="236F9689" w14:textId="77777777" w:rsidTr="00AD2109">
        <w:trPr>
          <w:trHeight w:val="2213"/>
        </w:trPr>
        <w:tc>
          <w:tcPr>
            <w:tcW w:w="904" w:type="dxa"/>
          </w:tcPr>
          <w:p w14:paraId="47E7450D" w14:textId="044F6888" w:rsidR="002D4A87" w:rsidRDefault="001A34B9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</w:t>
            </w:r>
            <w:r w:rsidR="008237A1">
              <w:rPr>
                <w:sz w:val="17"/>
                <w:szCs w:val="17"/>
              </w:rPr>
              <w:t>.3</w:t>
            </w:r>
          </w:p>
        </w:tc>
        <w:tc>
          <w:tcPr>
            <w:tcW w:w="1952" w:type="dxa"/>
          </w:tcPr>
          <w:p w14:paraId="0E50ECDA" w14:textId="1AF48E38" w:rsidR="002D4A87" w:rsidRPr="00C506EA" w:rsidRDefault="001A34B9" w:rsidP="00C506EA">
            <w:r>
              <w:t>Desirable properties of a summary measure, Measures of central tendency (mean, median, mean, weighted mean, harmonic mean,</w:t>
            </w:r>
            <w:r w:rsidR="00C506EA">
              <w:t xml:space="preserve"> geometric mean, Quadratic mean)</w:t>
            </w:r>
          </w:p>
        </w:tc>
        <w:tc>
          <w:tcPr>
            <w:tcW w:w="849" w:type="dxa"/>
          </w:tcPr>
          <w:p w14:paraId="519B149A" w14:textId="1F13095F" w:rsidR="002D4A87" w:rsidRDefault="00FC1976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</w:t>
            </w:r>
          </w:p>
        </w:tc>
        <w:tc>
          <w:tcPr>
            <w:tcW w:w="811" w:type="dxa"/>
          </w:tcPr>
          <w:p w14:paraId="457234A2" w14:textId="17F7C993" w:rsidR="002D4A87" w:rsidRDefault="002D4A87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4959F8C7" w14:textId="71490C85" w:rsidR="002D4A87" w:rsidRDefault="001A34B9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8</w:t>
            </w:r>
          </w:p>
        </w:tc>
        <w:tc>
          <w:tcPr>
            <w:tcW w:w="1838" w:type="dxa"/>
          </w:tcPr>
          <w:p w14:paraId="1BA9C08A" w14:textId="33D62815" w:rsidR="002D4A87" w:rsidRDefault="002D4A87" w:rsidP="00AD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Lecture / Handout</w:t>
            </w:r>
            <w:r w:rsidR="00AD2109">
              <w:t xml:space="preserve">/Group assignment </w:t>
            </w:r>
            <w:r>
              <w:t xml:space="preserve"> </w:t>
            </w:r>
          </w:p>
        </w:tc>
        <w:tc>
          <w:tcPr>
            <w:tcW w:w="1386" w:type="dxa"/>
          </w:tcPr>
          <w:p w14:paraId="5A4C243B" w14:textId="32219E9B" w:rsidR="002D4A87" w:rsidRDefault="002D4A87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3616CAD1" w14:textId="43DD5A4D" w:rsidR="002D4A87" w:rsidRDefault="00203490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, 2, 4</w:t>
            </w:r>
          </w:p>
        </w:tc>
      </w:tr>
      <w:tr w:rsidR="00AD2109" w14:paraId="5176184E" w14:textId="77777777" w:rsidTr="00AD2109">
        <w:trPr>
          <w:trHeight w:val="370"/>
        </w:trPr>
        <w:tc>
          <w:tcPr>
            <w:tcW w:w="904" w:type="dxa"/>
          </w:tcPr>
          <w:p w14:paraId="0F4135C3" w14:textId="7569E891" w:rsidR="00AD2109" w:rsidRDefault="00AD2109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</w:t>
            </w:r>
            <w:r w:rsidR="008237A1">
              <w:rPr>
                <w:sz w:val="17"/>
                <w:szCs w:val="17"/>
              </w:rPr>
              <w:t>.4</w:t>
            </w:r>
          </w:p>
        </w:tc>
        <w:tc>
          <w:tcPr>
            <w:tcW w:w="1952" w:type="dxa"/>
          </w:tcPr>
          <w:p w14:paraId="6B96C1B1" w14:textId="528C1CA7" w:rsidR="00AD2109" w:rsidRDefault="00AD2109" w:rsidP="00AD2109">
            <w:r>
              <w:t>Measures of dispersion (range, Inter quartile range, quartile deviation, variance, standard deviation)</w:t>
            </w:r>
          </w:p>
          <w:p w14:paraId="53B835C8" w14:textId="5F198E99" w:rsidR="00AD2109" w:rsidRPr="002E53AA" w:rsidRDefault="00AD2109" w:rsidP="00AD2109">
            <w:pPr>
              <w:tabs>
                <w:tab w:val="left" w:pos="1290"/>
              </w:tabs>
              <w:ind w:right="-46"/>
              <w:rPr>
                <w:i/>
                <w:iCs/>
              </w:rPr>
            </w:pPr>
          </w:p>
        </w:tc>
        <w:tc>
          <w:tcPr>
            <w:tcW w:w="849" w:type="dxa"/>
          </w:tcPr>
          <w:p w14:paraId="5CF41F7B" w14:textId="1E0C9F96" w:rsidR="00AD2109" w:rsidRDefault="00FC1976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</w:t>
            </w:r>
          </w:p>
        </w:tc>
        <w:tc>
          <w:tcPr>
            <w:tcW w:w="811" w:type="dxa"/>
          </w:tcPr>
          <w:p w14:paraId="1C68AC1E" w14:textId="521F78A0" w:rsidR="00AD2109" w:rsidRDefault="00AD2109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769FCD17" w14:textId="60936358" w:rsidR="00AD2109" w:rsidRDefault="00AD2109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6</w:t>
            </w:r>
          </w:p>
        </w:tc>
        <w:tc>
          <w:tcPr>
            <w:tcW w:w="1838" w:type="dxa"/>
          </w:tcPr>
          <w:p w14:paraId="6B8BF585" w14:textId="34C05CE4" w:rsidR="00AD2109" w:rsidRDefault="00AD2109" w:rsidP="00AD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Lecture / Handout/Group assignment</w:t>
            </w:r>
          </w:p>
        </w:tc>
        <w:tc>
          <w:tcPr>
            <w:tcW w:w="1386" w:type="dxa"/>
          </w:tcPr>
          <w:p w14:paraId="7356ED6B" w14:textId="77777777" w:rsidR="00AD2109" w:rsidRDefault="00AD2109" w:rsidP="00AD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68DF16AF" w14:textId="69541CA0" w:rsidR="00AD2109" w:rsidRDefault="00203490" w:rsidP="00AD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, 2, 4</w:t>
            </w:r>
          </w:p>
        </w:tc>
      </w:tr>
      <w:tr w:rsidR="00AD2109" w14:paraId="3FFEA6A6" w14:textId="77777777" w:rsidTr="00AD2109">
        <w:trPr>
          <w:trHeight w:val="370"/>
        </w:trPr>
        <w:tc>
          <w:tcPr>
            <w:tcW w:w="904" w:type="dxa"/>
          </w:tcPr>
          <w:p w14:paraId="0150C34E" w14:textId="7B0C0798" w:rsidR="00AD2109" w:rsidRDefault="008237A1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.5</w:t>
            </w:r>
          </w:p>
        </w:tc>
        <w:tc>
          <w:tcPr>
            <w:tcW w:w="1952" w:type="dxa"/>
          </w:tcPr>
          <w:p w14:paraId="178D1947" w14:textId="5A4574FE" w:rsidR="00AD2109" w:rsidRDefault="00AD2109" w:rsidP="00AD2109">
            <w:r>
              <w:t>Skewness and its measures (Pearson’s and Bowley’s), Kurtosis</w:t>
            </w:r>
          </w:p>
          <w:p w14:paraId="12612B3B" w14:textId="4691B163" w:rsidR="00AD2109" w:rsidRPr="002E53AA" w:rsidRDefault="00AD2109" w:rsidP="00AD2109">
            <w:pPr>
              <w:tabs>
                <w:tab w:val="left" w:pos="1290"/>
              </w:tabs>
              <w:ind w:right="-46"/>
              <w:rPr>
                <w:i/>
                <w:iCs/>
              </w:rPr>
            </w:pPr>
          </w:p>
        </w:tc>
        <w:tc>
          <w:tcPr>
            <w:tcW w:w="849" w:type="dxa"/>
          </w:tcPr>
          <w:p w14:paraId="34C42A23" w14:textId="39E1EC8B" w:rsidR="00AD2109" w:rsidRDefault="00FC1976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</w:t>
            </w:r>
          </w:p>
        </w:tc>
        <w:tc>
          <w:tcPr>
            <w:tcW w:w="811" w:type="dxa"/>
          </w:tcPr>
          <w:p w14:paraId="64914C6E" w14:textId="07635058" w:rsidR="00AD2109" w:rsidRDefault="00AD2109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352DF3A3" w14:textId="2BDB7680" w:rsidR="00AD2109" w:rsidRDefault="00AD2109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</w:t>
            </w:r>
          </w:p>
        </w:tc>
        <w:tc>
          <w:tcPr>
            <w:tcW w:w="1838" w:type="dxa"/>
          </w:tcPr>
          <w:p w14:paraId="3EE883F0" w14:textId="06D0186E" w:rsidR="00AD2109" w:rsidRDefault="00AD2109" w:rsidP="00AD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 w:rsidRPr="009F0E07">
              <w:t>Lecture / Handout</w:t>
            </w:r>
            <w:r>
              <w:t>/Group assignment</w:t>
            </w:r>
            <w:r w:rsidRPr="009F0E07">
              <w:t xml:space="preserve">  </w:t>
            </w:r>
          </w:p>
        </w:tc>
        <w:tc>
          <w:tcPr>
            <w:tcW w:w="1386" w:type="dxa"/>
          </w:tcPr>
          <w:p w14:paraId="791A7237" w14:textId="77777777" w:rsidR="00AD2109" w:rsidRDefault="00AD2109" w:rsidP="00AD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069C94A1" w14:textId="1FF08904" w:rsidR="00AD2109" w:rsidRDefault="00203490" w:rsidP="00AD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, 2, 4</w:t>
            </w:r>
          </w:p>
        </w:tc>
      </w:tr>
      <w:tr w:rsidR="00AD2109" w14:paraId="017A809D" w14:textId="77777777" w:rsidTr="00AD2109">
        <w:trPr>
          <w:trHeight w:val="370"/>
        </w:trPr>
        <w:tc>
          <w:tcPr>
            <w:tcW w:w="904" w:type="dxa"/>
          </w:tcPr>
          <w:p w14:paraId="135FD5A8" w14:textId="4F91C1EE" w:rsidR="00AD2109" w:rsidRDefault="008237A1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.6</w:t>
            </w:r>
          </w:p>
        </w:tc>
        <w:tc>
          <w:tcPr>
            <w:tcW w:w="1952" w:type="dxa"/>
          </w:tcPr>
          <w:p w14:paraId="25E95F26" w14:textId="77777777" w:rsidR="00AD2109" w:rsidRDefault="00AD2109" w:rsidP="00AD2109">
            <w:r>
              <w:t>Association between two variables (cross tabulation, Pearson’s product moment correlation coefficient, Spearman’s rank correlation coefficient)</w:t>
            </w:r>
          </w:p>
          <w:p w14:paraId="5E9442EE" w14:textId="2240AAE9" w:rsidR="00AD2109" w:rsidRPr="002E53AA" w:rsidRDefault="00AD2109" w:rsidP="00AD2109">
            <w:pPr>
              <w:tabs>
                <w:tab w:val="left" w:pos="1290"/>
              </w:tabs>
              <w:ind w:right="-46"/>
              <w:rPr>
                <w:i/>
                <w:iCs/>
              </w:rPr>
            </w:pPr>
          </w:p>
        </w:tc>
        <w:tc>
          <w:tcPr>
            <w:tcW w:w="849" w:type="dxa"/>
          </w:tcPr>
          <w:p w14:paraId="78D88770" w14:textId="548FBE43" w:rsidR="00AD2109" w:rsidRDefault="007B4446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</w:t>
            </w:r>
          </w:p>
        </w:tc>
        <w:tc>
          <w:tcPr>
            <w:tcW w:w="811" w:type="dxa"/>
          </w:tcPr>
          <w:p w14:paraId="25D0D1DE" w14:textId="0135AE76" w:rsidR="00AD2109" w:rsidRDefault="00AD2109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571006FE" w14:textId="7BEF7618" w:rsidR="00AD2109" w:rsidRDefault="00AD2109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6</w:t>
            </w:r>
          </w:p>
        </w:tc>
        <w:tc>
          <w:tcPr>
            <w:tcW w:w="1838" w:type="dxa"/>
          </w:tcPr>
          <w:p w14:paraId="1CE913D8" w14:textId="0F77D041" w:rsidR="00AD2109" w:rsidRDefault="00AD2109" w:rsidP="00AD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Lecture / Handout /</w:t>
            </w:r>
            <w:r w:rsidR="00C12BB7">
              <w:t>Group a</w:t>
            </w:r>
            <w:r w:rsidR="00D85E0E">
              <w:t>ssignment</w:t>
            </w:r>
          </w:p>
        </w:tc>
        <w:tc>
          <w:tcPr>
            <w:tcW w:w="1386" w:type="dxa"/>
          </w:tcPr>
          <w:p w14:paraId="34AB0994" w14:textId="6373FD3E" w:rsidR="00AD2109" w:rsidRDefault="0087290E" w:rsidP="00AD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10% Final Marks</w:t>
            </w:r>
          </w:p>
        </w:tc>
        <w:tc>
          <w:tcPr>
            <w:tcW w:w="1274" w:type="dxa"/>
          </w:tcPr>
          <w:p w14:paraId="209B50E1" w14:textId="6982394E" w:rsidR="00AD2109" w:rsidRDefault="00203490" w:rsidP="00AD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, 2, 3, 4</w:t>
            </w:r>
          </w:p>
        </w:tc>
      </w:tr>
      <w:tr w:rsidR="001A34B9" w14:paraId="69961007" w14:textId="77777777" w:rsidTr="00AD2109">
        <w:trPr>
          <w:trHeight w:val="370"/>
        </w:trPr>
        <w:tc>
          <w:tcPr>
            <w:tcW w:w="904" w:type="dxa"/>
          </w:tcPr>
          <w:p w14:paraId="71E6CD1F" w14:textId="7B509AE9" w:rsidR="00FD1DB0" w:rsidRDefault="008237A1" w:rsidP="00FD1DB0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.7</w:t>
            </w:r>
          </w:p>
        </w:tc>
        <w:tc>
          <w:tcPr>
            <w:tcW w:w="1952" w:type="dxa"/>
          </w:tcPr>
          <w:p w14:paraId="5ED09485" w14:textId="77777777" w:rsidR="001A34B9" w:rsidRDefault="001A34B9" w:rsidP="001A34B9">
            <w:r>
              <w:t>Misuse of statistics</w:t>
            </w:r>
          </w:p>
          <w:p w14:paraId="3E58054A" w14:textId="35EAE0F7" w:rsidR="00FD1DB0" w:rsidRPr="00203490" w:rsidRDefault="00FD1DB0" w:rsidP="00FD1DB0">
            <w:pPr>
              <w:tabs>
                <w:tab w:val="left" w:pos="1290"/>
              </w:tabs>
              <w:ind w:right="-46"/>
            </w:pPr>
            <w:r w:rsidRPr="00203490">
              <w:t>Revision/problem solving</w:t>
            </w:r>
          </w:p>
        </w:tc>
        <w:tc>
          <w:tcPr>
            <w:tcW w:w="849" w:type="dxa"/>
          </w:tcPr>
          <w:p w14:paraId="51CFB86E" w14:textId="63A01575" w:rsidR="00FD1DB0" w:rsidRDefault="00FD1DB0" w:rsidP="00FD1DB0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</w:p>
        </w:tc>
        <w:tc>
          <w:tcPr>
            <w:tcW w:w="811" w:type="dxa"/>
          </w:tcPr>
          <w:p w14:paraId="28E337EB" w14:textId="0F6411E2" w:rsidR="00FD1DB0" w:rsidRDefault="00FD1DB0" w:rsidP="00FD1DB0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2FE4F1B0" w14:textId="6A1F9FFC" w:rsidR="00FD1DB0" w:rsidRDefault="0048059B" w:rsidP="00FD1DB0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</w:t>
            </w:r>
          </w:p>
        </w:tc>
        <w:tc>
          <w:tcPr>
            <w:tcW w:w="1838" w:type="dxa"/>
          </w:tcPr>
          <w:p w14:paraId="7D18B311" w14:textId="03E0D2AC" w:rsidR="00FD1DB0" w:rsidRDefault="00AD2109" w:rsidP="00FD1DB0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Lecture / Handout</w:t>
            </w:r>
          </w:p>
        </w:tc>
        <w:tc>
          <w:tcPr>
            <w:tcW w:w="1386" w:type="dxa"/>
          </w:tcPr>
          <w:p w14:paraId="379A93FA" w14:textId="77777777" w:rsidR="00FD1DB0" w:rsidRDefault="00FD1DB0" w:rsidP="00FD1DB0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402BC0F3" w14:textId="497B7B8E" w:rsidR="00FD1DB0" w:rsidRDefault="00203490" w:rsidP="00FD1DB0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,2, 3, 5</w:t>
            </w:r>
          </w:p>
        </w:tc>
      </w:tr>
      <w:tr w:rsidR="001A34B9" w14:paraId="016290F6" w14:textId="77777777" w:rsidTr="00AD2109">
        <w:trPr>
          <w:trHeight w:val="370"/>
        </w:trPr>
        <w:tc>
          <w:tcPr>
            <w:tcW w:w="904" w:type="dxa"/>
          </w:tcPr>
          <w:p w14:paraId="0BB7F7E4" w14:textId="77777777" w:rsidR="00FD1DB0" w:rsidRDefault="00FD1DB0" w:rsidP="00FD1DB0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</w:p>
        </w:tc>
        <w:tc>
          <w:tcPr>
            <w:tcW w:w="1952" w:type="dxa"/>
          </w:tcPr>
          <w:p w14:paraId="2BAD9449" w14:textId="77777777" w:rsidR="00FD1DB0" w:rsidRPr="002E53AA" w:rsidRDefault="00FD1DB0" w:rsidP="00FD1DB0">
            <w:pPr>
              <w:tabs>
                <w:tab w:val="left" w:pos="1290"/>
              </w:tabs>
              <w:ind w:right="-46"/>
              <w:jc w:val="right"/>
              <w:rPr>
                <w:i/>
                <w:iCs/>
              </w:rPr>
            </w:pPr>
            <w:r w:rsidRPr="002E53AA">
              <w:rPr>
                <w:i/>
                <w:iCs/>
              </w:rPr>
              <w:t>Total</w:t>
            </w:r>
          </w:p>
        </w:tc>
        <w:tc>
          <w:tcPr>
            <w:tcW w:w="849" w:type="dxa"/>
          </w:tcPr>
          <w:p w14:paraId="3D1E7FAC" w14:textId="066F8541" w:rsidR="00FD1DB0" w:rsidRDefault="00FC1976" w:rsidP="00FD1DB0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0</w:t>
            </w:r>
          </w:p>
        </w:tc>
        <w:tc>
          <w:tcPr>
            <w:tcW w:w="811" w:type="dxa"/>
          </w:tcPr>
          <w:p w14:paraId="5614CA71" w14:textId="342AC38D" w:rsidR="00FD1DB0" w:rsidRDefault="00FD1DB0" w:rsidP="00FD1DB0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0</w:t>
            </w:r>
          </w:p>
        </w:tc>
        <w:tc>
          <w:tcPr>
            <w:tcW w:w="1057" w:type="dxa"/>
          </w:tcPr>
          <w:p w14:paraId="76A72C89" w14:textId="4F75FFEF" w:rsidR="00FD1DB0" w:rsidRDefault="00FD1DB0" w:rsidP="00FD1DB0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7</w:t>
            </w:r>
            <w:r w:rsidR="0048059B">
              <w:rPr>
                <w:sz w:val="17"/>
                <w:szCs w:val="17"/>
              </w:rPr>
              <w:t>0</w:t>
            </w:r>
          </w:p>
        </w:tc>
        <w:tc>
          <w:tcPr>
            <w:tcW w:w="1838" w:type="dxa"/>
          </w:tcPr>
          <w:p w14:paraId="06647BA9" w14:textId="77777777" w:rsidR="00FD1DB0" w:rsidRDefault="00FD1DB0" w:rsidP="00FD1DB0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386" w:type="dxa"/>
          </w:tcPr>
          <w:p w14:paraId="57E8A77C" w14:textId="77777777" w:rsidR="00FD1DB0" w:rsidRDefault="00FD1DB0" w:rsidP="00FD1DB0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136E1684" w14:textId="65B22C8B" w:rsidR="00FD1DB0" w:rsidRDefault="00FD1DB0" w:rsidP="00FD1DB0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</w:tr>
    </w:tbl>
    <w:p w14:paraId="18D8F80F" w14:textId="77777777" w:rsidR="00470B0A" w:rsidRDefault="00470B0A" w:rsidP="00D85E0E">
      <w:pPr>
        <w:tabs>
          <w:tab w:val="left" w:pos="1290"/>
        </w:tabs>
        <w:ind w:right="-46"/>
        <w:rPr>
          <w:b/>
          <w:sz w:val="22"/>
          <w:szCs w:val="17"/>
        </w:rPr>
      </w:pPr>
    </w:p>
    <w:p w14:paraId="5B319C48" w14:textId="77777777" w:rsidR="00470B0A" w:rsidRDefault="00470B0A" w:rsidP="00D85E0E">
      <w:pPr>
        <w:tabs>
          <w:tab w:val="left" w:pos="1290"/>
        </w:tabs>
        <w:ind w:right="-46"/>
        <w:rPr>
          <w:b/>
          <w:sz w:val="22"/>
          <w:szCs w:val="22"/>
        </w:rPr>
      </w:pPr>
    </w:p>
    <w:p w14:paraId="1708CE0C" w14:textId="77777777" w:rsidR="00470B0A" w:rsidRDefault="00470B0A" w:rsidP="00D85E0E">
      <w:pPr>
        <w:tabs>
          <w:tab w:val="left" w:pos="1290"/>
        </w:tabs>
        <w:ind w:right="-46"/>
        <w:rPr>
          <w:b/>
          <w:sz w:val="22"/>
          <w:szCs w:val="22"/>
        </w:rPr>
      </w:pPr>
    </w:p>
    <w:p w14:paraId="6089AA8C" w14:textId="77777777" w:rsidR="00470B0A" w:rsidRDefault="00470B0A" w:rsidP="00D85E0E">
      <w:pPr>
        <w:tabs>
          <w:tab w:val="left" w:pos="1290"/>
        </w:tabs>
        <w:ind w:right="-46"/>
        <w:rPr>
          <w:b/>
          <w:sz w:val="22"/>
          <w:szCs w:val="22"/>
        </w:rPr>
      </w:pPr>
    </w:p>
    <w:p w14:paraId="4367C155" w14:textId="77777777" w:rsidR="00470B0A" w:rsidRDefault="00470B0A" w:rsidP="00D85E0E">
      <w:pPr>
        <w:tabs>
          <w:tab w:val="left" w:pos="1290"/>
        </w:tabs>
        <w:ind w:right="-46"/>
        <w:rPr>
          <w:b/>
          <w:sz w:val="22"/>
          <w:szCs w:val="22"/>
        </w:rPr>
      </w:pPr>
    </w:p>
    <w:p w14:paraId="463DD969" w14:textId="77777777" w:rsidR="00470B0A" w:rsidRDefault="00470B0A" w:rsidP="00D85E0E">
      <w:pPr>
        <w:tabs>
          <w:tab w:val="left" w:pos="1290"/>
        </w:tabs>
        <w:ind w:right="-46"/>
        <w:rPr>
          <w:b/>
          <w:sz w:val="22"/>
          <w:szCs w:val="22"/>
        </w:rPr>
      </w:pPr>
    </w:p>
    <w:p w14:paraId="69321A52" w14:textId="77777777" w:rsidR="00470B0A" w:rsidRDefault="00470B0A" w:rsidP="00D85E0E">
      <w:pPr>
        <w:tabs>
          <w:tab w:val="left" w:pos="1290"/>
        </w:tabs>
        <w:ind w:right="-46"/>
        <w:rPr>
          <w:b/>
          <w:sz w:val="22"/>
          <w:szCs w:val="22"/>
        </w:rPr>
      </w:pPr>
    </w:p>
    <w:p w14:paraId="1A7D702C" w14:textId="4DCA692F" w:rsidR="002A306D" w:rsidRDefault="0083417F" w:rsidP="00D85E0E">
      <w:pPr>
        <w:tabs>
          <w:tab w:val="left" w:pos="1290"/>
        </w:tabs>
        <w:ind w:right="-46"/>
        <w:rPr>
          <w:b/>
          <w:sz w:val="22"/>
          <w:szCs w:val="22"/>
        </w:rPr>
      </w:pPr>
      <w:r w:rsidRPr="00470B0A">
        <w:rPr>
          <w:b/>
          <w:sz w:val="22"/>
          <w:szCs w:val="22"/>
        </w:rPr>
        <w:lastRenderedPageBreak/>
        <w:t>Program Learning Outcomes</w:t>
      </w:r>
      <w:r w:rsidR="00167F22" w:rsidRPr="00470B0A">
        <w:rPr>
          <w:b/>
          <w:sz w:val="22"/>
          <w:szCs w:val="22"/>
        </w:rPr>
        <w:t>:</w:t>
      </w:r>
    </w:p>
    <w:p w14:paraId="4B2DBDD3" w14:textId="77777777" w:rsidR="00470B0A" w:rsidRPr="00470B0A" w:rsidRDefault="00470B0A" w:rsidP="00D85E0E">
      <w:pPr>
        <w:tabs>
          <w:tab w:val="left" w:pos="1290"/>
        </w:tabs>
        <w:ind w:right="-46"/>
        <w:rPr>
          <w:b/>
          <w:sz w:val="22"/>
          <w:szCs w:val="22"/>
        </w:rPr>
      </w:pPr>
    </w:p>
    <w:p w14:paraId="4CEB6334" w14:textId="77777777" w:rsidR="00AF3482" w:rsidRPr="00470B0A" w:rsidRDefault="00AF3482" w:rsidP="00AF3482">
      <w:pPr>
        <w:tabs>
          <w:tab w:val="left" w:pos="2532"/>
          <w:tab w:val="left" w:pos="3528"/>
        </w:tabs>
        <w:spacing w:after="240" w:line="360" w:lineRule="auto"/>
        <w:jc w:val="both"/>
        <w:rPr>
          <w:sz w:val="22"/>
          <w:szCs w:val="22"/>
        </w:rPr>
      </w:pPr>
      <w:r w:rsidRPr="00470B0A">
        <w:rPr>
          <w:sz w:val="22"/>
          <w:szCs w:val="22"/>
        </w:rPr>
        <w:t xml:space="preserve">Upon successful completion of the B.Sc. degree </w:t>
      </w:r>
      <w:proofErr w:type="spellStart"/>
      <w:r w:rsidRPr="00470B0A">
        <w:rPr>
          <w:sz w:val="22"/>
          <w:szCs w:val="22"/>
        </w:rPr>
        <w:t>programme</w:t>
      </w:r>
      <w:proofErr w:type="spellEnd"/>
      <w:r w:rsidRPr="00470B0A">
        <w:rPr>
          <w:sz w:val="22"/>
          <w:szCs w:val="22"/>
        </w:rPr>
        <w:t>, a graduate will be able to,</w:t>
      </w:r>
    </w:p>
    <w:p w14:paraId="0A333A44" w14:textId="1281D357" w:rsidR="00AF3482" w:rsidRPr="00470B0A" w:rsidRDefault="00AF3482" w:rsidP="00D85E0E">
      <w:pPr>
        <w:pStyle w:val="ListParagraph"/>
        <w:numPr>
          <w:ilvl w:val="0"/>
          <w:numId w:val="17"/>
        </w:numPr>
        <w:spacing w:line="360" w:lineRule="auto"/>
        <w:jc w:val="both"/>
        <w:rPr>
          <w:sz w:val="22"/>
          <w:szCs w:val="22"/>
        </w:rPr>
      </w:pPr>
      <w:r w:rsidRPr="00470B0A">
        <w:rPr>
          <w:sz w:val="22"/>
          <w:szCs w:val="22"/>
        </w:rPr>
        <w:t xml:space="preserve">Demonstrate competency in theoretical knowledge and practical and/or technical skills in respective subject areas </w:t>
      </w:r>
    </w:p>
    <w:p w14:paraId="741E7F2C" w14:textId="275A1903" w:rsidR="00AF3482" w:rsidRPr="00470B0A" w:rsidRDefault="00AF3482" w:rsidP="00D85E0E">
      <w:pPr>
        <w:pStyle w:val="ListParagraph"/>
        <w:numPr>
          <w:ilvl w:val="0"/>
          <w:numId w:val="17"/>
        </w:numPr>
        <w:spacing w:line="360" w:lineRule="auto"/>
        <w:jc w:val="both"/>
        <w:rPr>
          <w:sz w:val="22"/>
          <w:szCs w:val="22"/>
        </w:rPr>
      </w:pPr>
      <w:r w:rsidRPr="00470B0A">
        <w:rPr>
          <w:sz w:val="22"/>
          <w:szCs w:val="22"/>
        </w:rPr>
        <w:t>Communicate efficiently and effectively in the respective field of study using written, oral, visual and/or electronic forms.</w:t>
      </w:r>
    </w:p>
    <w:p w14:paraId="46D95BD4" w14:textId="72D805B2" w:rsidR="00AF3482" w:rsidRPr="00470B0A" w:rsidRDefault="00AF3482" w:rsidP="00D85E0E">
      <w:pPr>
        <w:pStyle w:val="ListParagraph"/>
        <w:numPr>
          <w:ilvl w:val="0"/>
          <w:numId w:val="17"/>
        </w:numPr>
        <w:spacing w:line="360" w:lineRule="auto"/>
        <w:jc w:val="both"/>
        <w:rPr>
          <w:sz w:val="22"/>
          <w:szCs w:val="22"/>
        </w:rPr>
      </w:pPr>
      <w:r w:rsidRPr="00470B0A">
        <w:rPr>
          <w:sz w:val="22"/>
          <w:szCs w:val="22"/>
        </w:rPr>
        <w:t>Facilitate and participate as an empathetic and emotionally intelligent team player with leadership qualities, in a group, diverse team or organization.</w:t>
      </w:r>
    </w:p>
    <w:p w14:paraId="164CEC24" w14:textId="34514C1B" w:rsidR="00AF3482" w:rsidRPr="00470B0A" w:rsidRDefault="00AF3482" w:rsidP="00D85E0E">
      <w:pPr>
        <w:pStyle w:val="ListParagraph"/>
        <w:numPr>
          <w:ilvl w:val="0"/>
          <w:numId w:val="17"/>
        </w:numPr>
        <w:spacing w:line="360" w:lineRule="auto"/>
        <w:jc w:val="both"/>
        <w:rPr>
          <w:sz w:val="22"/>
          <w:szCs w:val="22"/>
        </w:rPr>
      </w:pPr>
      <w:r w:rsidRPr="00470B0A">
        <w:rPr>
          <w:sz w:val="22"/>
          <w:szCs w:val="22"/>
        </w:rPr>
        <w:t>Apply subject knowledge and skills creatively in making appropriate judgments in changing situations.</w:t>
      </w:r>
    </w:p>
    <w:p w14:paraId="020E2FF1" w14:textId="53295076" w:rsidR="00AF3482" w:rsidRPr="00470B0A" w:rsidRDefault="00AF3482" w:rsidP="00D85E0E">
      <w:pPr>
        <w:pStyle w:val="ListParagraph"/>
        <w:numPr>
          <w:ilvl w:val="0"/>
          <w:numId w:val="17"/>
        </w:numPr>
        <w:spacing w:line="360" w:lineRule="auto"/>
        <w:jc w:val="both"/>
        <w:rPr>
          <w:sz w:val="22"/>
          <w:szCs w:val="22"/>
        </w:rPr>
      </w:pPr>
      <w:r w:rsidRPr="00470B0A">
        <w:rPr>
          <w:sz w:val="22"/>
          <w:szCs w:val="22"/>
        </w:rPr>
        <w:t>Integrate creativity and innovation to achieve entrepreneurial competencies.</w:t>
      </w:r>
    </w:p>
    <w:p w14:paraId="61359742" w14:textId="5BDDBCEB" w:rsidR="00AF3482" w:rsidRPr="00470B0A" w:rsidRDefault="00AF3482" w:rsidP="00D85E0E">
      <w:pPr>
        <w:pStyle w:val="ListParagraph"/>
        <w:numPr>
          <w:ilvl w:val="0"/>
          <w:numId w:val="17"/>
        </w:numPr>
        <w:spacing w:line="360" w:lineRule="auto"/>
        <w:jc w:val="both"/>
        <w:rPr>
          <w:sz w:val="22"/>
          <w:szCs w:val="22"/>
        </w:rPr>
      </w:pPr>
      <w:r w:rsidRPr="00470B0A">
        <w:rPr>
          <w:sz w:val="22"/>
          <w:szCs w:val="22"/>
        </w:rPr>
        <w:t>Implement solutions in keeping with ethical, societal and environmental norms and need for sustainable development.</w:t>
      </w:r>
    </w:p>
    <w:p w14:paraId="5FF8B6A3" w14:textId="29561554" w:rsidR="00AF3482" w:rsidRPr="00470B0A" w:rsidRDefault="00AF3482" w:rsidP="00AF3482">
      <w:pPr>
        <w:pStyle w:val="ListParagraph"/>
        <w:numPr>
          <w:ilvl w:val="0"/>
          <w:numId w:val="17"/>
        </w:numPr>
        <w:spacing w:line="360" w:lineRule="auto"/>
        <w:jc w:val="both"/>
        <w:rPr>
          <w:sz w:val="22"/>
          <w:szCs w:val="22"/>
        </w:rPr>
      </w:pPr>
      <w:r w:rsidRPr="00470B0A">
        <w:rPr>
          <w:sz w:val="22"/>
          <w:szCs w:val="22"/>
        </w:rPr>
        <w:t>Secure lifegoals through lifelong learning with the aim of strengthening professional skills, and ensuring the betterment of the community.</w:t>
      </w:r>
    </w:p>
    <w:p w14:paraId="7E02112F" w14:textId="667CEE23" w:rsidR="00453DE7" w:rsidRPr="00077724" w:rsidRDefault="00470B0A" w:rsidP="00885D07">
      <w:pPr>
        <w:tabs>
          <w:tab w:val="left" w:pos="1290"/>
        </w:tabs>
        <w:ind w:left="-709" w:right="-46"/>
        <w:rPr>
          <w:color w:val="FF0000"/>
          <w:sz w:val="22"/>
          <w:szCs w:val="17"/>
        </w:rPr>
      </w:pPr>
      <w:r>
        <w:rPr>
          <w:noProof/>
          <w:lang w:bidi="ta-IN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6862CC10" wp14:editId="1B83D775">
                <wp:simplePos x="0" y="0"/>
                <wp:positionH relativeFrom="margin">
                  <wp:posOffset>-230400</wp:posOffset>
                </wp:positionH>
                <wp:positionV relativeFrom="paragraph">
                  <wp:posOffset>7200</wp:posOffset>
                </wp:positionV>
                <wp:extent cx="6388751" cy="247650"/>
                <wp:effectExtent l="0" t="0" r="12065" b="1905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88751" cy="247650"/>
                        </a:xfrm>
                        <a:prstGeom prst="rect">
                          <a:avLst/>
                        </a:prstGeom>
                        <a:solidFill>
                          <a:srgbClr val="ED7D31">
                            <a:lumMod val="20000"/>
                            <a:lumOff val="80000"/>
                          </a:srgb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3FE866D2" w14:textId="77777777" w:rsidR="00FF2109" w:rsidRPr="00885D07" w:rsidRDefault="00FF2109" w:rsidP="00FF2109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Linking Program Learning Outcomes with ILOs</w:t>
                            </w:r>
                            <w:r w:rsidRPr="00885D07">
                              <w:rPr>
                                <w:b/>
                                <w:bCs/>
                              </w:rPr>
                              <w:t>: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62CC10" id="Text Box 8" o:spid="_x0000_s1031" type="#_x0000_t202" style="position:absolute;left:0;text-align:left;margin-left:-18.15pt;margin-top:.55pt;width:503.05pt;height:19.5pt;z-index:251672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" fillcolor="#fbe5d6" strokeweight=".5pt">
                <v:textbox>
                  <w:txbxContent>
                    <w:p w14:paraId="3FE866D2" w14:textId="77777777" w:rsidR="00FF2109" w:rsidRPr="00885D07" w:rsidRDefault="00FF2109" w:rsidP="00FF2109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Linking Program Learning Outcomes with ILOs</w:t>
                      </w:r>
                      <w:r w:rsidRPr="00885D07">
                        <w:rPr>
                          <w:b/>
                          <w:bCs/>
                        </w:rPr>
                        <w:t>:</w:t>
                      </w:r>
                      <w:r>
                        <w:rPr>
                          <w:b/>
                          <w:bCs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9B2A799" w14:textId="3AF80028" w:rsidR="00085CB9" w:rsidRPr="00085CB9" w:rsidRDefault="00085CB9" w:rsidP="001D6E4C">
      <w:pPr>
        <w:tabs>
          <w:tab w:val="left" w:pos="1290"/>
        </w:tabs>
        <w:ind w:right="-46"/>
        <w:rPr>
          <w:sz w:val="22"/>
          <w:szCs w:val="22"/>
        </w:rPr>
      </w:pPr>
    </w:p>
    <w:p w14:paraId="4D8646D7" w14:textId="77777777" w:rsidR="00BE576B" w:rsidRPr="00977255" w:rsidRDefault="00BE576B" w:rsidP="00BE576B">
      <w:pPr>
        <w:jc w:val="both"/>
        <w:rPr>
          <w:rFonts w:ascii="CG Times" w:hAnsi="CG Times" w:cs="Tahoma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10"/>
        <w:gridCol w:w="1129"/>
        <w:gridCol w:w="1129"/>
        <w:gridCol w:w="1129"/>
        <w:gridCol w:w="1129"/>
        <w:gridCol w:w="1130"/>
        <w:gridCol w:w="1130"/>
        <w:gridCol w:w="1130"/>
      </w:tblGrid>
      <w:tr w:rsidR="00BE576B" w:rsidRPr="00657B8D" w14:paraId="351C615E" w14:textId="77777777" w:rsidTr="00203490">
        <w:tc>
          <w:tcPr>
            <w:tcW w:w="1110" w:type="dxa"/>
            <w:shd w:val="clear" w:color="auto" w:fill="auto"/>
          </w:tcPr>
          <w:p w14:paraId="33587ADA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</w:p>
        </w:tc>
        <w:tc>
          <w:tcPr>
            <w:tcW w:w="1129" w:type="dxa"/>
            <w:shd w:val="clear" w:color="auto" w:fill="F2F2F2"/>
          </w:tcPr>
          <w:p w14:paraId="646DC161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PLO 1</w:t>
            </w:r>
          </w:p>
        </w:tc>
        <w:tc>
          <w:tcPr>
            <w:tcW w:w="1129" w:type="dxa"/>
            <w:shd w:val="clear" w:color="auto" w:fill="F2F2F2"/>
          </w:tcPr>
          <w:p w14:paraId="61A08B51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PLO 2</w:t>
            </w:r>
          </w:p>
        </w:tc>
        <w:tc>
          <w:tcPr>
            <w:tcW w:w="1129" w:type="dxa"/>
            <w:shd w:val="clear" w:color="auto" w:fill="F2F2F2"/>
          </w:tcPr>
          <w:p w14:paraId="670D7D89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PLO 3</w:t>
            </w:r>
          </w:p>
        </w:tc>
        <w:tc>
          <w:tcPr>
            <w:tcW w:w="1129" w:type="dxa"/>
            <w:shd w:val="clear" w:color="auto" w:fill="F2F2F2"/>
          </w:tcPr>
          <w:p w14:paraId="0B95EC2E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PLO 4</w:t>
            </w:r>
          </w:p>
        </w:tc>
        <w:tc>
          <w:tcPr>
            <w:tcW w:w="1130" w:type="dxa"/>
            <w:shd w:val="clear" w:color="auto" w:fill="F2F2F2"/>
          </w:tcPr>
          <w:p w14:paraId="11925A69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PLO 5</w:t>
            </w:r>
          </w:p>
        </w:tc>
        <w:tc>
          <w:tcPr>
            <w:tcW w:w="1130" w:type="dxa"/>
            <w:shd w:val="clear" w:color="auto" w:fill="F2F2F2"/>
          </w:tcPr>
          <w:p w14:paraId="36A31C60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PLO 6</w:t>
            </w:r>
          </w:p>
        </w:tc>
        <w:tc>
          <w:tcPr>
            <w:tcW w:w="1130" w:type="dxa"/>
            <w:shd w:val="clear" w:color="auto" w:fill="F2F2F2"/>
          </w:tcPr>
          <w:p w14:paraId="2A846B7D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PLO 7</w:t>
            </w:r>
          </w:p>
        </w:tc>
      </w:tr>
      <w:tr w:rsidR="00BE576B" w:rsidRPr="00657B8D" w14:paraId="12B23A04" w14:textId="77777777" w:rsidTr="00203490">
        <w:tc>
          <w:tcPr>
            <w:tcW w:w="1110" w:type="dxa"/>
            <w:shd w:val="clear" w:color="auto" w:fill="F2F2F2"/>
          </w:tcPr>
          <w:p w14:paraId="1CD02D84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ILO 1</w:t>
            </w:r>
          </w:p>
        </w:tc>
        <w:tc>
          <w:tcPr>
            <w:tcW w:w="1129" w:type="dxa"/>
            <w:shd w:val="clear" w:color="auto" w:fill="auto"/>
          </w:tcPr>
          <w:p w14:paraId="796ED6AC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*</w:t>
            </w:r>
          </w:p>
        </w:tc>
        <w:tc>
          <w:tcPr>
            <w:tcW w:w="1129" w:type="dxa"/>
            <w:shd w:val="clear" w:color="auto" w:fill="auto"/>
          </w:tcPr>
          <w:p w14:paraId="2C2E8DC1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29" w:type="dxa"/>
            <w:shd w:val="clear" w:color="auto" w:fill="auto"/>
          </w:tcPr>
          <w:p w14:paraId="1100F5F7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</w:p>
        </w:tc>
        <w:tc>
          <w:tcPr>
            <w:tcW w:w="1129" w:type="dxa"/>
            <w:shd w:val="clear" w:color="auto" w:fill="auto"/>
          </w:tcPr>
          <w:p w14:paraId="6CE8B7D4" w14:textId="6C86C2D4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</w:t>
            </w:r>
            <w:r w:rsidR="002143CE"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30" w:type="dxa"/>
            <w:shd w:val="clear" w:color="auto" w:fill="auto"/>
          </w:tcPr>
          <w:p w14:paraId="36E13B93" w14:textId="11069470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</w:p>
        </w:tc>
        <w:tc>
          <w:tcPr>
            <w:tcW w:w="1130" w:type="dxa"/>
            <w:shd w:val="clear" w:color="auto" w:fill="auto"/>
          </w:tcPr>
          <w:p w14:paraId="79B73E1B" w14:textId="44794BC7" w:rsidR="00BE576B" w:rsidRPr="00657B8D" w:rsidRDefault="002143CE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30" w:type="dxa"/>
            <w:shd w:val="clear" w:color="auto" w:fill="auto"/>
          </w:tcPr>
          <w:p w14:paraId="05D68B7F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</w:tr>
      <w:tr w:rsidR="00BE576B" w:rsidRPr="00657B8D" w14:paraId="6716F5C8" w14:textId="77777777" w:rsidTr="00203490">
        <w:tc>
          <w:tcPr>
            <w:tcW w:w="1110" w:type="dxa"/>
            <w:shd w:val="clear" w:color="auto" w:fill="F2F2F2"/>
          </w:tcPr>
          <w:p w14:paraId="5A686BBE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ILO 2</w:t>
            </w:r>
          </w:p>
        </w:tc>
        <w:tc>
          <w:tcPr>
            <w:tcW w:w="1129" w:type="dxa"/>
            <w:shd w:val="clear" w:color="auto" w:fill="auto"/>
          </w:tcPr>
          <w:p w14:paraId="72FA2C04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*</w:t>
            </w:r>
          </w:p>
        </w:tc>
        <w:tc>
          <w:tcPr>
            <w:tcW w:w="1129" w:type="dxa"/>
            <w:shd w:val="clear" w:color="auto" w:fill="auto"/>
          </w:tcPr>
          <w:p w14:paraId="0277870C" w14:textId="5BCC7533" w:rsidR="00BE576B" w:rsidRPr="00657B8D" w:rsidRDefault="00E0451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29" w:type="dxa"/>
            <w:shd w:val="clear" w:color="auto" w:fill="auto"/>
          </w:tcPr>
          <w:p w14:paraId="3E8498EC" w14:textId="4DB9086F" w:rsidR="00BE576B" w:rsidRPr="00657B8D" w:rsidRDefault="00E0451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29" w:type="dxa"/>
            <w:shd w:val="clear" w:color="auto" w:fill="auto"/>
          </w:tcPr>
          <w:p w14:paraId="7FEB6D19" w14:textId="4E855B2C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</w:t>
            </w:r>
            <w:r w:rsidR="00E0451B">
              <w:rPr>
                <w:rFonts w:ascii="CG Times" w:hAnsi="CG Times" w:cs="Tahoma"/>
                <w:b/>
                <w:sz w:val="24"/>
                <w:szCs w:val="24"/>
              </w:rPr>
              <w:t>**</w:t>
            </w:r>
          </w:p>
        </w:tc>
        <w:tc>
          <w:tcPr>
            <w:tcW w:w="1130" w:type="dxa"/>
            <w:shd w:val="clear" w:color="auto" w:fill="auto"/>
          </w:tcPr>
          <w:p w14:paraId="05C56759" w14:textId="53D790F8" w:rsidR="00BE576B" w:rsidRPr="00657B8D" w:rsidRDefault="00E0451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30" w:type="dxa"/>
            <w:shd w:val="clear" w:color="auto" w:fill="auto"/>
          </w:tcPr>
          <w:p w14:paraId="011A8033" w14:textId="0FE1682B" w:rsidR="00BE576B" w:rsidRPr="00657B8D" w:rsidRDefault="00E0451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30" w:type="dxa"/>
            <w:shd w:val="clear" w:color="auto" w:fill="auto"/>
          </w:tcPr>
          <w:p w14:paraId="70B4E736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</w:tr>
      <w:tr w:rsidR="00BE576B" w:rsidRPr="00657B8D" w14:paraId="06DD5DAD" w14:textId="77777777" w:rsidTr="00203490">
        <w:tc>
          <w:tcPr>
            <w:tcW w:w="1110" w:type="dxa"/>
            <w:shd w:val="clear" w:color="auto" w:fill="F2F2F2"/>
          </w:tcPr>
          <w:p w14:paraId="76DFE613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ILO 3</w:t>
            </w:r>
          </w:p>
        </w:tc>
        <w:tc>
          <w:tcPr>
            <w:tcW w:w="1129" w:type="dxa"/>
            <w:shd w:val="clear" w:color="auto" w:fill="auto"/>
          </w:tcPr>
          <w:p w14:paraId="068A60BD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</w:t>
            </w: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29" w:type="dxa"/>
            <w:shd w:val="clear" w:color="auto" w:fill="auto"/>
          </w:tcPr>
          <w:p w14:paraId="05ADF3A0" w14:textId="5565E694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</w:t>
            </w:r>
            <w:r w:rsidR="00E0451B"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29" w:type="dxa"/>
            <w:shd w:val="clear" w:color="auto" w:fill="auto"/>
          </w:tcPr>
          <w:p w14:paraId="7D68071B" w14:textId="0BA02E05" w:rsidR="00BE576B" w:rsidRPr="00657B8D" w:rsidRDefault="00E0451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**</w:t>
            </w:r>
          </w:p>
        </w:tc>
        <w:tc>
          <w:tcPr>
            <w:tcW w:w="1129" w:type="dxa"/>
            <w:shd w:val="clear" w:color="auto" w:fill="auto"/>
          </w:tcPr>
          <w:p w14:paraId="1AE589AD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</w:t>
            </w:r>
          </w:p>
        </w:tc>
        <w:tc>
          <w:tcPr>
            <w:tcW w:w="1130" w:type="dxa"/>
            <w:shd w:val="clear" w:color="auto" w:fill="auto"/>
          </w:tcPr>
          <w:p w14:paraId="72DF76DB" w14:textId="1B122373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30" w:type="dxa"/>
            <w:shd w:val="clear" w:color="auto" w:fill="auto"/>
          </w:tcPr>
          <w:p w14:paraId="01DF9491" w14:textId="2C14144A" w:rsidR="00BE576B" w:rsidRPr="00657B8D" w:rsidRDefault="00E0451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30" w:type="dxa"/>
            <w:shd w:val="clear" w:color="auto" w:fill="auto"/>
          </w:tcPr>
          <w:p w14:paraId="79532C74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</w:tr>
      <w:tr w:rsidR="00BE576B" w:rsidRPr="00657B8D" w14:paraId="6D0BEF3F" w14:textId="77777777" w:rsidTr="00203490">
        <w:tc>
          <w:tcPr>
            <w:tcW w:w="1110" w:type="dxa"/>
            <w:shd w:val="clear" w:color="auto" w:fill="F2F2F2"/>
          </w:tcPr>
          <w:p w14:paraId="755F5FE1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ILO 4</w:t>
            </w:r>
          </w:p>
        </w:tc>
        <w:tc>
          <w:tcPr>
            <w:tcW w:w="1129" w:type="dxa"/>
            <w:shd w:val="clear" w:color="auto" w:fill="auto"/>
          </w:tcPr>
          <w:p w14:paraId="66EE371E" w14:textId="195B3240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</w:t>
            </w:r>
            <w:r w:rsidR="00E0451B"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29" w:type="dxa"/>
            <w:shd w:val="clear" w:color="auto" w:fill="auto"/>
          </w:tcPr>
          <w:p w14:paraId="5BC567D1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*</w:t>
            </w:r>
          </w:p>
        </w:tc>
        <w:tc>
          <w:tcPr>
            <w:tcW w:w="1129" w:type="dxa"/>
            <w:shd w:val="clear" w:color="auto" w:fill="auto"/>
          </w:tcPr>
          <w:p w14:paraId="3F2CA8AC" w14:textId="5AA39325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*</w:t>
            </w:r>
            <w:r w:rsidR="00E0451B"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29" w:type="dxa"/>
            <w:shd w:val="clear" w:color="auto" w:fill="auto"/>
          </w:tcPr>
          <w:p w14:paraId="2F4FAFF8" w14:textId="5050E0BC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</w:t>
            </w:r>
            <w:r w:rsidR="00E0451B"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30" w:type="dxa"/>
            <w:shd w:val="clear" w:color="auto" w:fill="auto"/>
          </w:tcPr>
          <w:p w14:paraId="1F1E7CA3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</w:t>
            </w:r>
          </w:p>
        </w:tc>
        <w:tc>
          <w:tcPr>
            <w:tcW w:w="1130" w:type="dxa"/>
            <w:shd w:val="clear" w:color="auto" w:fill="auto"/>
          </w:tcPr>
          <w:p w14:paraId="6FA02DE3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</w:t>
            </w:r>
          </w:p>
        </w:tc>
        <w:tc>
          <w:tcPr>
            <w:tcW w:w="1130" w:type="dxa"/>
            <w:shd w:val="clear" w:color="auto" w:fill="auto"/>
          </w:tcPr>
          <w:p w14:paraId="6F0D51E7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</w:t>
            </w: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</w:tr>
      <w:tr w:rsidR="00BE576B" w:rsidRPr="00657B8D" w14:paraId="51994B08" w14:textId="77777777" w:rsidTr="00203490">
        <w:tc>
          <w:tcPr>
            <w:tcW w:w="1110" w:type="dxa"/>
            <w:shd w:val="clear" w:color="auto" w:fill="F2F2F2"/>
          </w:tcPr>
          <w:p w14:paraId="7DE6261D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ILO 5</w:t>
            </w:r>
          </w:p>
        </w:tc>
        <w:tc>
          <w:tcPr>
            <w:tcW w:w="1129" w:type="dxa"/>
            <w:shd w:val="clear" w:color="auto" w:fill="auto"/>
          </w:tcPr>
          <w:p w14:paraId="01512BD6" w14:textId="5DDBDC1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</w:t>
            </w:r>
            <w:r w:rsidR="00AB252D"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29" w:type="dxa"/>
            <w:shd w:val="clear" w:color="auto" w:fill="auto"/>
          </w:tcPr>
          <w:p w14:paraId="220B699D" w14:textId="56975245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</w:t>
            </w:r>
          </w:p>
        </w:tc>
        <w:tc>
          <w:tcPr>
            <w:tcW w:w="1129" w:type="dxa"/>
            <w:shd w:val="clear" w:color="auto" w:fill="auto"/>
          </w:tcPr>
          <w:p w14:paraId="2ADF80B5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*</w:t>
            </w:r>
          </w:p>
        </w:tc>
        <w:tc>
          <w:tcPr>
            <w:tcW w:w="1129" w:type="dxa"/>
            <w:shd w:val="clear" w:color="auto" w:fill="auto"/>
          </w:tcPr>
          <w:p w14:paraId="5B596878" w14:textId="063BFAD6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*</w:t>
            </w:r>
            <w:r w:rsidR="00AB252D"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30" w:type="dxa"/>
            <w:shd w:val="clear" w:color="auto" w:fill="auto"/>
          </w:tcPr>
          <w:p w14:paraId="1009BB72" w14:textId="46128815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*</w:t>
            </w:r>
            <w:r w:rsidR="00AB252D"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30" w:type="dxa"/>
            <w:shd w:val="clear" w:color="auto" w:fill="auto"/>
          </w:tcPr>
          <w:p w14:paraId="6068B929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*</w:t>
            </w:r>
          </w:p>
        </w:tc>
        <w:tc>
          <w:tcPr>
            <w:tcW w:w="1130" w:type="dxa"/>
            <w:shd w:val="clear" w:color="auto" w:fill="auto"/>
          </w:tcPr>
          <w:p w14:paraId="2C94554E" w14:textId="7B4A11ED" w:rsidR="00BE576B" w:rsidRPr="00657B8D" w:rsidRDefault="00AB252D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*</w:t>
            </w:r>
          </w:p>
        </w:tc>
      </w:tr>
    </w:tbl>
    <w:p w14:paraId="215EA74B" w14:textId="77777777" w:rsidR="00BE576B" w:rsidRPr="00D0772E" w:rsidRDefault="00BE576B" w:rsidP="00BE576B">
      <w:pPr>
        <w:jc w:val="both"/>
        <w:rPr>
          <w:rFonts w:ascii="CG Times" w:hAnsi="CG Times" w:cs="Tahoma"/>
          <w:bCs/>
          <w:i/>
          <w:iCs/>
          <w:sz w:val="24"/>
          <w:szCs w:val="24"/>
        </w:rPr>
      </w:pPr>
      <w:r w:rsidRPr="00D0772E">
        <w:rPr>
          <w:rFonts w:ascii="CG Times" w:hAnsi="CG Times" w:cs="Tahoma"/>
          <w:bCs/>
          <w:i/>
          <w:iCs/>
          <w:sz w:val="24"/>
          <w:szCs w:val="24"/>
        </w:rPr>
        <w:t>*** - Strongly Linked; ** - Medium linked; * Weakly linked</w:t>
      </w:r>
    </w:p>
    <w:p w14:paraId="2F0EECE6" w14:textId="30869DD1" w:rsidR="00A93680" w:rsidRPr="008E065D" w:rsidRDefault="008E065D" w:rsidP="008E065D">
      <w:pPr>
        <w:spacing w:line="180" w:lineRule="exact"/>
        <w:ind w:left="118"/>
        <w:rPr>
          <w:sz w:val="22"/>
          <w:szCs w:val="17"/>
        </w:rPr>
      </w:pPr>
      <w:r>
        <w:rPr>
          <w:sz w:val="22"/>
          <w:szCs w:val="17"/>
        </w:rPr>
        <w:tab/>
      </w:r>
    </w:p>
    <w:p w14:paraId="7A075673" w14:textId="6A2BFDA4" w:rsidR="00933B40" w:rsidRDefault="00470B0A" w:rsidP="00885D07">
      <w:pPr>
        <w:tabs>
          <w:tab w:val="left" w:pos="1290"/>
        </w:tabs>
        <w:ind w:left="-709" w:right="-46"/>
        <w:rPr>
          <w:sz w:val="17"/>
          <w:szCs w:val="17"/>
        </w:rPr>
      </w:pPr>
      <w:r>
        <w:rPr>
          <w:noProof/>
          <w:lang w:bidi="ta-IN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35CD9410" wp14:editId="5B16DAC9">
                <wp:simplePos x="0" y="0"/>
                <wp:positionH relativeFrom="margin">
                  <wp:posOffset>-199780</wp:posOffset>
                </wp:positionH>
                <wp:positionV relativeFrom="paragraph">
                  <wp:posOffset>66860</wp:posOffset>
                </wp:positionV>
                <wp:extent cx="6388751" cy="247650"/>
                <wp:effectExtent l="0" t="0" r="12065" b="1905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88751" cy="2476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CB6736" w14:textId="4DD336E7" w:rsidR="00085CB9" w:rsidRPr="00885D07" w:rsidRDefault="00085CB9" w:rsidP="00085CB9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Mode of Assessment</w:t>
                            </w:r>
                            <w:r w:rsidRPr="00885D07">
                              <w:rPr>
                                <w:b/>
                                <w:bCs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CD9410" id="Text Box 10" o:spid="_x0000_s1032" type="#_x0000_t202" style="position:absolute;left:0;text-align:left;margin-left:-15.75pt;margin-top:5.25pt;width:503.05pt;height:19.5pt;z-index:251667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" fillcolor="#fbe4d5 [661]" strokeweight=".5pt">
                <v:textbox>
                  <w:txbxContent>
                    <w:p w14:paraId="71CB6736" w14:textId="4DD336E7" w:rsidR="00085CB9" w:rsidRPr="00885D07" w:rsidRDefault="00085CB9" w:rsidP="00085CB9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Mode of Assessment</w:t>
                      </w:r>
                      <w:r w:rsidRPr="00885D07">
                        <w:rPr>
                          <w:b/>
                          <w:bCs/>
                        </w:rPr>
                        <w:t>: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68C6E25" w14:textId="43A348C8" w:rsidR="00933B40" w:rsidRDefault="00933B40" w:rsidP="00885D07">
      <w:pPr>
        <w:tabs>
          <w:tab w:val="left" w:pos="1290"/>
        </w:tabs>
        <w:ind w:left="-709" w:right="-46"/>
        <w:rPr>
          <w:sz w:val="17"/>
          <w:szCs w:val="17"/>
        </w:rPr>
      </w:pPr>
    </w:p>
    <w:p w14:paraId="546A385D" w14:textId="77777777" w:rsidR="00933B40" w:rsidRDefault="00933B40" w:rsidP="00885D07">
      <w:pPr>
        <w:tabs>
          <w:tab w:val="left" w:pos="1290"/>
        </w:tabs>
        <w:ind w:left="-709" w:right="-46"/>
        <w:rPr>
          <w:sz w:val="17"/>
          <w:szCs w:val="17"/>
        </w:rPr>
      </w:pPr>
    </w:p>
    <w:p w14:paraId="0A012719" w14:textId="77777777" w:rsidR="00933B40" w:rsidRDefault="00933B40" w:rsidP="00885D07">
      <w:pPr>
        <w:tabs>
          <w:tab w:val="left" w:pos="1290"/>
        </w:tabs>
        <w:ind w:left="-709" w:right="-46"/>
        <w:rPr>
          <w:sz w:val="17"/>
          <w:szCs w:val="17"/>
        </w:rPr>
      </w:pPr>
    </w:p>
    <w:p w14:paraId="2A5F109D" w14:textId="15F2199B" w:rsidR="00B44FE6" w:rsidRPr="0087290E" w:rsidRDefault="00DF2667" w:rsidP="00B44FE6">
      <w:pPr>
        <w:spacing w:before="39" w:line="180" w:lineRule="exact"/>
        <w:ind w:left="-270"/>
        <w:rPr>
          <w:w w:val="101"/>
          <w:sz w:val="22"/>
          <w:szCs w:val="17"/>
        </w:rPr>
      </w:pPr>
      <w:r w:rsidRPr="00FC1976">
        <w:rPr>
          <w:b/>
          <w:w w:val="101"/>
          <w:sz w:val="22"/>
          <w:szCs w:val="17"/>
        </w:rPr>
        <w:t>Formative Assessment (FA):</w:t>
      </w:r>
      <w:r w:rsidR="00B44FE6">
        <w:rPr>
          <w:b/>
          <w:sz w:val="22"/>
          <w:szCs w:val="17"/>
        </w:rPr>
        <w:t xml:space="preserve">        </w:t>
      </w:r>
      <w:r w:rsidR="00C12BB7" w:rsidRPr="00C12BB7">
        <w:rPr>
          <w:bCs/>
          <w:sz w:val="22"/>
          <w:szCs w:val="17"/>
        </w:rPr>
        <w:t>Group</w:t>
      </w:r>
      <w:r w:rsidR="00C12BB7">
        <w:rPr>
          <w:b/>
          <w:sz w:val="22"/>
          <w:szCs w:val="17"/>
        </w:rPr>
        <w:t xml:space="preserve"> </w:t>
      </w:r>
      <w:r w:rsidR="00C12BB7">
        <w:rPr>
          <w:w w:val="101"/>
          <w:sz w:val="22"/>
          <w:szCs w:val="17"/>
        </w:rPr>
        <w:t>a</w:t>
      </w:r>
      <w:r w:rsidR="00B44FE6">
        <w:rPr>
          <w:w w:val="101"/>
          <w:sz w:val="22"/>
          <w:szCs w:val="17"/>
        </w:rPr>
        <w:t>ssignment</w:t>
      </w:r>
      <w:r w:rsidR="00916CDB">
        <w:rPr>
          <w:w w:val="101"/>
          <w:sz w:val="22"/>
          <w:szCs w:val="17"/>
        </w:rPr>
        <w:t xml:space="preserve">: </w:t>
      </w:r>
      <w:r w:rsidR="00B44FE6">
        <w:rPr>
          <w:w w:val="101"/>
          <w:sz w:val="22"/>
          <w:szCs w:val="17"/>
        </w:rPr>
        <w:t xml:space="preserve"> 10</w:t>
      </w:r>
      <w:r w:rsidR="00B44FE6" w:rsidRPr="002706EB">
        <w:rPr>
          <w:w w:val="101"/>
          <w:sz w:val="22"/>
          <w:szCs w:val="17"/>
        </w:rPr>
        <w:t>% o</w:t>
      </w:r>
      <w:r w:rsidR="00B44FE6">
        <w:rPr>
          <w:w w:val="101"/>
          <w:sz w:val="22"/>
          <w:szCs w:val="17"/>
        </w:rPr>
        <w:t>f</w:t>
      </w:r>
      <w:r w:rsidR="00B44FE6" w:rsidRPr="002706EB">
        <w:rPr>
          <w:w w:val="101"/>
          <w:sz w:val="22"/>
          <w:szCs w:val="17"/>
        </w:rPr>
        <w:t xml:space="preserve"> the to</w:t>
      </w:r>
      <w:r w:rsidR="00B44FE6">
        <w:rPr>
          <w:w w:val="101"/>
          <w:sz w:val="22"/>
          <w:szCs w:val="17"/>
        </w:rPr>
        <w:t xml:space="preserve">tal </w:t>
      </w:r>
      <w:r w:rsidR="00B44FE6" w:rsidRPr="002706EB">
        <w:rPr>
          <w:w w:val="101"/>
          <w:sz w:val="22"/>
          <w:szCs w:val="17"/>
        </w:rPr>
        <w:t xml:space="preserve">marks </w:t>
      </w:r>
    </w:p>
    <w:p w14:paraId="75E5A470" w14:textId="2B300852" w:rsidR="00B44FE6" w:rsidRPr="002706EB" w:rsidRDefault="00B44FE6" w:rsidP="00B44FE6">
      <w:pPr>
        <w:spacing w:before="39" w:line="180" w:lineRule="exact"/>
        <w:ind w:left="2610" w:firstLine="270"/>
        <w:rPr>
          <w:w w:val="101"/>
          <w:sz w:val="22"/>
          <w:szCs w:val="17"/>
        </w:rPr>
      </w:pPr>
      <w:r>
        <w:rPr>
          <w:w w:val="101"/>
          <w:sz w:val="22"/>
          <w:szCs w:val="17"/>
        </w:rPr>
        <w:t xml:space="preserve">Mid semester </w:t>
      </w:r>
      <w:r w:rsidR="00FC1976">
        <w:rPr>
          <w:w w:val="101"/>
          <w:sz w:val="22"/>
          <w:szCs w:val="17"/>
        </w:rPr>
        <w:t>examination</w:t>
      </w:r>
      <w:r w:rsidR="00916CDB">
        <w:rPr>
          <w:w w:val="101"/>
          <w:sz w:val="22"/>
          <w:szCs w:val="17"/>
        </w:rPr>
        <w:t xml:space="preserve">: </w:t>
      </w:r>
      <w:r>
        <w:rPr>
          <w:w w:val="101"/>
          <w:sz w:val="22"/>
          <w:szCs w:val="17"/>
        </w:rPr>
        <w:t xml:space="preserve"> 20</w:t>
      </w:r>
      <w:r w:rsidRPr="002706EB">
        <w:rPr>
          <w:w w:val="101"/>
          <w:sz w:val="22"/>
          <w:szCs w:val="17"/>
        </w:rPr>
        <w:t>% o</w:t>
      </w:r>
      <w:r>
        <w:rPr>
          <w:w w:val="101"/>
          <w:sz w:val="22"/>
          <w:szCs w:val="17"/>
        </w:rPr>
        <w:t>f</w:t>
      </w:r>
      <w:r w:rsidRPr="002706EB">
        <w:rPr>
          <w:w w:val="101"/>
          <w:sz w:val="22"/>
          <w:szCs w:val="17"/>
        </w:rPr>
        <w:t xml:space="preserve"> the to</w:t>
      </w:r>
      <w:r>
        <w:rPr>
          <w:w w:val="101"/>
          <w:sz w:val="22"/>
          <w:szCs w:val="17"/>
        </w:rPr>
        <w:t xml:space="preserve">tal </w:t>
      </w:r>
      <w:r w:rsidRPr="002706EB">
        <w:rPr>
          <w:w w:val="101"/>
          <w:sz w:val="22"/>
          <w:szCs w:val="17"/>
        </w:rPr>
        <w:t xml:space="preserve">marks </w:t>
      </w:r>
    </w:p>
    <w:p w14:paraId="2D0FBBA5" w14:textId="77777777" w:rsidR="00B44FE6" w:rsidRPr="00FC1976" w:rsidRDefault="00B44FE6" w:rsidP="00470B0A">
      <w:pPr>
        <w:spacing w:before="39" w:line="180" w:lineRule="exact"/>
        <w:rPr>
          <w:b/>
          <w:bCs/>
          <w:w w:val="101"/>
          <w:sz w:val="22"/>
          <w:szCs w:val="17"/>
          <w:u w:val="single"/>
        </w:rPr>
      </w:pPr>
    </w:p>
    <w:p w14:paraId="338ED3EE" w14:textId="7E75823A" w:rsidR="00B44FE6" w:rsidRPr="0087290E" w:rsidRDefault="002706EB" w:rsidP="00B44FE6">
      <w:pPr>
        <w:spacing w:before="39" w:line="180" w:lineRule="exact"/>
        <w:ind w:left="-270"/>
        <w:rPr>
          <w:b/>
          <w:bCs/>
          <w:w w:val="101"/>
          <w:sz w:val="22"/>
          <w:szCs w:val="17"/>
        </w:rPr>
      </w:pPr>
      <w:r w:rsidRPr="00FC1976">
        <w:rPr>
          <w:b/>
          <w:bCs/>
          <w:w w:val="101"/>
          <w:sz w:val="22"/>
          <w:szCs w:val="17"/>
        </w:rPr>
        <w:t>Summative Assessment (SA):</w:t>
      </w:r>
      <w:r>
        <w:rPr>
          <w:b/>
          <w:bCs/>
          <w:w w:val="101"/>
          <w:sz w:val="22"/>
          <w:szCs w:val="17"/>
        </w:rPr>
        <w:tab/>
      </w:r>
      <w:r w:rsidR="00B44FE6">
        <w:rPr>
          <w:w w:val="101"/>
          <w:sz w:val="22"/>
          <w:szCs w:val="17"/>
        </w:rPr>
        <w:t xml:space="preserve">End of Semester Examination: </w:t>
      </w:r>
      <w:r w:rsidR="00FC1976">
        <w:rPr>
          <w:w w:val="101"/>
          <w:sz w:val="22"/>
          <w:szCs w:val="17"/>
        </w:rPr>
        <w:t>2-hour</w:t>
      </w:r>
      <w:r w:rsidR="00B44FE6">
        <w:rPr>
          <w:w w:val="101"/>
          <w:sz w:val="22"/>
          <w:szCs w:val="17"/>
        </w:rPr>
        <w:t xml:space="preserve"> paper covering Structured </w:t>
      </w:r>
    </w:p>
    <w:p w14:paraId="030F9BBB" w14:textId="11C8FF77" w:rsidR="006466E5" w:rsidRPr="00470B0A" w:rsidRDefault="00B44FE6" w:rsidP="00470B0A">
      <w:pPr>
        <w:spacing w:before="39" w:line="180" w:lineRule="exact"/>
        <w:ind w:left="-270"/>
        <w:rPr>
          <w:w w:val="101"/>
          <w:sz w:val="22"/>
          <w:szCs w:val="17"/>
        </w:rPr>
      </w:pPr>
      <w:r>
        <w:rPr>
          <w:b/>
          <w:bCs/>
          <w:w w:val="101"/>
          <w:sz w:val="22"/>
          <w:szCs w:val="17"/>
        </w:rPr>
        <w:tab/>
      </w:r>
      <w:r>
        <w:rPr>
          <w:b/>
          <w:bCs/>
          <w:w w:val="101"/>
          <w:sz w:val="22"/>
          <w:szCs w:val="17"/>
        </w:rPr>
        <w:tab/>
      </w:r>
      <w:r>
        <w:rPr>
          <w:b/>
          <w:bCs/>
          <w:w w:val="101"/>
          <w:sz w:val="22"/>
          <w:szCs w:val="17"/>
        </w:rPr>
        <w:tab/>
      </w:r>
      <w:r>
        <w:rPr>
          <w:b/>
          <w:bCs/>
          <w:w w:val="101"/>
          <w:sz w:val="22"/>
          <w:szCs w:val="17"/>
        </w:rPr>
        <w:tab/>
      </w:r>
      <w:r>
        <w:rPr>
          <w:b/>
          <w:bCs/>
          <w:w w:val="101"/>
          <w:sz w:val="22"/>
          <w:szCs w:val="17"/>
        </w:rPr>
        <w:tab/>
      </w:r>
      <w:r>
        <w:rPr>
          <w:w w:val="101"/>
          <w:sz w:val="22"/>
          <w:szCs w:val="17"/>
        </w:rPr>
        <w:t xml:space="preserve">Essay type </w:t>
      </w:r>
      <w:r w:rsidR="00916CDB">
        <w:rPr>
          <w:w w:val="101"/>
          <w:sz w:val="22"/>
          <w:szCs w:val="17"/>
        </w:rPr>
        <w:t>questions</w:t>
      </w:r>
      <w:r w:rsidR="00FC1976">
        <w:rPr>
          <w:w w:val="101"/>
          <w:sz w:val="22"/>
          <w:szCs w:val="17"/>
        </w:rPr>
        <w:t xml:space="preserve"> -</w:t>
      </w:r>
      <w:r w:rsidR="00916CDB">
        <w:rPr>
          <w:w w:val="101"/>
          <w:sz w:val="22"/>
          <w:szCs w:val="17"/>
        </w:rPr>
        <w:t xml:space="preserve"> </w:t>
      </w:r>
      <w:r>
        <w:rPr>
          <w:w w:val="101"/>
          <w:sz w:val="22"/>
          <w:szCs w:val="17"/>
        </w:rPr>
        <w:t>7</w:t>
      </w:r>
      <w:r w:rsidRPr="002706EB">
        <w:rPr>
          <w:w w:val="101"/>
          <w:sz w:val="22"/>
          <w:szCs w:val="17"/>
        </w:rPr>
        <w:t>0% o</w:t>
      </w:r>
      <w:r>
        <w:rPr>
          <w:w w:val="101"/>
          <w:sz w:val="22"/>
          <w:szCs w:val="17"/>
        </w:rPr>
        <w:t>f</w:t>
      </w:r>
      <w:r w:rsidRPr="002706EB">
        <w:rPr>
          <w:w w:val="101"/>
          <w:sz w:val="22"/>
          <w:szCs w:val="17"/>
        </w:rPr>
        <w:t xml:space="preserve"> the to</w:t>
      </w:r>
      <w:r>
        <w:rPr>
          <w:w w:val="101"/>
          <w:sz w:val="22"/>
          <w:szCs w:val="17"/>
        </w:rPr>
        <w:t xml:space="preserve">tal </w:t>
      </w:r>
      <w:r w:rsidRPr="002706EB">
        <w:rPr>
          <w:w w:val="101"/>
          <w:sz w:val="22"/>
          <w:szCs w:val="17"/>
        </w:rPr>
        <w:t xml:space="preserve">marks </w:t>
      </w:r>
    </w:p>
    <w:p w14:paraId="224C1C26" w14:textId="4198194E" w:rsidR="00933B40" w:rsidRDefault="00085CB9" w:rsidP="00885D07">
      <w:pPr>
        <w:tabs>
          <w:tab w:val="left" w:pos="1290"/>
        </w:tabs>
        <w:ind w:left="-709" w:right="-46"/>
        <w:rPr>
          <w:sz w:val="17"/>
          <w:szCs w:val="17"/>
        </w:rPr>
      </w:pPr>
      <w:r>
        <w:rPr>
          <w:noProof/>
          <w:lang w:bidi="ta-IN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0B78DCB9" wp14:editId="03D0EDFF">
                <wp:simplePos x="0" y="0"/>
                <wp:positionH relativeFrom="margin">
                  <wp:posOffset>-159325</wp:posOffset>
                </wp:positionH>
                <wp:positionV relativeFrom="paragraph">
                  <wp:posOffset>153025</wp:posOffset>
                </wp:positionV>
                <wp:extent cx="6417672" cy="247650"/>
                <wp:effectExtent l="0" t="0" r="21590" b="1905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17672" cy="2476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1B3DAE" w14:textId="43F35E30" w:rsidR="00085CB9" w:rsidRPr="00885D07" w:rsidRDefault="00085CB9" w:rsidP="00085CB9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References</w:t>
                            </w:r>
                            <w:r w:rsidRPr="00885D07">
                              <w:rPr>
                                <w:b/>
                                <w:bCs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78DCB9" id="Text Box 11" o:spid="_x0000_s1033" type="#_x0000_t202" style="position:absolute;left:0;text-align:left;margin-left:-12.55pt;margin-top:12.05pt;width:505.35pt;height:19.5pt;z-index:251670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" fillcolor="#fbe4d5 [661]" strokeweight=".5pt">
                <v:textbox>
                  <w:txbxContent>
                    <w:p w14:paraId="1F1B3DAE" w14:textId="43F35E30" w:rsidR="00085CB9" w:rsidRPr="00885D07" w:rsidRDefault="00085CB9" w:rsidP="00085CB9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References</w:t>
                      </w:r>
                      <w:r w:rsidRPr="00885D07">
                        <w:rPr>
                          <w:b/>
                          <w:bCs/>
                        </w:rPr>
                        <w:t>: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CE09EEA" w14:textId="77777777" w:rsidR="00933B40" w:rsidRDefault="00933B40" w:rsidP="00885D07">
      <w:pPr>
        <w:tabs>
          <w:tab w:val="left" w:pos="1290"/>
        </w:tabs>
        <w:ind w:left="-709" w:right="-46"/>
        <w:rPr>
          <w:sz w:val="17"/>
          <w:szCs w:val="17"/>
        </w:rPr>
      </w:pPr>
    </w:p>
    <w:p w14:paraId="303D714B" w14:textId="77777777" w:rsidR="00933B40" w:rsidRDefault="00933B40" w:rsidP="00885D07">
      <w:pPr>
        <w:tabs>
          <w:tab w:val="left" w:pos="1290"/>
        </w:tabs>
        <w:ind w:left="-709" w:right="-46"/>
        <w:rPr>
          <w:sz w:val="17"/>
          <w:szCs w:val="17"/>
        </w:rPr>
      </w:pPr>
    </w:p>
    <w:p w14:paraId="40300E82" w14:textId="77777777" w:rsidR="00933B40" w:rsidRDefault="00933B40" w:rsidP="00885D07">
      <w:pPr>
        <w:tabs>
          <w:tab w:val="left" w:pos="1290"/>
        </w:tabs>
        <w:ind w:left="-709" w:right="-46"/>
        <w:rPr>
          <w:sz w:val="17"/>
          <w:szCs w:val="17"/>
        </w:rPr>
      </w:pPr>
    </w:p>
    <w:p w14:paraId="1177FFA4" w14:textId="77777777" w:rsidR="00933B40" w:rsidRPr="00932C88" w:rsidRDefault="00933B40" w:rsidP="00036CD3">
      <w:pPr>
        <w:tabs>
          <w:tab w:val="left" w:pos="1290"/>
        </w:tabs>
        <w:ind w:right="-46"/>
        <w:jc w:val="both"/>
        <w:rPr>
          <w:sz w:val="24"/>
          <w:szCs w:val="24"/>
        </w:rPr>
      </w:pPr>
    </w:p>
    <w:p w14:paraId="7AFDAD69" w14:textId="149B12B6" w:rsidR="006B279C" w:rsidRPr="00470B0A" w:rsidRDefault="006B279C" w:rsidP="006B279C">
      <w:pPr>
        <w:pStyle w:val="ListParagraph"/>
        <w:numPr>
          <w:ilvl w:val="0"/>
          <w:numId w:val="19"/>
        </w:numPr>
        <w:tabs>
          <w:tab w:val="left" w:pos="1290"/>
        </w:tabs>
        <w:ind w:right="-46"/>
        <w:rPr>
          <w:sz w:val="22"/>
          <w:szCs w:val="22"/>
        </w:rPr>
      </w:pPr>
      <w:r w:rsidRPr="00470B0A">
        <w:rPr>
          <w:sz w:val="22"/>
          <w:szCs w:val="22"/>
          <w:shd w:val="clear" w:color="auto" w:fill="FFFFFF"/>
        </w:rPr>
        <w:t xml:space="preserve">Black, Ken, John </w:t>
      </w:r>
      <w:proofErr w:type="spellStart"/>
      <w:r w:rsidRPr="00470B0A">
        <w:rPr>
          <w:sz w:val="22"/>
          <w:szCs w:val="22"/>
          <w:shd w:val="clear" w:color="auto" w:fill="FFFFFF"/>
        </w:rPr>
        <w:t>Asafu-Adjaye</w:t>
      </w:r>
      <w:proofErr w:type="spellEnd"/>
      <w:r w:rsidRPr="00470B0A">
        <w:rPr>
          <w:sz w:val="22"/>
          <w:szCs w:val="22"/>
          <w:shd w:val="clear" w:color="auto" w:fill="FFFFFF"/>
        </w:rPr>
        <w:t xml:space="preserve">, P. Black, Nazim Khan, Gerard King, Nelson Perera, Carl Sherwood, Reeta Verma, and Saleh </w:t>
      </w:r>
      <w:proofErr w:type="spellStart"/>
      <w:r w:rsidRPr="00470B0A">
        <w:rPr>
          <w:sz w:val="22"/>
          <w:szCs w:val="22"/>
          <w:shd w:val="clear" w:color="auto" w:fill="FFFFFF"/>
        </w:rPr>
        <w:t>Wasimi</w:t>
      </w:r>
      <w:proofErr w:type="spellEnd"/>
      <w:r w:rsidRPr="00470B0A">
        <w:rPr>
          <w:sz w:val="22"/>
          <w:szCs w:val="22"/>
          <w:shd w:val="clear" w:color="auto" w:fill="FFFFFF"/>
        </w:rPr>
        <w:t>. </w:t>
      </w:r>
      <w:r w:rsidRPr="00470B0A">
        <w:rPr>
          <w:i/>
          <w:iCs/>
          <w:sz w:val="22"/>
          <w:szCs w:val="22"/>
          <w:shd w:val="clear" w:color="auto" w:fill="FFFFFF"/>
        </w:rPr>
        <w:t>Australasian business statistics</w:t>
      </w:r>
      <w:r w:rsidRPr="00470B0A">
        <w:rPr>
          <w:sz w:val="22"/>
          <w:szCs w:val="22"/>
          <w:shd w:val="clear" w:color="auto" w:fill="FFFFFF"/>
        </w:rPr>
        <w:t>. CQ</w:t>
      </w:r>
      <w:r w:rsidRPr="00470B0A">
        <w:rPr>
          <w:sz w:val="22"/>
          <w:szCs w:val="22"/>
          <w:shd w:val="clear" w:color="auto" w:fill="FFFFFF"/>
        </w:rPr>
        <w:t xml:space="preserve"> </w:t>
      </w:r>
      <w:r w:rsidRPr="00470B0A">
        <w:rPr>
          <w:sz w:val="22"/>
          <w:szCs w:val="22"/>
          <w:shd w:val="clear" w:color="auto" w:fill="FFFFFF"/>
        </w:rPr>
        <w:t>University, 2013.</w:t>
      </w:r>
    </w:p>
    <w:p w14:paraId="64F91DB9" w14:textId="35D766EE" w:rsidR="006B279C" w:rsidRPr="00470B0A" w:rsidRDefault="006B279C" w:rsidP="006B279C">
      <w:pPr>
        <w:pStyle w:val="ListParagraph"/>
        <w:numPr>
          <w:ilvl w:val="0"/>
          <w:numId w:val="19"/>
        </w:numPr>
        <w:tabs>
          <w:tab w:val="left" w:pos="1290"/>
        </w:tabs>
        <w:ind w:right="-46"/>
        <w:rPr>
          <w:sz w:val="22"/>
          <w:szCs w:val="22"/>
        </w:rPr>
      </w:pPr>
      <w:r w:rsidRPr="00470B0A">
        <w:rPr>
          <w:sz w:val="22"/>
          <w:szCs w:val="22"/>
          <w:shd w:val="clear" w:color="auto" w:fill="FFFFFF"/>
        </w:rPr>
        <w:t>Gupta, S. C., and V. K. Kapoor. </w:t>
      </w:r>
      <w:r w:rsidRPr="00470B0A">
        <w:rPr>
          <w:i/>
          <w:iCs/>
          <w:sz w:val="22"/>
          <w:szCs w:val="22"/>
          <w:shd w:val="clear" w:color="auto" w:fill="FFFFFF"/>
        </w:rPr>
        <w:t>Fundamentals of mathematical statistics</w:t>
      </w:r>
      <w:r w:rsidRPr="00470B0A">
        <w:rPr>
          <w:sz w:val="22"/>
          <w:szCs w:val="22"/>
          <w:shd w:val="clear" w:color="auto" w:fill="FFFFFF"/>
        </w:rPr>
        <w:t>. Sultan Chand &amp; Sons, 2020.</w:t>
      </w:r>
    </w:p>
    <w:p w14:paraId="23948ABC" w14:textId="7E0A240B" w:rsidR="006B279C" w:rsidRPr="00470B0A" w:rsidRDefault="006B279C" w:rsidP="006B279C">
      <w:pPr>
        <w:pStyle w:val="ListParagraph"/>
        <w:numPr>
          <w:ilvl w:val="0"/>
          <w:numId w:val="19"/>
        </w:numPr>
        <w:tabs>
          <w:tab w:val="left" w:pos="1290"/>
        </w:tabs>
        <w:ind w:right="-46"/>
        <w:rPr>
          <w:sz w:val="22"/>
          <w:szCs w:val="22"/>
        </w:rPr>
      </w:pPr>
      <w:proofErr w:type="spellStart"/>
      <w:r w:rsidRPr="00470B0A">
        <w:rPr>
          <w:sz w:val="22"/>
          <w:szCs w:val="22"/>
        </w:rPr>
        <w:t>Talagala</w:t>
      </w:r>
      <w:proofErr w:type="spellEnd"/>
      <w:r w:rsidRPr="00470B0A">
        <w:rPr>
          <w:sz w:val="22"/>
          <w:szCs w:val="22"/>
        </w:rPr>
        <w:t>, T. S. (202</w:t>
      </w:r>
      <w:r w:rsidRPr="00470B0A">
        <w:rPr>
          <w:sz w:val="22"/>
          <w:szCs w:val="22"/>
        </w:rPr>
        <w:t>4</w:t>
      </w:r>
      <w:r w:rsidRPr="00470B0A">
        <w:rPr>
          <w:sz w:val="22"/>
          <w:szCs w:val="22"/>
        </w:rPr>
        <w:t>). Course website: STA</w:t>
      </w:r>
      <w:r w:rsidRPr="00470B0A">
        <w:rPr>
          <w:sz w:val="22"/>
          <w:szCs w:val="22"/>
        </w:rPr>
        <w:t xml:space="preserve"> 113 2.0 Descriptive Statistics</w:t>
      </w:r>
      <w:r w:rsidRPr="00470B0A">
        <w:rPr>
          <w:sz w:val="22"/>
          <w:szCs w:val="22"/>
        </w:rPr>
        <w:t xml:space="preserve">, </w:t>
      </w:r>
      <w:hyperlink r:id="rId9" w:history="1">
        <w:r w:rsidRPr="004F41F6">
          <w:rPr>
            <w:rStyle w:val="Hyperlink"/>
            <w:color w:val="2E74B5" w:themeColor="accent1" w:themeShade="BF"/>
            <w:sz w:val="22"/>
            <w:szCs w:val="22"/>
          </w:rPr>
          <w:t>https://thiyangt.github.io/descriptivestatisticsweb/</w:t>
        </w:r>
      </w:hyperlink>
    </w:p>
    <w:p w14:paraId="34AF84EE" w14:textId="5C9133CD" w:rsidR="006B279C" w:rsidRPr="006B279C" w:rsidRDefault="006B279C" w:rsidP="006B279C">
      <w:pPr>
        <w:pStyle w:val="ListParagraph"/>
        <w:tabs>
          <w:tab w:val="left" w:pos="1290"/>
        </w:tabs>
        <w:ind w:left="1080" w:right="-46"/>
        <w:rPr>
          <w:sz w:val="24"/>
          <w:szCs w:val="24"/>
        </w:rPr>
      </w:pPr>
    </w:p>
    <w:sectPr w:rsidR="006B279C" w:rsidRPr="006B279C" w:rsidSect="00470B0A">
      <w:pgSz w:w="11906" w:h="16838"/>
      <w:pgMar w:top="1440" w:right="1440" w:bottom="1440" w:left="1440" w:header="57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67000B" w14:textId="77777777" w:rsidR="004079C8" w:rsidRDefault="004079C8" w:rsidP="003D6441">
      <w:r>
        <w:separator/>
      </w:r>
    </w:p>
  </w:endnote>
  <w:endnote w:type="continuationSeparator" w:id="0">
    <w:p w14:paraId="7A7A2BC5" w14:textId="77777777" w:rsidR="004079C8" w:rsidRDefault="004079C8" w:rsidP="003D64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37B76C" w14:textId="77777777" w:rsidR="004079C8" w:rsidRDefault="004079C8" w:rsidP="003D6441">
      <w:r>
        <w:separator/>
      </w:r>
    </w:p>
  </w:footnote>
  <w:footnote w:type="continuationSeparator" w:id="0">
    <w:p w14:paraId="4B248F0E" w14:textId="77777777" w:rsidR="004079C8" w:rsidRDefault="004079C8" w:rsidP="003D64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5"/>
    <w:multiLevelType w:val="hybridMultilevel"/>
    <w:tmpl w:val="4E6AFB66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8"/>
    <w:multiLevelType w:val="hybridMultilevel"/>
    <w:tmpl w:val="431BD7B6"/>
    <w:lvl w:ilvl="0" w:tplc="FFFFFFFF">
      <w:start w:val="1"/>
      <w:numFmt w:val="bullet"/>
      <w:lvlText w:val="•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D216295"/>
    <w:multiLevelType w:val="hybridMultilevel"/>
    <w:tmpl w:val="8E5014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2721BA2"/>
    <w:multiLevelType w:val="hybridMultilevel"/>
    <w:tmpl w:val="F0DA7B2C"/>
    <w:lvl w:ilvl="0" w:tplc="EC7ABA70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  <w:i w:val="0"/>
        <w:iCs w:val="0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8C58D6"/>
    <w:multiLevelType w:val="hybridMultilevel"/>
    <w:tmpl w:val="824049DA"/>
    <w:lvl w:ilvl="0" w:tplc="04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5" w15:restartNumberingAfterBreak="0">
    <w:nsid w:val="2B8E3469"/>
    <w:multiLevelType w:val="hybridMultilevel"/>
    <w:tmpl w:val="C0FE5A84"/>
    <w:lvl w:ilvl="0" w:tplc="4809000F">
      <w:start w:val="1"/>
      <w:numFmt w:val="decimal"/>
      <w:lvlText w:val="%1."/>
      <w:lvlJc w:val="left"/>
      <w:pPr>
        <w:ind w:left="765" w:hanging="360"/>
      </w:pPr>
    </w:lvl>
    <w:lvl w:ilvl="1" w:tplc="48090019" w:tentative="1">
      <w:start w:val="1"/>
      <w:numFmt w:val="lowerLetter"/>
      <w:lvlText w:val="%2."/>
      <w:lvlJc w:val="left"/>
      <w:pPr>
        <w:ind w:left="1485" w:hanging="360"/>
      </w:pPr>
    </w:lvl>
    <w:lvl w:ilvl="2" w:tplc="4809001B" w:tentative="1">
      <w:start w:val="1"/>
      <w:numFmt w:val="lowerRoman"/>
      <w:lvlText w:val="%3."/>
      <w:lvlJc w:val="right"/>
      <w:pPr>
        <w:ind w:left="2205" w:hanging="180"/>
      </w:pPr>
    </w:lvl>
    <w:lvl w:ilvl="3" w:tplc="4809000F" w:tentative="1">
      <w:start w:val="1"/>
      <w:numFmt w:val="decimal"/>
      <w:lvlText w:val="%4."/>
      <w:lvlJc w:val="left"/>
      <w:pPr>
        <w:ind w:left="2925" w:hanging="360"/>
      </w:pPr>
    </w:lvl>
    <w:lvl w:ilvl="4" w:tplc="48090019" w:tentative="1">
      <w:start w:val="1"/>
      <w:numFmt w:val="lowerLetter"/>
      <w:lvlText w:val="%5."/>
      <w:lvlJc w:val="left"/>
      <w:pPr>
        <w:ind w:left="3645" w:hanging="360"/>
      </w:pPr>
    </w:lvl>
    <w:lvl w:ilvl="5" w:tplc="4809001B" w:tentative="1">
      <w:start w:val="1"/>
      <w:numFmt w:val="lowerRoman"/>
      <w:lvlText w:val="%6."/>
      <w:lvlJc w:val="right"/>
      <w:pPr>
        <w:ind w:left="4365" w:hanging="180"/>
      </w:pPr>
    </w:lvl>
    <w:lvl w:ilvl="6" w:tplc="4809000F" w:tentative="1">
      <w:start w:val="1"/>
      <w:numFmt w:val="decimal"/>
      <w:lvlText w:val="%7."/>
      <w:lvlJc w:val="left"/>
      <w:pPr>
        <w:ind w:left="5085" w:hanging="360"/>
      </w:pPr>
    </w:lvl>
    <w:lvl w:ilvl="7" w:tplc="48090019" w:tentative="1">
      <w:start w:val="1"/>
      <w:numFmt w:val="lowerLetter"/>
      <w:lvlText w:val="%8."/>
      <w:lvlJc w:val="left"/>
      <w:pPr>
        <w:ind w:left="5805" w:hanging="360"/>
      </w:pPr>
    </w:lvl>
    <w:lvl w:ilvl="8" w:tplc="48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 w15:restartNumberingAfterBreak="0">
    <w:nsid w:val="2C724D42"/>
    <w:multiLevelType w:val="hybridMultilevel"/>
    <w:tmpl w:val="61683F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7E579DF"/>
    <w:multiLevelType w:val="hybridMultilevel"/>
    <w:tmpl w:val="04DE246C"/>
    <w:lvl w:ilvl="0" w:tplc="4F82A4AC">
      <w:start w:val="1"/>
      <w:numFmt w:val="lowerRoman"/>
      <w:lvlText w:val="%1."/>
      <w:lvlJc w:val="left"/>
      <w:pPr>
        <w:ind w:left="1080" w:hanging="720"/>
      </w:pPr>
      <w:rPr>
        <w:rFonts w:ascii="Arial" w:hAnsi="Arial" w:cs="Arial" w:hint="default"/>
        <w:color w:val="222222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E94784"/>
    <w:multiLevelType w:val="hybridMultilevel"/>
    <w:tmpl w:val="5344CBC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9" w15:restartNumberingAfterBreak="0">
    <w:nsid w:val="44FF27FC"/>
    <w:multiLevelType w:val="hybridMultilevel"/>
    <w:tmpl w:val="6ADAA87E"/>
    <w:lvl w:ilvl="0" w:tplc="04090001">
      <w:start w:val="1"/>
      <w:numFmt w:val="bullet"/>
      <w:lvlText w:val=""/>
      <w:lvlJc w:val="left"/>
      <w:pPr>
        <w:ind w:left="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50" w:hanging="360"/>
      </w:pPr>
      <w:rPr>
        <w:rFonts w:ascii="Wingdings" w:hAnsi="Wingdings" w:hint="default"/>
      </w:rPr>
    </w:lvl>
  </w:abstractNum>
  <w:abstractNum w:abstractNumId="10" w15:restartNumberingAfterBreak="0">
    <w:nsid w:val="52E31848"/>
    <w:multiLevelType w:val="hybridMultilevel"/>
    <w:tmpl w:val="618E1056"/>
    <w:lvl w:ilvl="0" w:tplc="0409000F">
      <w:start w:val="1"/>
      <w:numFmt w:val="decimal"/>
      <w:lvlText w:val="%1."/>
      <w:lvlJc w:val="left"/>
      <w:pPr>
        <w:ind w:left="11" w:hanging="360"/>
      </w:pPr>
    </w:lvl>
    <w:lvl w:ilvl="1" w:tplc="04090019" w:tentative="1">
      <w:start w:val="1"/>
      <w:numFmt w:val="lowerLetter"/>
      <w:lvlText w:val="%2."/>
      <w:lvlJc w:val="left"/>
      <w:pPr>
        <w:ind w:left="731" w:hanging="360"/>
      </w:pPr>
    </w:lvl>
    <w:lvl w:ilvl="2" w:tplc="0409001B" w:tentative="1">
      <w:start w:val="1"/>
      <w:numFmt w:val="lowerRoman"/>
      <w:lvlText w:val="%3."/>
      <w:lvlJc w:val="right"/>
      <w:pPr>
        <w:ind w:left="1451" w:hanging="180"/>
      </w:pPr>
    </w:lvl>
    <w:lvl w:ilvl="3" w:tplc="0409000F" w:tentative="1">
      <w:start w:val="1"/>
      <w:numFmt w:val="decimal"/>
      <w:lvlText w:val="%4."/>
      <w:lvlJc w:val="left"/>
      <w:pPr>
        <w:ind w:left="2171" w:hanging="360"/>
      </w:pPr>
    </w:lvl>
    <w:lvl w:ilvl="4" w:tplc="04090019" w:tentative="1">
      <w:start w:val="1"/>
      <w:numFmt w:val="lowerLetter"/>
      <w:lvlText w:val="%5."/>
      <w:lvlJc w:val="left"/>
      <w:pPr>
        <w:ind w:left="2891" w:hanging="360"/>
      </w:pPr>
    </w:lvl>
    <w:lvl w:ilvl="5" w:tplc="0409001B" w:tentative="1">
      <w:start w:val="1"/>
      <w:numFmt w:val="lowerRoman"/>
      <w:lvlText w:val="%6."/>
      <w:lvlJc w:val="right"/>
      <w:pPr>
        <w:ind w:left="3611" w:hanging="180"/>
      </w:pPr>
    </w:lvl>
    <w:lvl w:ilvl="6" w:tplc="0409000F" w:tentative="1">
      <w:start w:val="1"/>
      <w:numFmt w:val="decimal"/>
      <w:lvlText w:val="%7."/>
      <w:lvlJc w:val="left"/>
      <w:pPr>
        <w:ind w:left="4331" w:hanging="360"/>
      </w:pPr>
    </w:lvl>
    <w:lvl w:ilvl="7" w:tplc="04090019" w:tentative="1">
      <w:start w:val="1"/>
      <w:numFmt w:val="lowerLetter"/>
      <w:lvlText w:val="%8."/>
      <w:lvlJc w:val="left"/>
      <w:pPr>
        <w:ind w:left="5051" w:hanging="360"/>
      </w:pPr>
    </w:lvl>
    <w:lvl w:ilvl="8" w:tplc="0409001B" w:tentative="1">
      <w:start w:val="1"/>
      <w:numFmt w:val="lowerRoman"/>
      <w:lvlText w:val="%9."/>
      <w:lvlJc w:val="right"/>
      <w:pPr>
        <w:ind w:left="5771" w:hanging="180"/>
      </w:pPr>
    </w:lvl>
  </w:abstractNum>
  <w:abstractNum w:abstractNumId="11" w15:restartNumberingAfterBreak="0">
    <w:nsid w:val="53E079DB"/>
    <w:multiLevelType w:val="hybridMultilevel"/>
    <w:tmpl w:val="CABC0C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FD23ED"/>
    <w:multiLevelType w:val="hybridMultilevel"/>
    <w:tmpl w:val="EBA0FA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7DC5F9B"/>
    <w:multiLevelType w:val="hybridMultilevel"/>
    <w:tmpl w:val="A3E61F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7F3E75"/>
    <w:multiLevelType w:val="hybridMultilevel"/>
    <w:tmpl w:val="B98EEF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C37331"/>
    <w:multiLevelType w:val="hybridMultilevel"/>
    <w:tmpl w:val="BE1E15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7B75FD"/>
    <w:multiLevelType w:val="hybridMultilevel"/>
    <w:tmpl w:val="5528422E"/>
    <w:lvl w:ilvl="0" w:tplc="DDB06CE0">
      <w:start w:val="1"/>
      <w:numFmt w:val="lowerRoman"/>
      <w:lvlText w:val="%1."/>
      <w:lvlJc w:val="left"/>
      <w:pPr>
        <w:ind w:left="11" w:hanging="720"/>
      </w:pPr>
      <w:rPr>
        <w:rFonts w:ascii="Arial" w:hAnsi="Arial" w:cs="Arial" w:hint="default"/>
        <w:color w:val="222222"/>
        <w:sz w:val="20"/>
      </w:rPr>
    </w:lvl>
    <w:lvl w:ilvl="1" w:tplc="04090019" w:tentative="1">
      <w:start w:val="1"/>
      <w:numFmt w:val="lowerLetter"/>
      <w:lvlText w:val="%2."/>
      <w:lvlJc w:val="left"/>
      <w:pPr>
        <w:ind w:left="371" w:hanging="360"/>
      </w:pPr>
    </w:lvl>
    <w:lvl w:ilvl="2" w:tplc="0409001B" w:tentative="1">
      <w:start w:val="1"/>
      <w:numFmt w:val="lowerRoman"/>
      <w:lvlText w:val="%3."/>
      <w:lvlJc w:val="right"/>
      <w:pPr>
        <w:ind w:left="1091" w:hanging="180"/>
      </w:pPr>
    </w:lvl>
    <w:lvl w:ilvl="3" w:tplc="0409000F" w:tentative="1">
      <w:start w:val="1"/>
      <w:numFmt w:val="decimal"/>
      <w:lvlText w:val="%4."/>
      <w:lvlJc w:val="left"/>
      <w:pPr>
        <w:ind w:left="1811" w:hanging="360"/>
      </w:pPr>
    </w:lvl>
    <w:lvl w:ilvl="4" w:tplc="04090019" w:tentative="1">
      <w:start w:val="1"/>
      <w:numFmt w:val="lowerLetter"/>
      <w:lvlText w:val="%5."/>
      <w:lvlJc w:val="left"/>
      <w:pPr>
        <w:ind w:left="2531" w:hanging="360"/>
      </w:pPr>
    </w:lvl>
    <w:lvl w:ilvl="5" w:tplc="0409001B" w:tentative="1">
      <w:start w:val="1"/>
      <w:numFmt w:val="lowerRoman"/>
      <w:lvlText w:val="%6."/>
      <w:lvlJc w:val="right"/>
      <w:pPr>
        <w:ind w:left="3251" w:hanging="180"/>
      </w:pPr>
    </w:lvl>
    <w:lvl w:ilvl="6" w:tplc="0409000F" w:tentative="1">
      <w:start w:val="1"/>
      <w:numFmt w:val="decimal"/>
      <w:lvlText w:val="%7."/>
      <w:lvlJc w:val="left"/>
      <w:pPr>
        <w:ind w:left="3971" w:hanging="360"/>
      </w:pPr>
    </w:lvl>
    <w:lvl w:ilvl="7" w:tplc="04090019" w:tentative="1">
      <w:start w:val="1"/>
      <w:numFmt w:val="lowerLetter"/>
      <w:lvlText w:val="%8."/>
      <w:lvlJc w:val="left"/>
      <w:pPr>
        <w:ind w:left="4691" w:hanging="360"/>
      </w:pPr>
    </w:lvl>
    <w:lvl w:ilvl="8" w:tplc="0409001B" w:tentative="1">
      <w:start w:val="1"/>
      <w:numFmt w:val="lowerRoman"/>
      <w:lvlText w:val="%9."/>
      <w:lvlJc w:val="right"/>
      <w:pPr>
        <w:ind w:left="5411" w:hanging="180"/>
      </w:pPr>
    </w:lvl>
  </w:abstractNum>
  <w:abstractNum w:abstractNumId="17" w15:restartNumberingAfterBreak="0">
    <w:nsid w:val="6C73553E"/>
    <w:multiLevelType w:val="hybridMultilevel"/>
    <w:tmpl w:val="BF4C4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14"/>
  </w:num>
  <w:num w:numId="5">
    <w:abstractNumId w:val="10"/>
  </w:num>
  <w:num w:numId="6">
    <w:abstractNumId w:val="0"/>
  </w:num>
  <w:num w:numId="7">
    <w:abstractNumId w:val="8"/>
  </w:num>
  <w:num w:numId="8">
    <w:abstractNumId w:val="1"/>
  </w:num>
  <w:num w:numId="9">
    <w:abstractNumId w:val="9"/>
  </w:num>
  <w:num w:numId="10">
    <w:abstractNumId w:val="4"/>
  </w:num>
  <w:num w:numId="11">
    <w:abstractNumId w:val="11"/>
  </w:num>
  <w:num w:numId="12">
    <w:abstractNumId w:val="13"/>
  </w:num>
  <w:num w:numId="13">
    <w:abstractNumId w:val="6"/>
  </w:num>
  <w:num w:numId="14">
    <w:abstractNumId w:val="2"/>
  </w:num>
  <w:num w:numId="15">
    <w:abstractNumId w:val="12"/>
  </w:num>
  <w:num w:numId="16">
    <w:abstractNumId w:val="17"/>
  </w:num>
  <w:num w:numId="17">
    <w:abstractNumId w:val="15"/>
  </w:num>
  <w:num w:numId="18">
    <w:abstractNumId w:val="16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DYzNjE2MzU2sDRR0lEKTi0uzszPAykwrQUA4flj5ywAAAA="/>
  </w:docVars>
  <w:rsids>
    <w:rsidRoot w:val="008B2732"/>
    <w:rsid w:val="0000681F"/>
    <w:rsid w:val="00036014"/>
    <w:rsid w:val="00036CD3"/>
    <w:rsid w:val="00045B2B"/>
    <w:rsid w:val="00077724"/>
    <w:rsid w:val="00085CB9"/>
    <w:rsid w:val="00113C53"/>
    <w:rsid w:val="0013090F"/>
    <w:rsid w:val="001465D1"/>
    <w:rsid w:val="00167F22"/>
    <w:rsid w:val="001A34B9"/>
    <w:rsid w:val="001D6E4C"/>
    <w:rsid w:val="00203490"/>
    <w:rsid w:val="002143CE"/>
    <w:rsid w:val="00236FBA"/>
    <w:rsid w:val="0025686A"/>
    <w:rsid w:val="002706EB"/>
    <w:rsid w:val="002A28B6"/>
    <w:rsid w:val="002A306D"/>
    <w:rsid w:val="002D4A87"/>
    <w:rsid w:val="002E53AA"/>
    <w:rsid w:val="002F3E89"/>
    <w:rsid w:val="00305633"/>
    <w:rsid w:val="003226E8"/>
    <w:rsid w:val="0034009C"/>
    <w:rsid w:val="003500A2"/>
    <w:rsid w:val="00382C1D"/>
    <w:rsid w:val="003C2007"/>
    <w:rsid w:val="003D0332"/>
    <w:rsid w:val="003D6441"/>
    <w:rsid w:val="003F23F4"/>
    <w:rsid w:val="00406997"/>
    <w:rsid w:val="004079C8"/>
    <w:rsid w:val="00440DBA"/>
    <w:rsid w:val="00453DE7"/>
    <w:rsid w:val="00461CBC"/>
    <w:rsid w:val="00470B0A"/>
    <w:rsid w:val="00474874"/>
    <w:rsid w:val="0048059B"/>
    <w:rsid w:val="004C70F6"/>
    <w:rsid w:val="004E5B04"/>
    <w:rsid w:val="004F41F6"/>
    <w:rsid w:val="00510474"/>
    <w:rsid w:val="00537381"/>
    <w:rsid w:val="005414E4"/>
    <w:rsid w:val="005554ED"/>
    <w:rsid w:val="00565DC7"/>
    <w:rsid w:val="00565E9E"/>
    <w:rsid w:val="005B09FE"/>
    <w:rsid w:val="005B7AF1"/>
    <w:rsid w:val="006466E5"/>
    <w:rsid w:val="006710C0"/>
    <w:rsid w:val="00674A29"/>
    <w:rsid w:val="006B1E04"/>
    <w:rsid w:val="006B279C"/>
    <w:rsid w:val="006B7325"/>
    <w:rsid w:val="006B7AAC"/>
    <w:rsid w:val="006F6E27"/>
    <w:rsid w:val="007049E0"/>
    <w:rsid w:val="00787925"/>
    <w:rsid w:val="00796E50"/>
    <w:rsid w:val="007B2235"/>
    <w:rsid w:val="007B4446"/>
    <w:rsid w:val="007D6599"/>
    <w:rsid w:val="008061A5"/>
    <w:rsid w:val="00806541"/>
    <w:rsid w:val="008078E3"/>
    <w:rsid w:val="008237A1"/>
    <w:rsid w:val="00830DB0"/>
    <w:rsid w:val="00834015"/>
    <w:rsid w:val="0083417F"/>
    <w:rsid w:val="008461ED"/>
    <w:rsid w:val="0087290E"/>
    <w:rsid w:val="00875D97"/>
    <w:rsid w:val="00885D07"/>
    <w:rsid w:val="00894A27"/>
    <w:rsid w:val="008B2732"/>
    <w:rsid w:val="008E065D"/>
    <w:rsid w:val="0090055D"/>
    <w:rsid w:val="0090221E"/>
    <w:rsid w:val="00916CDB"/>
    <w:rsid w:val="00932C88"/>
    <w:rsid w:val="00933B40"/>
    <w:rsid w:val="009350E9"/>
    <w:rsid w:val="009C1D04"/>
    <w:rsid w:val="00A307C5"/>
    <w:rsid w:val="00A37C0A"/>
    <w:rsid w:val="00A669E4"/>
    <w:rsid w:val="00A70A4F"/>
    <w:rsid w:val="00A87119"/>
    <w:rsid w:val="00A93680"/>
    <w:rsid w:val="00AB252D"/>
    <w:rsid w:val="00AC4134"/>
    <w:rsid w:val="00AD2109"/>
    <w:rsid w:val="00AD2F46"/>
    <w:rsid w:val="00AF3482"/>
    <w:rsid w:val="00B05755"/>
    <w:rsid w:val="00B23390"/>
    <w:rsid w:val="00B26DC5"/>
    <w:rsid w:val="00B44FE6"/>
    <w:rsid w:val="00B6212E"/>
    <w:rsid w:val="00B73B29"/>
    <w:rsid w:val="00BD4373"/>
    <w:rsid w:val="00BE576B"/>
    <w:rsid w:val="00BF713A"/>
    <w:rsid w:val="00C12BB7"/>
    <w:rsid w:val="00C43AFF"/>
    <w:rsid w:val="00C506EA"/>
    <w:rsid w:val="00C6782A"/>
    <w:rsid w:val="00C74989"/>
    <w:rsid w:val="00CA4697"/>
    <w:rsid w:val="00CC5152"/>
    <w:rsid w:val="00CF2163"/>
    <w:rsid w:val="00D1357E"/>
    <w:rsid w:val="00D17C28"/>
    <w:rsid w:val="00D33E2F"/>
    <w:rsid w:val="00D67672"/>
    <w:rsid w:val="00D81617"/>
    <w:rsid w:val="00D85E0E"/>
    <w:rsid w:val="00D92EB4"/>
    <w:rsid w:val="00DA3AAE"/>
    <w:rsid w:val="00DE0AC2"/>
    <w:rsid w:val="00DE55AB"/>
    <w:rsid w:val="00DF1B0F"/>
    <w:rsid w:val="00DF2667"/>
    <w:rsid w:val="00E0451B"/>
    <w:rsid w:val="00E6575B"/>
    <w:rsid w:val="00EE4D01"/>
    <w:rsid w:val="00F05CC8"/>
    <w:rsid w:val="00F26686"/>
    <w:rsid w:val="00F270BF"/>
    <w:rsid w:val="00F42E82"/>
    <w:rsid w:val="00F73128"/>
    <w:rsid w:val="00F92EBE"/>
    <w:rsid w:val="00FC1976"/>
    <w:rsid w:val="00FD1DB0"/>
    <w:rsid w:val="00FE1344"/>
    <w:rsid w:val="00FF2109"/>
    <w:rsid w:val="00FF4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1CE991"/>
  <w15:docId w15:val="{7B978E8E-A7FF-455B-BEAA-E7B93E0DDB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273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226E8"/>
    <w:pPr>
      <w:spacing w:after="0" w:line="240" w:lineRule="auto"/>
    </w:pPr>
    <w:rPr>
      <w:rFonts w:ascii="Times New Roman" w:hAnsi="Times New Roman" w:cs="Latha"/>
      <w:b/>
      <w:sz w:val="32"/>
    </w:rPr>
  </w:style>
  <w:style w:type="table" w:styleId="TableGrid">
    <w:name w:val="Table Grid"/>
    <w:basedOn w:val="TableNormal"/>
    <w:uiPriority w:val="39"/>
    <w:rsid w:val="00AC41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C41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C4134"/>
  </w:style>
  <w:style w:type="character" w:customStyle="1" w:styleId="CommentTextChar">
    <w:name w:val="Comment Text Char"/>
    <w:basedOn w:val="DefaultParagraphFont"/>
    <w:link w:val="CommentText"/>
    <w:uiPriority w:val="99"/>
    <w:rsid w:val="00AC4134"/>
    <w:rPr>
      <w:rFonts w:ascii="Times New Roman" w:eastAsia="Times New Roman" w:hAnsi="Times New Roman" w:cs="Times New Roman"/>
      <w:sz w:val="20"/>
      <w:szCs w:val="20"/>
      <w:lang w:val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41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4134"/>
    <w:rPr>
      <w:rFonts w:ascii="Times New Roman" w:eastAsia="Times New Roman" w:hAnsi="Times New Roman" w:cs="Times New Roman"/>
      <w:b/>
      <w:bCs/>
      <w:sz w:val="20"/>
      <w:szCs w:val="20"/>
      <w:lang w:val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413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4134"/>
    <w:rPr>
      <w:rFonts w:ascii="Tahoma" w:eastAsia="Times New Roman" w:hAnsi="Tahoma" w:cs="Tahoma"/>
      <w:sz w:val="16"/>
      <w:szCs w:val="16"/>
      <w:lang w:val="en-US" w:bidi="ar-SA"/>
    </w:rPr>
  </w:style>
  <w:style w:type="paragraph" w:styleId="ListParagraph">
    <w:name w:val="List Paragraph"/>
    <w:basedOn w:val="Normal"/>
    <w:uiPriority w:val="34"/>
    <w:qFormat/>
    <w:rsid w:val="003F23F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D644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6441"/>
    <w:rPr>
      <w:rFonts w:ascii="Times New Roman" w:eastAsia="Times New Roman" w:hAnsi="Times New Roman" w:cs="Times New Roman"/>
      <w:sz w:val="20"/>
      <w:szCs w:val="20"/>
      <w:lang w:val="en-US" w:bidi="ar-SA"/>
    </w:rPr>
  </w:style>
  <w:style w:type="paragraph" w:styleId="Footer">
    <w:name w:val="footer"/>
    <w:basedOn w:val="Normal"/>
    <w:link w:val="FooterChar"/>
    <w:uiPriority w:val="99"/>
    <w:unhideWhenUsed/>
    <w:rsid w:val="003D644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6441"/>
    <w:rPr>
      <w:rFonts w:ascii="Times New Roman" w:eastAsia="Times New Roman" w:hAnsi="Times New Roman" w:cs="Times New Roman"/>
      <w:sz w:val="20"/>
      <w:szCs w:val="20"/>
      <w:lang w:val="en-US" w:bidi="ar-SA"/>
    </w:rPr>
  </w:style>
  <w:style w:type="character" w:styleId="Hyperlink">
    <w:name w:val="Hyperlink"/>
    <w:basedOn w:val="DefaultParagraphFont"/>
    <w:uiPriority w:val="99"/>
    <w:unhideWhenUsed/>
    <w:rsid w:val="006B279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27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197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2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3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thiyangt.github.io/descriptivestatisticsweb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8A0ED6-7BFF-4676-84B0-B38425325A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64</Words>
  <Characters>549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DELL</cp:lastModifiedBy>
  <cp:revision>2</cp:revision>
  <dcterms:created xsi:type="dcterms:W3CDTF">2024-04-24T02:38:00Z</dcterms:created>
  <dcterms:modified xsi:type="dcterms:W3CDTF">2024-04-24T02:38:00Z</dcterms:modified>
</cp:coreProperties>
</file>